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30018A5D" w14:textId="15DD2C67" w:rsidR="0040498D" w:rsidRPr="00AD528D" w:rsidRDefault="000D7E07">
      <w:pPr>
        <w:jc w:val="center"/>
        <w:rPr>
          <w:color w:val="000000" w:themeColor="text1"/>
          <w:sz w:val="18"/>
          <w:szCs w:val="18"/>
        </w:rPr>
      </w:pPr>
      <w:r>
        <w:rPr>
          <w:b/>
          <w:color w:val="000000" w:themeColor="text1"/>
          <w:sz w:val="18"/>
          <w:szCs w:val="18"/>
        </w:rPr>
        <w:t>2021-2022</w:t>
      </w:r>
      <w:r w:rsidR="007B6A82" w:rsidRPr="00AD528D">
        <w:rPr>
          <w:b/>
          <w:color w:val="000000" w:themeColor="text1"/>
          <w:sz w:val="18"/>
          <w:szCs w:val="18"/>
        </w:rPr>
        <w:t xml:space="preserve"> EĞİTİM ÖĞRETİM YILI BİLGİSAYAR VE ÖĞRETİM TE</w:t>
      </w:r>
      <w:r>
        <w:rPr>
          <w:b/>
          <w:color w:val="000000" w:themeColor="text1"/>
          <w:sz w:val="18"/>
          <w:szCs w:val="18"/>
        </w:rPr>
        <w:t>KNOLOJİLERİ EĞİTİMİ BÖLÜMÜ GÜZ</w:t>
      </w:r>
      <w:r w:rsidR="007B6A82" w:rsidRPr="00AD528D">
        <w:rPr>
          <w:b/>
          <w:color w:val="000000" w:themeColor="text1"/>
          <w:sz w:val="18"/>
          <w:szCs w:val="18"/>
        </w:rPr>
        <w:t xml:space="preserve"> YARILIYI DERS PROGRAMI</w:t>
      </w:r>
    </w:p>
    <w:tbl>
      <w:tblPr>
        <w:tblStyle w:val="a"/>
        <w:tblW w:w="1516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20"/>
        <w:gridCol w:w="1220"/>
        <w:gridCol w:w="2954"/>
        <w:gridCol w:w="3343"/>
        <w:gridCol w:w="3542"/>
        <w:gridCol w:w="1935"/>
        <w:gridCol w:w="1749"/>
      </w:tblGrid>
      <w:tr w:rsidR="00CC53F8" w:rsidRPr="00AD528D" w14:paraId="663C019A" w14:textId="77777777" w:rsidTr="00F40882">
        <w:trPr>
          <w:trHeight w:val="20"/>
          <w:jc w:val="center"/>
        </w:trPr>
        <w:tc>
          <w:tcPr>
            <w:tcW w:w="420" w:type="dxa"/>
            <w:tcBorders>
              <w:top w:val="single" w:sz="12" w:space="0" w:color="000000"/>
            </w:tcBorders>
            <w:vAlign w:val="center"/>
          </w:tcPr>
          <w:p w14:paraId="4625E721" w14:textId="77777777" w:rsidR="0040498D" w:rsidRPr="00AD528D" w:rsidRDefault="0040498D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  <w:tcBorders>
              <w:top w:val="single" w:sz="12" w:space="0" w:color="000000"/>
            </w:tcBorders>
          </w:tcPr>
          <w:p w14:paraId="3720B28F" w14:textId="77777777" w:rsidR="0040498D" w:rsidRPr="00AD528D" w:rsidRDefault="0040498D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954" w:type="dxa"/>
            <w:tcBorders>
              <w:top w:val="single" w:sz="12" w:space="0" w:color="000000"/>
              <w:bottom w:val="single" w:sz="4" w:space="0" w:color="auto"/>
            </w:tcBorders>
            <w:tcMar>
              <w:top w:w="113" w:type="dxa"/>
              <w:bottom w:w="85" w:type="dxa"/>
            </w:tcMar>
          </w:tcPr>
          <w:p w14:paraId="7C6EDC0E" w14:textId="043C1351" w:rsidR="0040498D" w:rsidRPr="00AD528D" w:rsidRDefault="00CA6EB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D528D">
              <w:rPr>
                <w:b/>
                <w:color w:val="000000" w:themeColor="text1"/>
                <w:sz w:val="18"/>
                <w:szCs w:val="18"/>
              </w:rPr>
              <w:t>1.YIL 1</w:t>
            </w:r>
            <w:r w:rsidR="007B6A82" w:rsidRPr="00AD528D">
              <w:rPr>
                <w:b/>
                <w:color w:val="000000" w:themeColor="text1"/>
                <w:sz w:val="18"/>
                <w:szCs w:val="18"/>
              </w:rPr>
              <w:t xml:space="preserve"> YARIYIL</w:t>
            </w:r>
          </w:p>
        </w:tc>
        <w:tc>
          <w:tcPr>
            <w:tcW w:w="3343" w:type="dxa"/>
            <w:tcBorders>
              <w:top w:val="single" w:sz="12" w:space="0" w:color="000000"/>
            </w:tcBorders>
            <w:tcMar>
              <w:top w:w="113" w:type="dxa"/>
              <w:bottom w:w="85" w:type="dxa"/>
            </w:tcMar>
          </w:tcPr>
          <w:p w14:paraId="43FD098F" w14:textId="2C31B890" w:rsidR="0040498D" w:rsidRPr="00AD528D" w:rsidRDefault="00CA6EB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D528D">
              <w:rPr>
                <w:b/>
                <w:color w:val="000000" w:themeColor="text1"/>
                <w:sz w:val="18"/>
                <w:szCs w:val="18"/>
              </w:rPr>
              <w:t>2.YIL 3</w:t>
            </w:r>
            <w:r w:rsidR="007B6A82" w:rsidRPr="00AD528D">
              <w:rPr>
                <w:b/>
                <w:color w:val="000000" w:themeColor="text1"/>
                <w:sz w:val="18"/>
                <w:szCs w:val="18"/>
              </w:rPr>
              <w:t xml:space="preserve"> YARIYIL</w:t>
            </w:r>
          </w:p>
        </w:tc>
        <w:tc>
          <w:tcPr>
            <w:tcW w:w="3542" w:type="dxa"/>
            <w:tcBorders>
              <w:top w:val="single" w:sz="12" w:space="0" w:color="000000"/>
            </w:tcBorders>
            <w:tcMar>
              <w:top w:w="113" w:type="dxa"/>
              <w:bottom w:w="85" w:type="dxa"/>
            </w:tcMar>
          </w:tcPr>
          <w:p w14:paraId="5D64922E" w14:textId="3F01636C" w:rsidR="0040498D" w:rsidRPr="00AD528D" w:rsidRDefault="00CA6EB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D528D">
              <w:rPr>
                <w:b/>
                <w:color w:val="000000" w:themeColor="text1"/>
                <w:sz w:val="18"/>
                <w:szCs w:val="18"/>
              </w:rPr>
              <w:t>3. YIL 5</w:t>
            </w:r>
            <w:r w:rsidR="007B6A82" w:rsidRPr="00AD528D">
              <w:rPr>
                <w:b/>
                <w:color w:val="000000" w:themeColor="text1"/>
                <w:sz w:val="18"/>
                <w:szCs w:val="18"/>
              </w:rPr>
              <w:t xml:space="preserve"> YARIYIL</w:t>
            </w:r>
          </w:p>
        </w:tc>
        <w:tc>
          <w:tcPr>
            <w:tcW w:w="3684" w:type="dxa"/>
            <w:gridSpan w:val="2"/>
            <w:tcBorders>
              <w:top w:val="single" w:sz="12" w:space="0" w:color="000000"/>
            </w:tcBorders>
            <w:tcMar>
              <w:top w:w="113" w:type="dxa"/>
              <w:bottom w:w="85" w:type="dxa"/>
            </w:tcMar>
          </w:tcPr>
          <w:p w14:paraId="7648E9BD" w14:textId="20367E08" w:rsidR="0040498D" w:rsidRPr="00AD528D" w:rsidRDefault="00CA6EB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D528D">
              <w:rPr>
                <w:b/>
                <w:color w:val="000000" w:themeColor="text1"/>
                <w:sz w:val="18"/>
                <w:szCs w:val="18"/>
              </w:rPr>
              <w:t>4. YIL 7</w:t>
            </w:r>
            <w:r w:rsidR="007B6A82" w:rsidRPr="00AD528D">
              <w:rPr>
                <w:b/>
                <w:color w:val="000000" w:themeColor="text1"/>
                <w:sz w:val="18"/>
                <w:szCs w:val="18"/>
              </w:rPr>
              <w:t xml:space="preserve"> YARIYIL</w:t>
            </w:r>
          </w:p>
        </w:tc>
      </w:tr>
      <w:tr w:rsidR="00B42603" w:rsidRPr="00AD528D" w14:paraId="3297DE7A" w14:textId="77777777" w:rsidTr="00F40882">
        <w:trPr>
          <w:trHeight w:val="480"/>
          <w:jc w:val="center"/>
        </w:trPr>
        <w:tc>
          <w:tcPr>
            <w:tcW w:w="420" w:type="dxa"/>
            <w:vMerge w:val="restart"/>
            <w:vAlign w:val="center"/>
          </w:tcPr>
          <w:p w14:paraId="27165A39" w14:textId="77777777" w:rsidR="00B42603" w:rsidRPr="00AD528D" w:rsidRDefault="00B42603" w:rsidP="00B4260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D528D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1220" w:type="dxa"/>
          </w:tcPr>
          <w:p w14:paraId="1F8FF80D" w14:textId="77777777" w:rsidR="00B42603" w:rsidRPr="00AD528D" w:rsidRDefault="00B42603" w:rsidP="00B426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9.00</w:t>
            </w:r>
          </w:p>
          <w:p w14:paraId="712BDF2A" w14:textId="77777777" w:rsidR="00B42603" w:rsidRPr="00AD528D" w:rsidRDefault="00B42603" w:rsidP="00B426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9.50</w:t>
            </w:r>
          </w:p>
        </w:tc>
        <w:tc>
          <w:tcPr>
            <w:tcW w:w="2954" w:type="dxa"/>
            <w:tcBorders>
              <w:top w:val="single" w:sz="4" w:space="0" w:color="auto"/>
            </w:tcBorders>
            <w:tcMar>
              <w:top w:w="113" w:type="dxa"/>
              <w:bottom w:w="85" w:type="dxa"/>
            </w:tcMar>
          </w:tcPr>
          <w:p w14:paraId="5CC75B3E" w14:textId="218D5FF2" w:rsidR="00B42603" w:rsidRPr="005649E5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6F40AE56" w14:textId="77777777" w:rsidR="00B42603" w:rsidRPr="006176DB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6176DB">
              <w:rPr>
                <w:color w:val="000000" w:themeColor="text1"/>
                <w:sz w:val="18"/>
                <w:szCs w:val="18"/>
              </w:rPr>
              <w:t xml:space="preserve">Öğretim Tasarımı </w:t>
            </w:r>
          </w:p>
          <w:p w14:paraId="1F6D1613" w14:textId="77777777" w:rsidR="00B42603" w:rsidRPr="006176DB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6176DB">
              <w:rPr>
                <w:color w:val="000000" w:themeColor="text1"/>
                <w:sz w:val="18"/>
                <w:szCs w:val="18"/>
              </w:rPr>
              <w:t xml:space="preserve">BTO2161 </w:t>
            </w:r>
          </w:p>
          <w:p w14:paraId="36F4A20E" w14:textId="77777777" w:rsidR="00B42603" w:rsidRPr="006176DB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6176DB">
              <w:rPr>
                <w:color w:val="000000" w:themeColor="text1"/>
                <w:sz w:val="18"/>
                <w:szCs w:val="18"/>
              </w:rPr>
              <w:t>Doç. Dr. M. Betül YILMAZ</w:t>
            </w:r>
          </w:p>
          <w:p w14:paraId="010EE10D" w14:textId="2367C26B" w:rsidR="00B42603" w:rsidRPr="005066FC" w:rsidRDefault="00FF0435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C-106</w:t>
            </w: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4E76C6ED" w14:textId="59DA32AE" w:rsidR="00B42603" w:rsidRPr="00AD528D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tcBorders>
              <w:bottom w:val="single" w:sz="4" w:space="0" w:color="auto"/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3DBA63EA" w14:textId="15657126" w:rsidR="00B42603" w:rsidRPr="000D7E07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B42603" w:rsidRPr="00AD528D" w14:paraId="1C214291" w14:textId="77777777" w:rsidTr="00F40882">
        <w:trPr>
          <w:trHeight w:val="415"/>
          <w:jc w:val="center"/>
        </w:trPr>
        <w:tc>
          <w:tcPr>
            <w:tcW w:w="420" w:type="dxa"/>
            <w:vMerge/>
            <w:vAlign w:val="center"/>
          </w:tcPr>
          <w:p w14:paraId="073EB954" w14:textId="1CE4F429" w:rsidR="00B42603" w:rsidRPr="00AD528D" w:rsidRDefault="00B42603" w:rsidP="00B4260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0C58782D" w14:textId="77777777" w:rsidR="00B42603" w:rsidRPr="00AD528D" w:rsidRDefault="00B42603" w:rsidP="00B426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0.00</w:t>
            </w:r>
          </w:p>
          <w:p w14:paraId="390713B7" w14:textId="77777777" w:rsidR="00B42603" w:rsidRPr="00AD528D" w:rsidRDefault="00B42603" w:rsidP="00B426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0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17CFDCD0" w14:textId="47A6821B" w:rsidR="00B42603" w:rsidRPr="005649E5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61F9D40B" w14:textId="77777777" w:rsidR="00B42603" w:rsidRPr="006176DB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6176DB">
              <w:rPr>
                <w:color w:val="000000" w:themeColor="text1"/>
                <w:sz w:val="18"/>
                <w:szCs w:val="18"/>
              </w:rPr>
              <w:t xml:space="preserve">Öğretim Tasarımı </w:t>
            </w:r>
          </w:p>
          <w:p w14:paraId="4848857C" w14:textId="77777777" w:rsidR="00B42603" w:rsidRPr="006176DB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6176DB">
              <w:rPr>
                <w:color w:val="000000" w:themeColor="text1"/>
                <w:sz w:val="18"/>
                <w:szCs w:val="18"/>
              </w:rPr>
              <w:t xml:space="preserve">BTO2161 </w:t>
            </w:r>
          </w:p>
          <w:p w14:paraId="2135B792" w14:textId="77777777" w:rsidR="00B42603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6176DB">
              <w:rPr>
                <w:color w:val="000000" w:themeColor="text1"/>
                <w:sz w:val="18"/>
                <w:szCs w:val="18"/>
              </w:rPr>
              <w:t>Doç. Dr. M. Betül YILMAZ</w:t>
            </w:r>
          </w:p>
          <w:p w14:paraId="5AD645AA" w14:textId="3EF96BBF" w:rsidR="00B42603" w:rsidRPr="00DB105C" w:rsidRDefault="00FF0435" w:rsidP="00FF0435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  <w:r>
              <w:rPr>
                <w:color w:val="000000" w:themeColor="text1"/>
                <w:sz w:val="18"/>
                <w:szCs w:val="18"/>
              </w:rPr>
              <w:t>C-106</w:t>
            </w:r>
          </w:p>
        </w:tc>
        <w:tc>
          <w:tcPr>
            <w:tcW w:w="3542" w:type="dxa"/>
            <w:tcBorders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693B80FE" w14:textId="22D71421" w:rsidR="00B42603" w:rsidRPr="00AD528D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2AD0823E" w14:textId="340A1800" w:rsidR="00B42603" w:rsidRPr="006A6B22" w:rsidRDefault="00B42603" w:rsidP="00B42603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</w:tr>
      <w:tr w:rsidR="00B42603" w:rsidRPr="00AD528D" w14:paraId="651F3EA3" w14:textId="77777777" w:rsidTr="00F40882">
        <w:trPr>
          <w:trHeight w:val="384"/>
          <w:jc w:val="center"/>
        </w:trPr>
        <w:tc>
          <w:tcPr>
            <w:tcW w:w="420" w:type="dxa"/>
            <w:vMerge/>
            <w:vAlign w:val="center"/>
          </w:tcPr>
          <w:p w14:paraId="43037770" w14:textId="77777777" w:rsidR="00B42603" w:rsidRPr="00AD528D" w:rsidRDefault="00B42603" w:rsidP="00B4260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7709D774" w14:textId="77777777" w:rsidR="00B42603" w:rsidRPr="00AD528D" w:rsidRDefault="00B42603" w:rsidP="00B426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1.00</w:t>
            </w:r>
          </w:p>
          <w:p w14:paraId="4F9B8031" w14:textId="77777777" w:rsidR="00B42603" w:rsidRPr="00AD528D" w:rsidRDefault="00B42603" w:rsidP="00B426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1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3945BFEA" w14:textId="79EE5955" w:rsidR="00B42603" w:rsidRPr="00AD528D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24D0277E" w14:textId="77777777" w:rsidR="00B42603" w:rsidRPr="006176DB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6176DB">
              <w:rPr>
                <w:color w:val="000000" w:themeColor="text1"/>
                <w:sz w:val="18"/>
                <w:szCs w:val="18"/>
              </w:rPr>
              <w:t xml:space="preserve">Öğretim Tasarımı </w:t>
            </w:r>
          </w:p>
          <w:p w14:paraId="6087E33D" w14:textId="77777777" w:rsidR="00B42603" w:rsidRPr="006176DB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6176DB">
              <w:rPr>
                <w:color w:val="000000" w:themeColor="text1"/>
                <w:sz w:val="18"/>
                <w:szCs w:val="18"/>
              </w:rPr>
              <w:t xml:space="preserve">BTO2161 </w:t>
            </w:r>
          </w:p>
          <w:p w14:paraId="43E053C4" w14:textId="778EA7AE" w:rsidR="00B42603" w:rsidRPr="00DB105C" w:rsidRDefault="00B42603" w:rsidP="00FF0435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  <w:r w:rsidRPr="006176DB">
              <w:rPr>
                <w:color w:val="000000" w:themeColor="text1"/>
                <w:sz w:val="18"/>
                <w:szCs w:val="18"/>
              </w:rPr>
              <w:t>Doç. Dr. M. Betül YILMAZ</w:t>
            </w:r>
            <w:r w:rsidR="00FF0435">
              <w:rPr>
                <w:color w:val="000000" w:themeColor="text1"/>
                <w:sz w:val="18"/>
                <w:szCs w:val="18"/>
              </w:rPr>
              <w:br/>
              <w:t>C-106</w:t>
            </w:r>
          </w:p>
        </w:tc>
        <w:tc>
          <w:tcPr>
            <w:tcW w:w="3542" w:type="dxa"/>
            <w:tcBorders>
              <w:bottom w:val="single" w:sz="4" w:space="0" w:color="auto"/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7C4F2AB0" w14:textId="77777777" w:rsidR="00B42603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3BFC">
              <w:rPr>
                <w:color w:val="000000" w:themeColor="text1"/>
                <w:sz w:val="18"/>
                <w:szCs w:val="18"/>
              </w:rPr>
              <w:t>Eğitimde Modelleme ve</w:t>
            </w:r>
            <w:r>
              <w:rPr>
                <w:color w:val="000000" w:themeColor="text1"/>
                <w:sz w:val="18"/>
                <w:szCs w:val="18"/>
              </w:rPr>
              <w:t xml:space="preserve"> Tasarım</w:t>
            </w:r>
            <w:r w:rsidRPr="00833BFC">
              <w:rPr>
                <w:color w:val="000000" w:themeColor="text1"/>
                <w:sz w:val="18"/>
                <w:szCs w:val="18"/>
              </w:rPr>
              <w:t xml:space="preserve"> (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ing</w:t>
            </w:r>
            <w:proofErr w:type="spellEnd"/>
            <w:r w:rsidRPr="00833BFC">
              <w:rPr>
                <w:color w:val="000000" w:themeColor="text1"/>
                <w:sz w:val="18"/>
                <w:szCs w:val="18"/>
              </w:rPr>
              <w:t>)</w:t>
            </w:r>
          </w:p>
          <w:p w14:paraId="042589A4" w14:textId="77777777" w:rsidR="00B42603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Prof. Dr. Serhat Bahadır KERT</w:t>
            </w:r>
          </w:p>
          <w:p w14:paraId="5508A202" w14:textId="242DD2F6" w:rsidR="00B42603" w:rsidRPr="00AD528D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3102</w:t>
            </w:r>
            <w:r w:rsidR="00FF0435">
              <w:rPr>
                <w:color w:val="000000" w:themeColor="text1"/>
                <w:sz w:val="18"/>
                <w:szCs w:val="18"/>
              </w:rPr>
              <w:br/>
              <w:t>C-203</w:t>
            </w:r>
          </w:p>
        </w:tc>
        <w:tc>
          <w:tcPr>
            <w:tcW w:w="3684" w:type="dxa"/>
            <w:gridSpan w:val="2"/>
            <w:tcBorders>
              <w:left w:val="single" w:sz="4" w:space="0" w:color="auto"/>
              <w:bottom w:val="single" w:sz="4" w:space="0" w:color="auto"/>
            </w:tcBorders>
            <w:tcMar>
              <w:top w:w="113" w:type="dxa"/>
              <w:bottom w:w="85" w:type="dxa"/>
            </w:tcMar>
          </w:tcPr>
          <w:p w14:paraId="473C0882" w14:textId="63FE3731" w:rsidR="00B42603" w:rsidRPr="00AC3D39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B42603" w:rsidRPr="00AD528D" w14:paraId="3C8AE3AF" w14:textId="77777777" w:rsidTr="00F40882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7AB2E421" w14:textId="77777777" w:rsidR="00B42603" w:rsidRPr="00AD528D" w:rsidRDefault="00B42603" w:rsidP="00B4260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  <w:shd w:val="clear" w:color="auto" w:fill="BFBFBF"/>
          </w:tcPr>
          <w:p w14:paraId="3BE6BBED" w14:textId="77777777" w:rsidR="00B42603" w:rsidRPr="00AD528D" w:rsidRDefault="00B42603" w:rsidP="00B426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2.00</w:t>
            </w:r>
          </w:p>
          <w:p w14:paraId="1DC44958" w14:textId="77777777" w:rsidR="00B42603" w:rsidRPr="00AD528D" w:rsidRDefault="00B42603" w:rsidP="00B426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2.50</w:t>
            </w:r>
          </w:p>
        </w:tc>
        <w:tc>
          <w:tcPr>
            <w:tcW w:w="2954" w:type="dxa"/>
            <w:shd w:val="clear" w:color="auto" w:fill="BFBFBF"/>
            <w:tcMar>
              <w:top w:w="113" w:type="dxa"/>
              <w:bottom w:w="85" w:type="dxa"/>
            </w:tcMar>
          </w:tcPr>
          <w:p w14:paraId="0E3E6B12" w14:textId="47E608CA" w:rsidR="00B42603" w:rsidRPr="00AD528D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0B9E4A90" w14:textId="4C5AD2B4" w:rsidR="00B42603" w:rsidRPr="00AD528D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Borders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59783241" w14:textId="77777777" w:rsidR="00B42603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3BFC">
              <w:rPr>
                <w:color w:val="000000" w:themeColor="text1"/>
                <w:sz w:val="18"/>
                <w:szCs w:val="18"/>
              </w:rPr>
              <w:t>Eğitimde Modelleme ve</w:t>
            </w:r>
            <w:r>
              <w:rPr>
                <w:color w:val="000000" w:themeColor="text1"/>
                <w:sz w:val="18"/>
                <w:szCs w:val="18"/>
              </w:rPr>
              <w:t xml:space="preserve"> Tasarım</w:t>
            </w:r>
            <w:r w:rsidRPr="00833BFC">
              <w:rPr>
                <w:color w:val="000000" w:themeColor="text1"/>
                <w:sz w:val="18"/>
                <w:szCs w:val="18"/>
              </w:rPr>
              <w:t xml:space="preserve"> (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ing</w:t>
            </w:r>
            <w:proofErr w:type="spellEnd"/>
            <w:r w:rsidRPr="00833BFC">
              <w:rPr>
                <w:color w:val="000000" w:themeColor="text1"/>
                <w:sz w:val="18"/>
                <w:szCs w:val="18"/>
              </w:rPr>
              <w:t>)</w:t>
            </w:r>
          </w:p>
          <w:p w14:paraId="732CCBDD" w14:textId="77777777" w:rsidR="00B42603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Prof. Dr. Serhat Bahadır KERT</w:t>
            </w:r>
          </w:p>
          <w:p w14:paraId="529F328E" w14:textId="2D424A72" w:rsidR="00B42603" w:rsidRPr="00AD528D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3102</w:t>
            </w:r>
            <w:r w:rsidR="00FF0435">
              <w:rPr>
                <w:color w:val="000000" w:themeColor="text1"/>
                <w:sz w:val="18"/>
                <w:szCs w:val="18"/>
              </w:rPr>
              <w:br/>
              <w:t>C-203</w:t>
            </w:r>
          </w:p>
        </w:tc>
        <w:tc>
          <w:tcPr>
            <w:tcW w:w="36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BFBF"/>
            <w:tcMar>
              <w:top w:w="113" w:type="dxa"/>
              <w:bottom w:w="85" w:type="dxa"/>
            </w:tcMar>
          </w:tcPr>
          <w:p w14:paraId="40634CEC" w14:textId="5EFA7365" w:rsidR="00B42603" w:rsidRPr="00AC3D39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B42603" w:rsidRPr="00AD528D" w14:paraId="273B55AA" w14:textId="77777777" w:rsidTr="00F40882">
        <w:trPr>
          <w:trHeight w:val="244"/>
          <w:jc w:val="center"/>
        </w:trPr>
        <w:tc>
          <w:tcPr>
            <w:tcW w:w="420" w:type="dxa"/>
            <w:vMerge/>
            <w:vAlign w:val="center"/>
          </w:tcPr>
          <w:p w14:paraId="374D8445" w14:textId="77777777" w:rsidR="00B42603" w:rsidRPr="00AD528D" w:rsidRDefault="00B42603" w:rsidP="00B4260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33D820C9" w14:textId="77777777" w:rsidR="00B42603" w:rsidRPr="00AD528D" w:rsidRDefault="00B42603" w:rsidP="00B426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3.00</w:t>
            </w:r>
          </w:p>
          <w:p w14:paraId="056E9112" w14:textId="77777777" w:rsidR="00B42603" w:rsidRPr="00AD528D" w:rsidRDefault="00B42603" w:rsidP="00B426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3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76FDFF05" w14:textId="77777777" w:rsidR="00B42603" w:rsidRDefault="00B42603" w:rsidP="00B42603">
            <w:pPr>
              <w:jc w:val="center"/>
            </w:pPr>
            <w:r w:rsidRPr="00D027E4">
              <w:t>MDB1131 İleri İngilizce 1</w:t>
            </w:r>
          </w:p>
          <w:p w14:paraId="5AF676D2" w14:textId="6A1AEB8C" w:rsidR="004B71DB" w:rsidRDefault="004B71DB" w:rsidP="00B42603">
            <w:pPr>
              <w:jc w:val="center"/>
            </w:pPr>
            <w:r>
              <w:t>C-201</w:t>
            </w:r>
          </w:p>
          <w:p w14:paraId="4C0DF8FB" w14:textId="3C394BB4" w:rsidR="000A15FE" w:rsidRPr="00D027E4" w:rsidRDefault="00FF0435" w:rsidP="00B42603">
            <w:pPr>
              <w:jc w:val="center"/>
              <w:rPr>
                <w:color w:val="000000" w:themeColor="text1"/>
              </w:rPr>
            </w:pPr>
            <w:r>
              <w:t>C-106</w:t>
            </w: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6802472E" w14:textId="77777777" w:rsidR="00B42603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F54BE2">
              <w:rPr>
                <w:color w:val="000000" w:themeColor="text1"/>
                <w:sz w:val="18"/>
                <w:szCs w:val="18"/>
              </w:rPr>
              <w:t>Eğitimde Grafik ve Canlandırma (</w:t>
            </w:r>
            <w:proofErr w:type="spellStart"/>
            <w:r w:rsidRPr="00F54BE2">
              <w:rPr>
                <w:color w:val="000000" w:themeColor="text1"/>
                <w:sz w:val="18"/>
                <w:szCs w:val="18"/>
              </w:rPr>
              <w:t>ing</w:t>
            </w:r>
            <w:proofErr w:type="spellEnd"/>
            <w:r w:rsidRPr="00F54BE2">
              <w:rPr>
                <w:color w:val="000000" w:themeColor="text1"/>
                <w:sz w:val="18"/>
                <w:szCs w:val="18"/>
              </w:rPr>
              <w:t>)</w:t>
            </w:r>
          </w:p>
          <w:p w14:paraId="3A719A2F" w14:textId="6CCFC1F9" w:rsidR="00B42603" w:rsidRDefault="00903266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2141</w:t>
            </w:r>
          </w:p>
          <w:p w14:paraId="1F7132D2" w14:textId="4EBA10E4" w:rsidR="00B42603" w:rsidRPr="00AD528D" w:rsidRDefault="00B42603" w:rsidP="00FF0435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rş. Gör. Dr. Tuba UĞRAŞ</w:t>
            </w:r>
            <w:r w:rsidR="00FF0435">
              <w:rPr>
                <w:color w:val="000000" w:themeColor="text1"/>
                <w:sz w:val="18"/>
                <w:szCs w:val="18"/>
              </w:rPr>
              <w:br/>
              <w:t>C-202</w:t>
            </w:r>
          </w:p>
        </w:tc>
        <w:tc>
          <w:tcPr>
            <w:tcW w:w="3542" w:type="dxa"/>
            <w:tcBorders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73400737" w14:textId="77777777" w:rsidR="00B42603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3BFC">
              <w:rPr>
                <w:color w:val="000000" w:themeColor="text1"/>
                <w:sz w:val="18"/>
                <w:szCs w:val="18"/>
              </w:rPr>
              <w:t>Eğitimde Modelleme ve</w:t>
            </w:r>
            <w:r>
              <w:rPr>
                <w:color w:val="000000" w:themeColor="text1"/>
                <w:sz w:val="18"/>
                <w:szCs w:val="18"/>
              </w:rPr>
              <w:t xml:space="preserve"> Tasarım</w:t>
            </w:r>
            <w:r w:rsidRPr="00833BFC">
              <w:rPr>
                <w:color w:val="000000" w:themeColor="text1"/>
                <w:sz w:val="18"/>
                <w:szCs w:val="18"/>
              </w:rPr>
              <w:t xml:space="preserve"> (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ing</w:t>
            </w:r>
            <w:proofErr w:type="spellEnd"/>
            <w:r w:rsidRPr="00833BFC">
              <w:rPr>
                <w:color w:val="000000" w:themeColor="text1"/>
                <w:sz w:val="18"/>
                <w:szCs w:val="18"/>
              </w:rPr>
              <w:t>)</w:t>
            </w:r>
          </w:p>
          <w:p w14:paraId="7A61C968" w14:textId="77777777" w:rsidR="00B42603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Prof. Dr. Serhat Bahadır KERT</w:t>
            </w:r>
          </w:p>
          <w:p w14:paraId="76EC555A" w14:textId="679962B4" w:rsidR="00B42603" w:rsidRPr="00AD528D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3102</w:t>
            </w:r>
            <w:r w:rsidR="00FF0435">
              <w:rPr>
                <w:color w:val="000000" w:themeColor="text1"/>
                <w:sz w:val="18"/>
                <w:szCs w:val="18"/>
              </w:rPr>
              <w:br/>
              <w:t>C-203</w:t>
            </w:r>
          </w:p>
        </w:tc>
        <w:tc>
          <w:tcPr>
            <w:tcW w:w="36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113" w:type="dxa"/>
              <w:bottom w:w="85" w:type="dxa"/>
            </w:tcMar>
          </w:tcPr>
          <w:p w14:paraId="63935BF3" w14:textId="17CE35DF" w:rsidR="00B42603" w:rsidRPr="004E4FB9" w:rsidRDefault="00B42603" w:rsidP="00B42603">
            <w:pPr>
              <w:jc w:val="center"/>
            </w:pPr>
          </w:p>
        </w:tc>
      </w:tr>
      <w:tr w:rsidR="00B42603" w:rsidRPr="00AD528D" w14:paraId="47CBFEA1" w14:textId="77777777" w:rsidTr="00F40882">
        <w:trPr>
          <w:trHeight w:val="594"/>
          <w:jc w:val="center"/>
        </w:trPr>
        <w:tc>
          <w:tcPr>
            <w:tcW w:w="420" w:type="dxa"/>
            <w:vMerge/>
            <w:vAlign w:val="center"/>
          </w:tcPr>
          <w:p w14:paraId="2A52332D" w14:textId="6B54DC8F" w:rsidR="00B42603" w:rsidRPr="00AD528D" w:rsidRDefault="00B42603" w:rsidP="00B4260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2E8205B6" w14:textId="77777777" w:rsidR="00B42603" w:rsidRPr="00AD528D" w:rsidRDefault="00B42603" w:rsidP="00B426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4.00</w:t>
            </w:r>
          </w:p>
          <w:p w14:paraId="4D21F214" w14:textId="77777777" w:rsidR="00B42603" w:rsidRPr="00AD528D" w:rsidRDefault="00B42603" w:rsidP="00B426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4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7E37D7FC" w14:textId="77777777" w:rsidR="00B42603" w:rsidRDefault="00B42603" w:rsidP="00B42603">
            <w:pPr>
              <w:jc w:val="center"/>
            </w:pPr>
            <w:r w:rsidRPr="00D027E4">
              <w:t>MDB1131 İleri İngilizce 1</w:t>
            </w:r>
          </w:p>
          <w:p w14:paraId="013A584E" w14:textId="77777777" w:rsidR="004B71DB" w:rsidRDefault="004B71DB" w:rsidP="00B42603">
            <w:pPr>
              <w:jc w:val="center"/>
            </w:pPr>
            <w:r>
              <w:t>C-201</w:t>
            </w:r>
          </w:p>
          <w:p w14:paraId="63FACDA2" w14:textId="42C91483" w:rsidR="000A15FE" w:rsidRPr="00D027E4" w:rsidRDefault="00FF0435" w:rsidP="00B42603">
            <w:pPr>
              <w:jc w:val="center"/>
            </w:pPr>
            <w:r>
              <w:t>C-106</w:t>
            </w: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0DC97950" w14:textId="77777777" w:rsidR="00B42603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F54BE2">
              <w:rPr>
                <w:color w:val="000000" w:themeColor="text1"/>
                <w:sz w:val="18"/>
                <w:szCs w:val="18"/>
              </w:rPr>
              <w:t>Eğitimde Grafik ve Canlandırma (</w:t>
            </w:r>
            <w:proofErr w:type="spellStart"/>
            <w:r w:rsidRPr="00F54BE2">
              <w:rPr>
                <w:color w:val="000000" w:themeColor="text1"/>
                <w:sz w:val="18"/>
                <w:szCs w:val="18"/>
              </w:rPr>
              <w:t>ing</w:t>
            </w:r>
            <w:proofErr w:type="spellEnd"/>
            <w:r w:rsidRPr="00F54BE2">
              <w:rPr>
                <w:color w:val="000000" w:themeColor="text1"/>
                <w:sz w:val="18"/>
                <w:szCs w:val="18"/>
              </w:rPr>
              <w:t>)</w:t>
            </w:r>
          </w:p>
          <w:p w14:paraId="053FA05F" w14:textId="403FA84D" w:rsidR="00B42603" w:rsidRDefault="00903266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2141</w:t>
            </w:r>
          </w:p>
          <w:p w14:paraId="7A4AD298" w14:textId="6942B6F5" w:rsidR="00B42603" w:rsidRPr="00AD528D" w:rsidRDefault="00B42603" w:rsidP="00FF0435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rş. Gör. Dr. Tuba UĞRAŞ</w:t>
            </w:r>
            <w:r w:rsidR="00FF0435">
              <w:rPr>
                <w:color w:val="000000" w:themeColor="text1"/>
                <w:sz w:val="18"/>
                <w:szCs w:val="18"/>
              </w:rPr>
              <w:br/>
              <w:t>C-202</w:t>
            </w:r>
          </w:p>
        </w:tc>
        <w:tc>
          <w:tcPr>
            <w:tcW w:w="3542" w:type="dxa"/>
            <w:tcBorders>
              <w:bottom w:val="single" w:sz="4" w:space="0" w:color="auto"/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70368A0E" w14:textId="77777777" w:rsidR="00B42603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3BFC">
              <w:rPr>
                <w:color w:val="000000" w:themeColor="text1"/>
                <w:sz w:val="18"/>
                <w:szCs w:val="18"/>
              </w:rPr>
              <w:t>Eğitimde Modelleme ve</w:t>
            </w:r>
            <w:r>
              <w:rPr>
                <w:color w:val="000000" w:themeColor="text1"/>
                <w:sz w:val="18"/>
                <w:szCs w:val="18"/>
              </w:rPr>
              <w:t xml:space="preserve"> Tasarım</w:t>
            </w:r>
            <w:r w:rsidRPr="00833BFC">
              <w:rPr>
                <w:color w:val="000000" w:themeColor="text1"/>
                <w:sz w:val="18"/>
                <w:szCs w:val="18"/>
              </w:rPr>
              <w:t xml:space="preserve"> (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ing</w:t>
            </w:r>
            <w:proofErr w:type="spellEnd"/>
            <w:r w:rsidRPr="00833BFC">
              <w:rPr>
                <w:color w:val="000000" w:themeColor="text1"/>
                <w:sz w:val="18"/>
                <w:szCs w:val="18"/>
              </w:rPr>
              <w:t>)</w:t>
            </w:r>
          </w:p>
          <w:p w14:paraId="775B2ABA" w14:textId="77777777" w:rsidR="00B42603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Prof. Dr. Serhat Bahadır KERT</w:t>
            </w:r>
          </w:p>
          <w:p w14:paraId="06A0F1CD" w14:textId="68F24A27" w:rsidR="00B42603" w:rsidRPr="00AD528D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3102</w:t>
            </w:r>
            <w:r w:rsidR="00FF0435">
              <w:rPr>
                <w:color w:val="000000" w:themeColor="text1"/>
                <w:sz w:val="18"/>
                <w:szCs w:val="18"/>
              </w:rPr>
              <w:br/>
              <w:t>C-203</w:t>
            </w:r>
          </w:p>
        </w:tc>
        <w:tc>
          <w:tcPr>
            <w:tcW w:w="36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57B14C61" w14:textId="4723B84A" w:rsidR="00B42603" w:rsidRPr="00AD528D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B42603" w:rsidRPr="00AD528D" w14:paraId="770DBF99" w14:textId="77777777" w:rsidTr="00F40882">
        <w:trPr>
          <w:trHeight w:val="134"/>
          <w:jc w:val="center"/>
        </w:trPr>
        <w:tc>
          <w:tcPr>
            <w:tcW w:w="420" w:type="dxa"/>
            <w:vMerge/>
            <w:vAlign w:val="center"/>
          </w:tcPr>
          <w:p w14:paraId="77F434B6" w14:textId="365A5704" w:rsidR="00B42603" w:rsidRPr="00AD528D" w:rsidRDefault="00B42603" w:rsidP="00B4260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6E971C3B" w14:textId="77777777" w:rsidR="00B42603" w:rsidRPr="00AD528D" w:rsidRDefault="00B42603" w:rsidP="00B426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5.00</w:t>
            </w:r>
          </w:p>
          <w:p w14:paraId="3622F5DA" w14:textId="77777777" w:rsidR="00B42603" w:rsidRPr="00AD528D" w:rsidRDefault="00B42603" w:rsidP="00B426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5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1F995CDB" w14:textId="77777777" w:rsidR="00B42603" w:rsidRPr="00833BFC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3BFC">
              <w:rPr>
                <w:color w:val="000000" w:themeColor="text1"/>
                <w:sz w:val="18"/>
                <w:szCs w:val="18"/>
              </w:rPr>
              <w:t xml:space="preserve">Bilişim ve Matematik </w:t>
            </w:r>
          </w:p>
          <w:p w14:paraId="598BEDF6" w14:textId="77777777" w:rsidR="00B42603" w:rsidRPr="00833BFC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3BFC">
              <w:rPr>
                <w:color w:val="000000" w:themeColor="text1"/>
                <w:sz w:val="18"/>
                <w:szCs w:val="18"/>
              </w:rPr>
              <w:t>BTO1101</w:t>
            </w:r>
          </w:p>
          <w:p w14:paraId="6834DD3E" w14:textId="77777777" w:rsidR="00B42603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3BFC">
              <w:rPr>
                <w:color w:val="000000" w:themeColor="text1"/>
                <w:sz w:val="18"/>
                <w:szCs w:val="18"/>
              </w:rPr>
              <w:t>Prof</w:t>
            </w:r>
            <w:r>
              <w:rPr>
                <w:color w:val="000000" w:themeColor="text1"/>
                <w:sz w:val="18"/>
                <w:szCs w:val="18"/>
              </w:rPr>
              <w:t xml:space="preserve">. </w:t>
            </w:r>
            <w:r w:rsidRPr="00833BFC">
              <w:rPr>
                <w:color w:val="000000" w:themeColor="text1"/>
                <w:sz w:val="18"/>
                <w:szCs w:val="18"/>
              </w:rPr>
              <w:t xml:space="preserve">Dr. Serhat Bahadır </w:t>
            </w:r>
            <w:r>
              <w:rPr>
                <w:color w:val="000000" w:themeColor="text1"/>
                <w:sz w:val="18"/>
                <w:szCs w:val="18"/>
              </w:rPr>
              <w:t>K</w:t>
            </w:r>
            <w:r w:rsidRPr="00833BFC">
              <w:rPr>
                <w:color w:val="000000" w:themeColor="text1"/>
                <w:sz w:val="18"/>
                <w:szCs w:val="18"/>
              </w:rPr>
              <w:t>ERT</w:t>
            </w:r>
          </w:p>
          <w:p w14:paraId="763E6DC1" w14:textId="0DE315A5" w:rsidR="00B42603" w:rsidRPr="00AD528D" w:rsidRDefault="00FF0435" w:rsidP="00011C8A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C-203</w:t>
            </w:r>
            <w:r w:rsidR="004B71DB">
              <w:rPr>
                <w:color w:val="000000" w:themeColor="text1"/>
                <w:sz w:val="18"/>
                <w:szCs w:val="18"/>
              </w:rPr>
              <w:t xml:space="preserve"> / C-106</w:t>
            </w: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6CFFDDC4" w14:textId="77777777" w:rsidR="00B42603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F54BE2">
              <w:rPr>
                <w:color w:val="000000" w:themeColor="text1"/>
                <w:sz w:val="18"/>
                <w:szCs w:val="18"/>
              </w:rPr>
              <w:t>Eğitimde Grafik ve Canlandırma (</w:t>
            </w:r>
            <w:proofErr w:type="spellStart"/>
            <w:r w:rsidRPr="00F54BE2">
              <w:rPr>
                <w:color w:val="000000" w:themeColor="text1"/>
                <w:sz w:val="18"/>
                <w:szCs w:val="18"/>
              </w:rPr>
              <w:t>ing</w:t>
            </w:r>
            <w:proofErr w:type="spellEnd"/>
            <w:r w:rsidRPr="00F54BE2">
              <w:rPr>
                <w:color w:val="000000" w:themeColor="text1"/>
                <w:sz w:val="18"/>
                <w:szCs w:val="18"/>
              </w:rPr>
              <w:t>)</w:t>
            </w:r>
          </w:p>
          <w:p w14:paraId="2EEBA94E" w14:textId="5BD68F8F" w:rsidR="00B42603" w:rsidRDefault="00903266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2141</w:t>
            </w:r>
          </w:p>
          <w:p w14:paraId="540582D8" w14:textId="2A6055AC" w:rsidR="00B42603" w:rsidRPr="001B1B31" w:rsidRDefault="00B42603" w:rsidP="00FF0435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rş. Gör. Dr. Tuba UĞRAŞ</w:t>
            </w:r>
            <w:r w:rsidR="00FF0435">
              <w:rPr>
                <w:color w:val="000000" w:themeColor="text1"/>
                <w:sz w:val="18"/>
                <w:szCs w:val="18"/>
              </w:rPr>
              <w:br/>
              <w:t>C-202</w:t>
            </w:r>
          </w:p>
        </w:tc>
        <w:tc>
          <w:tcPr>
            <w:tcW w:w="3542" w:type="dxa"/>
            <w:tcBorders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24E4B2D3" w14:textId="4EC19362" w:rsidR="00B42603" w:rsidRPr="00AD528D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07FC59CD" w14:textId="281D03C0" w:rsidR="00B42603" w:rsidRPr="00866E16" w:rsidRDefault="00B42603" w:rsidP="00B42603">
            <w:pPr>
              <w:jc w:val="center"/>
              <w:rPr>
                <w:sz w:val="18"/>
                <w:szCs w:val="18"/>
              </w:rPr>
            </w:pPr>
          </w:p>
        </w:tc>
      </w:tr>
      <w:tr w:rsidR="00B42603" w:rsidRPr="00AD528D" w14:paraId="466BE557" w14:textId="77777777" w:rsidTr="00F40882">
        <w:trPr>
          <w:trHeight w:val="236"/>
          <w:jc w:val="center"/>
        </w:trPr>
        <w:tc>
          <w:tcPr>
            <w:tcW w:w="420" w:type="dxa"/>
            <w:vMerge/>
            <w:vAlign w:val="center"/>
          </w:tcPr>
          <w:p w14:paraId="657C3E46" w14:textId="06EA421F" w:rsidR="00B42603" w:rsidRPr="00AD528D" w:rsidRDefault="00B42603" w:rsidP="00B4260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6A6E00A2" w14:textId="77777777" w:rsidR="00B42603" w:rsidRPr="00AD528D" w:rsidRDefault="00B42603" w:rsidP="00B426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6.00</w:t>
            </w:r>
          </w:p>
          <w:p w14:paraId="191B34B3" w14:textId="77777777" w:rsidR="00B42603" w:rsidRPr="00AD528D" w:rsidRDefault="00B42603" w:rsidP="00B426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6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31B980EB" w14:textId="77777777" w:rsidR="00B42603" w:rsidRPr="00833BFC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3BFC">
              <w:rPr>
                <w:color w:val="000000" w:themeColor="text1"/>
                <w:sz w:val="18"/>
                <w:szCs w:val="18"/>
              </w:rPr>
              <w:t xml:space="preserve">Bilişim ve Matematik </w:t>
            </w:r>
          </w:p>
          <w:p w14:paraId="3493885F" w14:textId="77777777" w:rsidR="00B42603" w:rsidRPr="00833BFC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3BFC">
              <w:rPr>
                <w:color w:val="000000" w:themeColor="text1"/>
                <w:sz w:val="18"/>
                <w:szCs w:val="18"/>
              </w:rPr>
              <w:t>BTO1101</w:t>
            </w:r>
          </w:p>
          <w:p w14:paraId="1AE3658D" w14:textId="77777777" w:rsidR="00B42603" w:rsidRPr="00833BFC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3BFC">
              <w:rPr>
                <w:color w:val="000000" w:themeColor="text1"/>
                <w:sz w:val="18"/>
                <w:szCs w:val="18"/>
              </w:rPr>
              <w:t>Prof</w:t>
            </w:r>
            <w:r>
              <w:rPr>
                <w:color w:val="000000" w:themeColor="text1"/>
                <w:sz w:val="18"/>
                <w:szCs w:val="18"/>
              </w:rPr>
              <w:t xml:space="preserve">. </w:t>
            </w:r>
            <w:r w:rsidRPr="00833BFC">
              <w:rPr>
                <w:color w:val="000000" w:themeColor="text1"/>
                <w:sz w:val="18"/>
                <w:szCs w:val="18"/>
              </w:rPr>
              <w:t xml:space="preserve">Dr. Serhat Bahadır </w:t>
            </w:r>
            <w:r>
              <w:rPr>
                <w:color w:val="000000" w:themeColor="text1"/>
                <w:sz w:val="18"/>
                <w:szCs w:val="18"/>
              </w:rPr>
              <w:t>K</w:t>
            </w:r>
            <w:r w:rsidRPr="00833BFC">
              <w:rPr>
                <w:color w:val="000000" w:themeColor="text1"/>
                <w:sz w:val="18"/>
                <w:szCs w:val="18"/>
              </w:rPr>
              <w:t>ERT</w:t>
            </w:r>
          </w:p>
          <w:p w14:paraId="43C17571" w14:textId="69AC3110" w:rsidR="00B42603" w:rsidRPr="00AD528D" w:rsidRDefault="004B71DB" w:rsidP="00011C8A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C-203 / C-106</w:t>
            </w: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01186518" w14:textId="77777777" w:rsidR="00B42603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F54BE2">
              <w:rPr>
                <w:color w:val="000000" w:themeColor="text1"/>
                <w:sz w:val="18"/>
                <w:szCs w:val="18"/>
              </w:rPr>
              <w:t>Eğitimde Grafik ve Canlandırma (</w:t>
            </w:r>
            <w:proofErr w:type="spellStart"/>
            <w:r w:rsidRPr="00F54BE2">
              <w:rPr>
                <w:color w:val="000000" w:themeColor="text1"/>
                <w:sz w:val="18"/>
                <w:szCs w:val="18"/>
              </w:rPr>
              <w:t>ing</w:t>
            </w:r>
            <w:proofErr w:type="spellEnd"/>
            <w:r w:rsidRPr="00F54BE2">
              <w:rPr>
                <w:color w:val="000000" w:themeColor="text1"/>
                <w:sz w:val="18"/>
                <w:szCs w:val="18"/>
              </w:rPr>
              <w:t>)</w:t>
            </w:r>
          </w:p>
          <w:p w14:paraId="1FEAF1F5" w14:textId="43D88A89" w:rsidR="00B42603" w:rsidRDefault="00903266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2141</w:t>
            </w:r>
          </w:p>
          <w:p w14:paraId="10E3C859" w14:textId="59AB96FA" w:rsidR="00B42603" w:rsidRPr="00AD528D" w:rsidRDefault="00B42603" w:rsidP="00FF0435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rş. Gör. Dr. Tuba UĞRAŞ</w:t>
            </w:r>
            <w:r w:rsidR="00FF0435">
              <w:rPr>
                <w:color w:val="000000" w:themeColor="text1"/>
                <w:sz w:val="18"/>
                <w:szCs w:val="18"/>
              </w:rPr>
              <w:br/>
              <w:t>C-202</w:t>
            </w:r>
          </w:p>
        </w:tc>
        <w:tc>
          <w:tcPr>
            <w:tcW w:w="3542" w:type="dxa"/>
            <w:tcBorders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5958F399" w14:textId="713C306C" w:rsidR="00B42603" w:rsidRPr="00D449B3" w:rsidRDefault="00B42603" w:rsidP="00B42603">
            <w:pPr>
              <w:jc w:val="center"/>
              <w:rPr>
                <w:color w:val="FF0000"/>
                <w:sz w:val="18"/>
                <w:szCs w:val="18"/>
                <w:highlight w:val="yellow"/>
              </w:rPr>
            </w:pPr>
          </w:p>
        </w:tc>
        <w:tc>
          <w:tcPr>
            <w:tcW w:w="3684" w:type="dxa"/>
            <w:gridSpan w:val="2"/>
            <w:tcBorders>
              <w:top w:val="single" w:sz="4" w:space="0" w:color="auto"/>
              <w:left w:val="single" w:sz="4" w:space="0" w:color="auto"/>
            </w:tcBorders>
            <w:tcMar>
              <w:top w:w="113" w:type="dxa"/>
              <w:bottom w:w="85" w:type="dxa"/>
            </w:tcMar>
          </w:tcPr>
          <w:p w14:paraId="7EE8DCCF" w14:textId="7C25A44E" w:rsidR="00B42603" w:rsidRPr="00016753" w:rsidRDefault="00B42603" w:rsidP="00A51FA4">
            <w:pPr>
              <w:jc w:val="center"/>
              <w:rPr>
                <w:color w:val="FF0000"/>
                <w:sz w:val="18"/>
                <w:szCs w:val="18"/>
                <w:highlight w:val="yellow"/>
              </w:rPr>
            </w:pPr>
          </w:p>
        </w:tc>
      </w:tr>
      <w:tr w:rsidR="00B42603" w:rsidRPr="00AD528D" w14:paraId="6364BC7C" w14:textId="77777777" w:rsidTr="00F40882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344A0310" w14:textId="5D6C1FFF" w:rsidR="00B42603" w:rsidRPr="00AD528D" w:rsidRDefault="00B42603" w:rsidP="00B4260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16644918" w14:textId="77777777" w:rsidR="00B42603" w:rsidRPr="00AD528D" w:rsidRDefault="00B42603" w:rsidP="00B426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7.00</w:t>
            </w:r>
          </w:p>
          <w:p w14:paraId="2054CDC0" w14:textId="77777777" w:rsidR="00B42603" w:rsidRPr="00AD528D" w:rsidRDefault="00B42603" w:rsidP="00B426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7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720C3F2E" w14:textId="77777777" w:rsidR="00B42603" w:rsidRPr="00833BFC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3BFC">
              <w:rPr>
                <w:color w:val="000000" w:themeColor="text1"/>
                <w:sz w:val="18"/>
                <w:szCs w:val="18"/>
              </w:rPr>
              <w:t xml:space="preserve">Bilişim ve Matematik </w:t>
            </w:r>
          </w:p>
          <w:p w14:paraId="5AE0B135" w14:textId="77777777" w:rsidR="00B42603" w:rsidRPr="00833BFC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3BFC">
              <w:rPr>
                <w:color w:val="000000" w:themeColor="text1"/>
                <w:sz w:val="18"/>
                <w:szCs w:val="18"/>
              </w:rPr>
              <w:t>BTO1101</w:t>
            </w:r>
          </w:p>
          <w:p w14:paraId="78FB34DD" w14:textId="77777777" w:rsidR="00B42603" w:rsidRPr="00833BFC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3BFC">
              <w:rPr>
                <w:color w:val="000000" w:themeColor="text1"/>
                <w:sz w:val="18"/>
                <w:szCs w:val="18"/>
              </w:rPr>
              <w:t>Prof</w:t>
            </w:r>
            <w:r>
              <w:rPr>
                <w:color w:val="000000" w:themeColor="text1"/>
                <w:sz w:val="18"/>
                <w:szCs w:val="18"/>
              </w:rPr>
              <w:t xml:space="preserve">. </w:t>
            </w:r>
            <w:r w:rsidRPr="00833BFC">
              <w:rPr>
                <w:color w:val="000000" w:themeColor="text1"/>
                <w:sz w:val="18"/>
                <w:szCs w:val="18"/>
              </w:rPr>
              <w:t xml:space="preserve">Dr. Serhat Bahadır </w:t>
            </w:r>
            <w:r>
              <w:rPr>
                <w:color w:val="000000" w:themeColor="text1"/>
                <w:sz w:val="18"/>
                <w:szCs w:val="18"/>
              </w:rPr>
              <w:t>K</w:t>
            </w:r>
            <w:r w:rsidRPr="00833BFC">
              <w:rPr>
                <w:color w:val="000000" w:themeColor="text1"/>
                <w:sz w:val="18"/>
                <w:szCs w:val="18"/>
              </w:rPr>
              <w:t>ERT</w:t>
            </w:r>
          </w:p>
          <w:p w14:paraId="706602C8" w14:textId="528C23AC" w:rsidR="00B42603" w:rsidRPr="00AD528D" w:rsidRDefault="004B71DB" w:rsidP="00011C8A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C-203 / C-106</w:t>
            </w: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34A1E7A5" w14:textId="25AA093C" w:rsidR="00B42603" w:rsidRPr="002F089B" w:rsidRDefault="00B42603" w:rsidP="00B42603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67C3F853" w14:textId="41CEBC79" w:rsidR="00B42603" w:rsidRPr="00D449B3" w:rsidRDefault="00B42603" w:rsidP="00B42603">
            <w:pPr>
              <w:jc w:val="center"/>
              <w:rPr>
                <w:color w:val="FF0000"/>
                <w:sz w:val="18"/>
                <w:szCs w:val="18"/>
                <w:highlight w:val="yellow"/>
              </w:rPr>
            </w:pPr>
          </w:p>
        </w:tc>
        <w:tc>
          <w:tcPr>
            <w:tcW w:w="3684" w:type="dxa"/>
            <w:gridSpan w:val="2"/>
            <w:tcMar>
              <w:top w:w="113" w:type="dxa"/>
              <w:bottom w:w="85" w:type="dxa"/>
            </w:tcMar>
          </w:tcPr>
          <w:p w14:paraId="641A636A" w14:textId="4B1D3015" w:rsidR="00B42603" w:rsidRPr="00016753" w:rsidRDefault="00B42603" w:rsidP="00A51FA4">
            <w:pPr>
              <w:jc w:val="center"/>
              <w:rPr>
                <w:color w:val="FF0000"/>
                <w:sz w:val="18"/>
                <w:szCs w:val="18"/>
                <w:highlight w:val="yellow"/>
              </w:rPr>
            </w:pPr>
          </w:p>
        </w:tc>
      </w:tr>
      <w:tr w:rsidR="00B42603" w:rsidRPr="00AD528D" w14:paraId="691BFA54" w14:textId="77777777" w:rsidTr="00F40882">
        <w:trPr>
          <w:trHeight w:val="20"/>
          <w:jc w:val="center"/>
        </w:trPr>
        <w:tc>
          <w:tcPr>
            <w:tcW w:w="420" w:type="dxa"/>
            <w:vAlign w:val="center"/>
          </w:tcPr>
          <w:p w14:paraId="17AD9831" w14:textId="1968962E" w:rsidR="00B42603" w:rsidRPr="00AD528D" w:rsidRDefault="00B42603" w:rsidP="00B4260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79B4418D" w14:textId="5808A6CE" w:rsidR="00B42603" w:rsidRPr="00AD528D" w:rsidRDefault="00B42603" w:rsidP="00B42603">
            <w:pPr>
              <w:pStyle w:val="Balk4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18:00           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lastRenderedPageBreak/>
              <w:t>18: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1343BAF2" w14:textId="77777777" w:rsidR="00B42603" w:rsidRPr="00AD528D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11850F5F" w14:textId="073104BD" w:rsidR="00B42603" w:rsidRPr="00AD528D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26289D59" w14:textId="4682EDC2" w:rsidR="00B42603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tcMar>
              <w:top w:w="113" w:type="dxa"/>
              <w:bottom w:w="85" w:type="dxa"/>
            </w:tcMar>
          </w:tcPr>
          <w:p w14:paraId="7F292922" w14:textId="39CA7743" w:rsidR="00B42603" w:rsidRPr="00AD528D" w:rsidRDefault="00B42603" w:rsidP="00A51FA4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B42603" w:rsidRPr="00AD528D" w14:paraId="5DE70AC0" w14:textId="77777777" w:rsidTr="00F40882">
        <w:trPr>
          <w:trHeight w:val="20"/>
          <w:jc w:val="center"/>
        </w:trPr>
        <w:tc>
          <w:tcPr>
            <w:tcW w:w="420" w:type="dxa"/>
            <w:vAlign w:val="center"/>
          </w:tcPr>
          <w:p w14:paraId="1E98E446" w14:textId="77777777" w:rsidR="00B42603" w:rsidRPr="00AD528D" w:rsidRDefault="00B42603" w:rsidP="00B4260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6A7A0521" w14:textId="62422806" w:rsidR="00B42603" w:rsidRDefault="00B42603" w:rsidP="00B42603">
            <w:pPr>
              <w:pStyle w:val="Balk4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9:00            19: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6623B511" w14:textId="77777777" w:rsidR="00B42603" w:rsidRPr="00AD528D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02E628E4" w14:textId="7E8F7423" w:rsidR="00B42603" w:rsidRPr="00AD528D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52BB72E4" w14:textId="27E8029F" w:rsidR="00B42603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tcMar>
              <w:top w:w="113" w:type="dxa"/>
              <w:bottom w:w="85" w:type="dxa"/>
            </w:tcMar>
          </w:tcPr>
          <w:p w14:paraId="7C337A48" w14:textId="77777777" w:rsidR="00B42603" w:rsidRPr="00AD528D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B42603" w:rsidRPr="00AD528D" w14:paraId="0B9A2A03" w14:textId="77777777" w:rsidTr="00F40882">
        <w:trPr>
          <w:trHeight w:val="420"/>
          <w:jc w:val="center"/>
        </w:trPr>
        <w:tc>
          <w:tcPr>
            <w:tcW w:w="420" w:type="dxa"/>
            <w:vMerge w:val="restart"/>
            <w:vAlign w:val="center"/>
          </w:tcPr>
          <w:p w14:paraId="3C34B08E" w14:textId="4FC20D2C" w:rsidR="00B42603" w:rsidRPr="00AD528D" w:rsidRDefault="00B42603" w:rsidP="00B4260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D528D">
              <w:rPr>
                <w:b/>
                <w:color w:val="000000" w:themeColor="text1"/>
                <w:sz w:val="18"/>
                <w:szCs w:val="18"/>
              </w:rPr>
              <w:t>Salı</w:t>
            </w:r>
          </w:p>
        </w:tc>
        <w:tc>
          <w:tcPr>
            <w:tcW w:w="1220" w:type="dxa"/>
          </w:tcPr>
          <w:p w14:paraId="16AA25A3" w14:textId="77777777" w:rsidR="00B42603" w:rsidRPr="00AD528D" w:rsidRDefault="00B42603" w:rsidP="00B426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9.00</w:t>
            </w:r>
          </w:p>
          <w:p w14:paraId="4C6617E8" w14:textId="1872ADB7" w:rsidR="00B42603" w:rsidRPr="001E75C6" w:rsidRDefault="00B42603" w:rsidP="00B42603">
            <w:pPr>
              <w:pStyle w:val="Balk4"/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9.50</w:t>
            </w:r>
          </w:p>
        </w:tc>
        <w:tc>
          <w:tcPr>
            <w:tcW w:w="2954" w:type="dxa"/>
            <w:shd w:val="clear" w:color="auto" w:fill="9FFDB8"/>
            <w:tcMar>
              <w:top w:w="113" w:type="dxa"/>
              <w:bottom w:w="85" w:type="dxa"/>
            </w:tcMar>
          </w:tcPr>
          <w:p w14:paraId="03AFF920" w14:textId="7F816A8B" w:rsidR="00B42603" w:rsidRPr="00D449B3" w:rsidRDefault="00B42603" w:rsidP="00B42603">
            <w:pPr>
              <w:jc w:val="center"/>
            </w:pPr>
            <w:r w:rsidRPr="00D449B3">
              <w:t>ATA1041 İnkılap Tarihi 1</w:t>
            </w: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10F4EBF0" w14:textId="77777777" w:rsidR="00B42603" w:rsidRPr="00AD528D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1F0C0937" w14:textId="77777777" w:rsidR="00B42603" w:rsidRPr="00AD528D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tcMar>
              <w:top w:w="113" w:type="dxa"/>
              <w:bottom w:w="85" w:type="dxa"/>
            </w:tcMar>
          </w:tcPr>
          <w:p w14:paraId="68E9613E" w14:textId="77777777" w:rsidR="00B42603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  <w:p w14:paraId="2BCA5135" w14:textId="57D6D307" w:rsidR="00B42603" w:rsidRPr="00AD528D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B42603" w:rsidRPr="00AD528D" w14:paraId="3411954F" w14:textId="77777777" w:rsidTr="00F40882">
        <w:trPr>
          <w:trHeight w:val="420"/>
          <w:jc w:val="center"/>
        </w:trPr>
        <w:tc>
          <w:tcPr>
            <w:tcW w:w="420" w:type="dxa"/>
            <w:vMerge/>
            <w:vAlign w:val="center"/>
          </w:tcPr>
          <w:p w14:paraId="2A9FDF3A" w14:textId="2096AEF1" w:rsidR="00B42603" w:rsidRPr="00AD528D" w:rsidRDefault="00B42603" w:rsidP="00B4260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049C87E6" w14:textId="77777777" w:rsidR="00B42603" w:rsidRPr="00AD528D" w:rsidRDefault="00B42603" w:rsidP="00B426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0.00</w:t>
            </w:r>
          </w:p>
          <w:p w14:paraId="03FB7D14" w14:textId="04163237" w:rsidR="00B42603" w:rsidRPr="00AD528D" w:rsidRDefault="00B42603" w:rsidP="00B426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0.50</w:t>
            </w:r>
          </w:p>
        </w:tc>
        <w:tc>
          <w:tcPr>
            <w:tcW w:w="2954" w:type="dxa"/>
            <w:shd w:val="clear" w:color="auto" w:fill="9FFDB8"/>
            <w:tcMar>
              <w:top w:w="113" w:type="dxa"/>
              <w:bottom w:w="85" w:type="dxa"/>
            </w:tcMar>
          </w:tcPr>
          <w:p w14:paraId="55853CFC" w14:textId="51E21CF3" w:rsidR="00B42603" w:rsidRPr="00D449B3" w:rsidRDefault="00B42603" w:rsidP="00B42603">
            <w:pPr>
              <w:jc w:val="center"/>
            </w:pPr>
            <w:r w:rsidRPr="00D449B3">
              <w:t>ATA1041 İnkılap Tarihi 1</w:t>
            </w: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7D34AB53" w14:textId="2D6BA5CE" w:rsidR="00B42603" w:rsidRPr="00AD528D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FFFFFF"/>
            <w:tcMar>
              <w:top w:w="113" w:type="dxa"/>
              <w:bottom w:w="85" w:type="dxa"/>
            </w:tcMar>
          </w:tcPr>
          <w:p w14:paraId="689D7CC5" w14:textId="7AC3323F" w:rsidR="00B42603" w:rsidRPr="00AD528D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tcMar>
              <w:top w:w="113" w:type="dxa"/>
              <w:bottom w:w="85" w:type="dxa"/>
            </w:tcMar>
          </w:tcPr>
          <w:p w14:paraId="16C10CC2" w14:textId="77777777" w:rsidR="00B42603" w:rsidRPr="003778EF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778EF">
              <w:rPr>
                <w:color w:val="000000" w:themeColor="text1"/>
                <w:sz w:val="18"/>
                <w:szCs w:val="18"/>
              </w:rPr>
              <w:t>Çoklu Ortam Tasarımı ve Üretimi</w:t>
            </w:r>
          </w:p>
          <w:p w14:paraId="071325C7" w14:textId="77777777" w:rsidR="00B42603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 2110</w:t>
            </w:r>
          </w:p>
          <w:p w14:paraId="049CF8B9" w14:textId="77777777" w:rsidR="00B42603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Seçmeli 3-5</w:t>
            </w:r>
          </w:p>
          <w:p w14:paraId="14FE71E1" w14:textId="759F4861" w:rsidR="00B42603" w:rsidRPr="00F54BE2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rş. Gör. Dr. Tuba UĞRAŞ</w:t>
            </w:r>
            <w:r w:rsidR="002F6193">
              <w:rPr>
                <w:color w:val="000000" w:themeColor="text1"/>
                <w:sz w:val="18"/>
                <w:szCs w:val="18"/>
              </w:rPr>
              <w:br/>
              <w:t>C-202</w:t>
            </w:r>
          </w:p>
          <w:p w14:paraId="7CC887E0" w14:textId="60676CBB" w:rsidR="00B42603" w:rsidRPr="00AD528D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B42603" w:rsidRPr="00AD528D" w14:paraId="3D5D6E5F" w14:textId="77777777" w:rsidTr="00F40882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2199D822" w14:textId="5BAD4F55" w:rsidR="00B42603" w:rsidRPr="00AD528D" w:rsidRDefault="00B42603" w:rsidP="00B4260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1928BB7D" w14:textId="77777777" w:rsidR="00B42603" w:rsidRPr="00AD528D" w:rsidRDefault="00B42603" w:rsidP="00B426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1.00</w:t>
            </w:r>
          </w:p>
          <w:p w14:paraId="37775A9B" w14:textId="4AAD660E" w:rsidR="00B42603" w:rsidRPr="00AD528D" w:rsidRDefault="00B42603" w:rsidP="00B426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1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78DBB523" w14:textId="751FBE07" w:rsidR="00B42603" w:rsidRPr="00D449B3" w:rsidRDefault="00B42603" w:rsidP="00B42603">
            <w:pPr>
              <w:jc w:val="center"/>
            </w:pPr>
            <w:r w:rsidRPr="00D449B3">
              <w:t>MAT1341 Matematik 1</w:t>
            </w:r>
            <w:r w:rsidR="002F6193">
              <w:br/>
              <w:t>C-107</w:t>
            </w: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1019741D" w14:textId="77777777" w:rsidR="00B42603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6176DB">
              <w:rPr>
                <w:color w:val="000000" w:themeColor="text1"/>
                <w:sz w:val="18"/>
                <w:szCs w:val="18"/>
              </w:rPr>
              <w:t xml:space="preserve">Temel Programlama  </w:t>
            </w:r>
            <w:r>
              <w:rPr>
                <w:color w:val="000000" w:themeColor="text1"/>
                <w:sz w:val="18"/>
                <w:szCs w:val="18"/>
              </w:rPr>
              <w:t>(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ing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>)</w:t>
            </w:r>
          </w:p>
          <w:p w14:paraId="3B882C31" w14:textId="77777777" w:rsidR="00B42603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 2121</w:t>
            </w:r>
          </w:p>
          <w:p w14:paraId="72141B5B" w14:textId="4C39EB15" w:rsidR="00B42603" w:rsidRPr="006176DB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Prof. Dr. Serhat Bahadır KERT</w:t>
            </w:r>
            <w:r w:rsidR="002F6193">
              <w:rPr>
                <w:color w:val="000000" w:themeColor="text1"/>
                <w:sz w:val="18"/>
                <w:szCs w:val="18"/>
              </w:rPr>
              <w:br/>
              <w:t>C-203</w:t>
            </w:r>
          </w:p>
          <w:p w14:paraId="1FC0EED6" w14:textId="302C0471" w:rsidR="00B42603" w:rsidRPr="00AD528D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7FCA2879" w14:textId="3355330A" w:rsidR="00B42603" w:rsidRPr="00DC1EDA" w:rsidRDefault="00B42603" w:rsidP="00B4260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tcMar>
              <w:top w:w="113" w:type="dxa"/>
              <w:bottom w:w="85" w:type="dxa"/>
            </w:tcMar>
          </w:tcPr>
          <w:p w14:paraId="5A4312CD" w14:textId="77777777" w:rsidR="00B42603" w:rsidRPr="003778EF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778EF">
              <w:rPr>
                <w:color w:val="000000" w:themeColor="text1"/>
                <w:sz w:val="18"/>
                <w:szCs w:val="18"/>
              </w:rPr>
              <w:t>Çoklu Ortam Tasarımı ve Üretimi</w:t>
            </w:r>
          </w:p>
          <w:p w14:paraId="5A351F89" w14:textId="77777777" w:rsidR="00B42603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 2110</w:t>
            </w:r>
          </w:p>
          <w:p w14:paraId="4307A0A3" w14:textId="77777777" w:rsidR="00B42603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Seçmeli 3-5</w:t>
            </w:r>
          </w:p>
          <w:p w14:paraId="16AA6D33" w14:textId="793A3FD3" w:rsidR="00B42603" w:rsidRPr="00F54BE2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rş. Gör. Dr. Tuba UĞRAŞ</w:t>
            </w:r>
            <w:r w:rsidR="002F6193">
              <w:rPr>
                <w:color w:val="000000" w:themeColor="text1"/>
                <w:sz w:val="18"/>
                <w:szCs w:val="18"/>
              </w:rPr>
              <w:br/>
              <w:t>C-202</w:t>
            </w:r>
          </w:p>
          <w:p w14:paraId="0D129087" w14:textId="15C4A0B0" w:rsidR="00B42603" w:rsidRPr="00375BAF" w:rsidRDefault="00B42603" w:rsidP="00B42603">
            <w:pPr>
              <w:jc w:val="center"/>
              <w:rPr>
                <w:sz w:val="18"/>
                <w:szCs w:val="18"/>
                <w:lang w:val="en-US"/>
              </w:rPr>
            </w:pPr>
          </w:p>
        </w:tc>
      </w:tr>
      <w:tr w:rsidR="00B42603" w:rsidRPr="00AD528D" w14:paraId="35E9D4F4" w14:textId="77777777" w:rsidTr="00F40882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4460024F" w14:textId="56AE3086" w:rsidR="00B42603" w:rsidRPr="00AD528D" w:rsidRDefault="00B42603" w:rsidP="00B4260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  <w:shd w:val="clear" w:color="auto" w:fill="BFBFBF"/>
          </w:tcPr>
          <w:p w14:paraId="2105BCFC" w14:textId="77777777" w:rsidR="00B42603" w:rsidRPr="00AD528D" w:rsidRDefault="00B42603" w:rsidP="00B426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2.00</w:t>
            </w:r>
          </w:p>
          <w:p w14:paraId="2EA74431" w14:textId="742FE4BD" w:rsidR="00B42603" w:rsidRPr="00AD528D" w:rsidRDefault="00B42603" w:rsidP="00B426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2.50</w:t>
            </w:r>
          </w:p>
        </w:tc>
        <w:tc>
          <w:tcPr>
            <w:tcW w:w="2954" w:type="dxa"/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06FF6439" w14:textId="54F25AE6" w:rsidR="00B42603" w:rsidRPr="00D449B3" w:rsidRDefault="00B42603" w:rsidP="00B42603">
            <w:pPr>
              <w:jc w:val="center"/>
            </w:pPr>
            <w:r w:rsidRPr="00D449B3">
              <w:t>MAT1341 Matematik 1</w:t>
            </w:r>
            <w:r w:rsidR="002F6193">
              <w:br/>
              <w:t>C-107</w:t>
            </w:r>
          </w:p>
        </w:tc>
        <w:tc>
          <w:tcPr>
            <w:tcW w:w="3343" w:type="dxa"/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52EA1B7C" w14:textId="77777777" w:rsidR="00B42603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6176DB">
              <w:rPr>
                <w:color w:val="000000" w:themeColor="text1"/>
                <w:sz w:val="18"/>
                <w:szCs w:val="18"/>
              </w:rPr>
              <w:t xml:space="preserve">Temel Programlama  </w:t>
            </w:r>
            <w:r>
              <w:rPr>
                <w:color w:val="000000" w:themeColor="text1"/>
                <w:sz w:val="18"/>
                <w:szCs w:val="18"/>
              </w:rPr>
              <w:t>(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ing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>)</w:t>
            </w:r>
          </w:p>
          <w:p w14:paraId="7A2D40E1" w14:textId="77777777" w:rsidR="00B42603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 2121</w:t>
            </w:r>
          </w:p>
          <w:p w14:paraId="351EF9F7" w14:textId="0A5FE294" w:rsidR="00B42603" w:rsidRPr="006176DB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Prof. Dr. Serhat Bahadır KERT</w:t>
            </w:r>
            <w:r w:rsidR="002F6193">
              <w:rPr>
                <w:color w:val="000000" w:themeColor="text1"/>
                <w:sz w:val="18"/>
                <w:szCs w:val="18"/>
              </w:rPr>
              <w:br/>
              <w:t>C-203</w:t>
            </w:r>
          </w:p>
          <w:p w14:paraId="46FC9C0B" w14:textId="33213990" w:rsidR="00B42603" w:rsidRPr="00375BAF" w:rsidRDefault="00B42603" w:rsidP="00B4260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BFBFBF"/>
            <w:tcMar>
              <w:top w:w="113" w:type="dxa"/>
              <w:bottom w:w="85" w:type="dxa"/>
            </w:tcMar>
          </w:tcPr>
          <w:p w14:paraId="6562B83F" w14:textId="2EE27BA8" w:rsidR="00B42603" w:rsidRPr="00DC1EDA" w:rsidRDefault="00B42603" w:rsidP="00B4260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shd w:val="clear" w:color="auto" w:fill="BFBFBF"/>
            <w:tcMar>
              <w:top w:w="113" w:type="dxa"/>
              <w:bottom w:w="85" w:type="dxa"/>
            </w:tcMar>
          </w:tcPr>
          <w:p w14:paraId="65707ABE" w14:textId="51651BA5" w:rsidR="00B42603" w:rsidRPr="00375BAF" w:rsidRDefault="00B42603" w:rsidP="00B42603">
            <w:pPr>
              <w:jc w:val="center"/>
              <w:rPr>
                <w:sz w:val="18"/>
                <w:szCs w:val="18"/>
              </w:rPr>
            </w:pPr>
          </w:p>
        </w:tc>
      </w:tr>
      <w:tr w:rsidR="00B42603" w:rsidRPr="00AD528D" w14:paraId="228685BA" w14:textId="77777777" w:rsidTr="00F40882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669B542E" w14:textId="2793678A" w:rsidR="00B42603" w:rsidRPr="00AD528D" w:rsidRDefault="00B42603" w:rsidP="00B4260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4D476484" w14:textId="77777777" w:rsidR="00B42603" w:rsidRPr="00AD528D" w:rsidRDefault="00B42603" w:rsidP="00B426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3.00</w:t>
            </w:r>
          </w:p>
          <w:p w14:paraId="48A8EAD3" w14:textId="46E7EF59" w:rsidR="00B42603" w:rsidRPr="00AD528D" w:rsidRDefault="00B42603" w:rsidP="00B426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3.50</w:t>
            </w:r>
          </w:p>
        </w:tc>
        <w:tc>
          <w:tcPr>
            <w:tcW w:w="2954" w:type="dxa"/>
            <w:shd w:val="clear" w:color="auto" w:fill="FFFFFF"/>
            <w:tcMar>
              <w:top w:w="113" w:type="dxa"/>
              <w:bottom w:w="85" w:type="dxa"/>
            </w:tcMar>
          </w:tcPr>
          <w:p w14:paraId="4BDE7F9E" w14:textId="77777777" w:rsidR="00B42603" w:rsidRPr="00DC1D49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  <w:p w14:paraId="134584FC" w14:textId="1CAA075B" w:rsidR="00B42603" w:rsidRPr="00AE711F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shd w:val="clear" w:color="auto" w:fill="FFFFFF"/>
            <w:tcMar>
              <w:top w:w="113" w:type="dxa"/>
              <w:bottom w:w="85" w:type="dxa"/>
            </w:tcMar>
          </w:tcPr>
          <w:p w14:paraId="2ACBF2B5" w14:textId="77777777" w:rsidR="00B42603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6176DB">
              <w:rPr>
                <w:color w:val="000000" w:themeColor="text1"/>
                <w:sz w:val="18"/>
                <w:szCs w:val="18"/>
              </w:rPr>
              <w:t xml:space="preserve">Temel Programlama  </w:t>
            </w:r>
            <w:r>
              <w:rPr>
                <w:color w:val="000000" w:themeColor="text1"/>
                <w:sz w:val="18"/>
                <w:szCs w:val="18"/>
              </w:rPr>
              <w:t>(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ing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>)</w:t>
            </w:r>
          </w:p>
          <w:p w14:paraId="6D2AD727" w14:textId="77777777" w:rsidR="00B42603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 2121</w:t>
            </w:r>
          </w:p>
          <w:p w14:paraId="1F8CE55C" w14:textId="2BFE18EC" w:rsidR="00B42603" w:rsidRPr="006176DB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Prof. Dr. Serhat Bahadır KERT</w:t>
            </w:r>
            <w:r w:rsidR="002F6193">
              <w:rPr>
                <w:color w:val="000000" w:themeColor="text1"/>
                <w:sz w:val="18"/>
                <w:szCs w:val="18"/>
              </w:rPr>
              <w:br/>
              <w:t>C-203</w:t>
            </w:r>
          </w:p>
          <w:p w14:paraId="6D0B7356" w14:textId="50A5F841" w:rsidR="00B42603" w:rsidRPr="00AD528D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Borders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7EDB289D" w14:textId="77777777" w:rsidR="00B42603" w:rsidRPr="003778EF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778EF">
              <w:rPr>
                <w:color w:val="000000" w:themeColor="text1"/>
                <w:sz w:val="18"/>
                <w:szCs w:val="18"/>
              </w:rPr>
              <w:t>İnsan ve Bilgisayar Etkileşimi</w:t>
            </w:r>
          </w:p>
          <w:p w14:paraId="38B203B3" w14:textId="77777777" w:rsidR="00B42603" w:rsidRPr="003778EF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778EF">
              <w:rPr>
                <w:color w:val="000000" w:themeColor="text1"/>
                <w:sz w:val="18"/>
                <w:szCs w:val="18"/>
              </w:rPr>
              <w:t>BTO2170</w:t>
            </w:r>
          </w:p>
          <w:p w14:paraId="2044BCD3" w14:textId="77777777" w:rsidR="00B42603" w:rsidRPr="003778EF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778EF">
              <w:rPr>
                <w:color w:val="000000" w:themeColor="text1"/>
                <w:sz w:val="18"/>
                <w:szCs w:val="18"/>
              </w:rPr>
              <w:t>Seçmeli 3-3</w:t>
            </w:r>
          </w:p>
          <w:p w14:paraId="080CB97B" w14:textId="3055617B" w:rsidR="00B42603" w:rsidRDefault="00B42603" w:rsidP="00B4260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color w:val="000000" w:themeColor="text1"/>
                <w:sz w:val="18"/>
                <w:szCs w:val="18"/>
              </w:rPr>
              <w:t>Arş. Gör. Dr. Tuba UĞRAŞ</w:t>
            </w:r>
            <w:r w:rsidR="002F6193">
              <w:rPr>
                <w:color w:val="000000" w:themeColor="text1"/>
                <w:sz w:val="18"/>
                <w:szCs w:val="18"/>
              </w:rPr>
              <w:br/>
              <w:t>C-106</w:t>
            </w:r>
          </w:p>
          <w:p w14:paraId="007CC452" w14:textId="71224F62" w:rsidR="00B42603" w:rsidRPr="00AD528D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tcBorders>
              <w:bottom w:val="single" w:sz="4" w:space="0" w:color="auto"/>
            </w:tcBorders>
            <w:shd w:val="clear" w:color="auto" w:fill="FFFFFF"/>
            <w:tcMar>
              <w:top w:w="113" w:type="dxa"/>
              <w:bottom w:w="85" w:type="dxa"/>
            </w:tcMar>
          </w:tcPr>
          <w:p w14:paraId="7177D55A" w14:textId="77777777" w:rsidR="00B42603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7238A2">
              <w:rPr>
                <w:color w:val="000000" w:themeColor="text1"/>
                <w:sz w:val="18"/>
                <w:szCs w:val="18"/>
              </w:rPr>
              <w:t>Teknoloji Planlaması ve Uygulamaları</w:t>
            </w:r>
          </w:p>
          <w:p w14:paraId="1D40CD31" w14:textId="77777777" w:rsidR="00B42603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4121</w:t>
            </w:r>
          </w:p>
          <w:p w14:paraId="5A0C8F11" w14:textId="33BDB005" w:rsidR="00B42603" w:rsidRPr="007238A2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Doç. Dr. M. Betül YILMAZ</w:t>
            </w:r>
            <w:r w:rsidR="002F6193">
              <w:rPr>
                <w:color w:val="000000" w:themeColor="text1"/>
                <w:sz w:val="18"/>
                <w:szCs w:val="18"/>
              </w:rPr>
              <w:br/>
              <w:t>C-201</w:t>
            </w:r>
          </w:p>
          <w:p w14:paraId="5685A2A1" w14:textId="670B179A" w:rsidR="00B42603" w:rsidRPr="00375BAF" w:rsidRDefault="00B42603" w:rsidP="00B42603">
            <w:pPr>
              <w:jc w:val="center"/>
              <w:rPr>
                <w:sz w:val="18"/>
                <w:szCs w:val="18"/>
              </w:rPr>
            </w:pPr>
          </w:p>
        </w:tc>
      </w:tr>
      <w:tr w:rsidR="00B42603" w:rsidRPr="00AD528D" w14:paraId="1E1CEA7C" w14:textId="77777777" w:rsidTr="00F40882">
        <w:trPr>
          <w:trHeight w:val="581"/>
          <w:jc w:val="center"/>
        </w:trPr>
        <w:tc>
          <w:tcPr>
            <w:tcW w:w="420" w:type="dxa"/>
            <w:vMerge/>
            <w:vAlign w:val="center"/>
          </w:tcPr>
          <w:p w14:paraId="1DC4FBBA" w14:textId="38C2C609" w:rsidR="00B42603" w:rsidRPr="00AD528D" w:rsidRDefault="00B42603" w:rsidP="00B4260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6F69AF20" w14:textId="77777777" w:rsidR="00B42603" w:rsidRPr="00AD528D" w:rsidRDefault="00B42603" w:rsidP="00B426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4.00</w:t>
            </w:r>
          </w:p>
          <w:p w14:paraId="11A72BC0" w14:textId="44704CB2" w:rsidR="00B42603" w:rsidRPr="00AD528D" w:rsidRDefault="00B42603" w:rsidP="00B426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4.50</w:t>
            </w:r>
          </w:p>
        </w:tc>
        <w:tc>
          <w:tcPr>
            <w:tcW w:w="2954" w:type="dxa"/>
            <w:shd w:val="clear" w:color="auto" w:fill="FFFFFF"/>
            <w:tcMar>
              <w:top w:w="113" w:type="dxa"/>
              <w:bottom w:w="85" w:type="dxa"/>
            </w:tcMar>
          </w:tcPr>
          <w:p w14:paraId="05303E61" w14:textId="41E8F0D2" w:rsidR="00B42603" w:rsidRPr="00421679" w:rsidRDefault="00B42603" w:rsidP="00B42603">
            <w:pPr>
              <w:jc w:val="center"/>
              <w:rPr>
                <w:color w:val="FF0000"/>
                <w:sz w:val="18"/>
                <w:szCs w:val="18"/>
                <w:highlight w:val="yellow"/>
              </w:rPr>
            </w:pPr>
          </w:p>
        </w:tc>
        <w:tc>
          <w:tcPr>
            <w:tcW w:w="3343" w:type="dxa"/>
            <w:shd w:val="clear" w:color="auto" w:fill="FFFFFF"/>
            <w:tcMar>
              <w:top w:w="113" w:type="dxa"/>
              <w:bottom w:w="85" w:type="dxa"/>
            </w:tcMar>
          </w:tcPr>
          <w:p w14:paraId="2EFFEC56" w14:textId="77777777" w:rsidR="00B42603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6176DB">
              <w:rPr>
                <w:color w:val="000000" w:themeColor="text1"/>
                <w:sz w:val="18"/>
                <w:szCs w:val="18"/>
              </w:rPr>
              <w:t xml:space="preserve">Temel Programlama  </w:t>
            </w:r>
            <w:r>
              <w:rPr>
                <w:color w:val="000000" w:themeColor="text1"/>
                <w:sz w:val="18"/>
                <w:szCs w:val="18"/>
              </w:rPr>
              <w:t>(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ing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>)</w:t>
            </w:r>
          </w:p>
          <w:p w14:paraId="2B1A6347" w14:textId="77777777" w:rsidR="00B42603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 2121</w:t>
            </w:r>
          </w:p>
          <w:p w14:paraId="2E5F71F0" w14:textId="42152D1F" w:rsidR="00B42603" w:rsidRPr="006176DB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Prof. Dr. Serhat Bahadır KERT</w:t>
            </w:r>
            <w:r w:rsidR="002F6193">
              <w:rPr>
                <w:color w:val="000000" w:themeColor="text1"/>
                <w:sz w:val="18"/>
                <w:szCs w:val="18"/>
              </w:rPr>
              <w:br/>
              <w:t>C-203</w:t>
            </w:r>
          </w:p>
          <w:p w14:paraId="72AFABBC" w14:textId="127CBA7D" w:rsidR="00B42603" w:rsidRPr="00AD528D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6B345A74" w14:textId="77777777" w:rsidR="00B42603" w:rsidRPr="003778EF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778EF">
              <w:rPr>
                <w:color w:val="000000" w:themeColor="text1"/>
                <w:sz w:val="18"/>
                <w:szCs w:val="18"/>
              </w:rPr>
              <w:t>İnsan ve Bilgisayar Etkileşimi</w:t>
            </w:r>
          </w:p>
          <w:p w14:paraId="527F0BE0" w14:textId="77777777" w:rsidR="00B42603" w:rsidRPr="003778EF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778EF">
              <w:rPr>
                <w:color w:val="000000" w:themeColor="text1"/>
                <w:sz w:val="18"/>
                <w:szCs w:val="18"/>
              </w:rPr>
              <w:t>BTO2170</w:t>
            </w:r>
          </w:p>
          <w:p w14:paraId="6EF77467" w14:textId="77777777" w:rsidR="00B42603" w:rsidRPr="003778EF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778EF">
              <w:rPr>
                <w:color w:val="000000" w:themeColor="text1"/>
                <w:sz w:val="18"/>
                <w:szCs w:val="18"/>
              </w:rPr>
              <w:t>Seçmeli 3-3</w:t>
            </w:r>
          </w:p>
          <w:p w14:paraId="26398011" w14:textId="633478AC" w:rsidR="00B42603" w:rsidRPr="00F54BE2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rş. Gör. Dr. Tuba UĞRAŞ</w:t>
            </w:r>
            <w:r w:rsidR="002F6193">
              <w:rPr>
                <w:color w:val="000000" w:themeColor="text1"/>
                <w:sz w:val="18"/>
                <w:szCs w:val="18"/>
              </w:rPr>
              <w:br/>
              <w:t>C-106</w:t>
            </w:r>
          </w:p>
          <w:p w14:paraId="4D0F1B26" w14:textId="4C4C57F0" w:rsidR="00B42603" w:rsidRPr="00AC3D39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tcBorders>
              <w:top w:val="single" w:sz="4" w:space="0" w:color="auto"/>
            </w:tcBorders>
            <w:shd w:val="clear" w:color="auto" w:fill="FFFFFF"/>
            <w:tcMar>
              <w:top w:w="113" w:type="dxa"/>
              <w:bottom w:w="85" w:type="dxa"/>
            </w:tcMar>
          </w:tcPr>
          <w:p w14:paraId="2B14B96C" w14:textId="77777777" w:rsidR="00B42603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7238A2">
              <w:rPr>
                <w:color w:val="000000" w:themeColor="text1"/>
                <w:sz w:val="18"/>
                <w:szCs w:val="18"/>
              </w:rPr>
              <w:t>Teknoloji Planlaması ve Uygulamaları</w:t>
            </w:r>
          </w:p>
          <w:p w14:paraId="551A3528" w14:textId="77777777" w:rsidR="00B42603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4121</w:t>
            </w:r>
          </w:p>
          <w:p w14:paraId="69761FF6" w14:textId="414E8A71" w:rsidR="00B42603" w:rsidRPr="007238A2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Doç. Dr. M. Betül YILMAZ</w:t>
            </w:r>
            <w:r w:rsidR="002F6193">
              <w:rPr>
                <w:color w:val="000000" w:themeColor="text1"/>
                <w:sz w:val="18"/>
                <w:szCs w:val="18"/>
              </w:rPr>
              <w:br/>
              <w:t>C-201</w:t>
            </w:r>
          </w:p>
          <w:p w14:paraId="23B97DD4" w14:textId="719BF0DA" w:rsidR="00B42603" w:rsidRPr="002C4FCD" w:rsidRDefault="00B42603" w:rsidP="00B42603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</w:tr>
      <w:tr w:rsidR="00B42603" w:rsidRPr="00AD528D" w14:paraId="663EF8E6" w14:textId="77777777" w:rsidTr="00F40882">
        <w:trPr>
          <w:trHeight w:val="440"/>
          <w:jc w:val="center"/>
        </w:trPr>
        <w:tc>
          <w:tcPr>
            <w:tcW w:w="420" w:type="dxa"/>
            <w:vMerge/>
            <w:vAlign w:val="center"/>
          </w:tcPr>
          <w:p w14:paraId="565C60ED" w14:textId="0FA276FB" w:rsidR="00B42603" w:rsidRPr="00AD528D" w:rsidRDefault="00B42603" w:rsidP="00B4260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2DB04BA9" w14:textId="77777777" w:rsidR="00B42603" w:rsidRPr="00AD528D" w:rsidRDefault="00B42603" w:rsidP="00B426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5.00</w:t>
            </w:r>
          </w:p>
          <w:p w14:paraId="4B87AB65" w14:textId="5F534E8F" w:rsidR="00B42603" w:rsidRPr="00AD528D" w:rsidRDefault="00B42603" w:rsidP="00B426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5.50</w:t>
            </w:r>
          </w:p>
        </w:tc>
        <w:tc>
          <w:tcPr>
            <w:tcW w:w="2954" w:type="dxa"/>
            <w:shd w:val="clear" w:color="auto" w:fill="FFFFFF"/>
            <w:tcMar>
              <w:top w:w="113" w:type="dxa"/>
              <w:bottom w:w="85" w:type="dxa"/>
            </w:tcMar>
          </w:tcPr>
          <w:p w14:paraId="540B8016" w14:textId="272AA38D" w:rsidR="00B42603" w:rsidRPr="00421679" w:rsidRDefault="00B42603" w:rsidP="00B42603">
            <w:pPr>
              <w:jc w:val="center"/>
              <w:rPr>
                <w:color w:val="FF0000"/>
                <w:sz w:val="18"/>
                <w:szCs w:val="18"/>
                <w:highlight w:val="yellow"/>
              </w:rPr>
            </w:pPr>
          </w:p>
        </w:tc>
        <w:tc>
          <w:tcPr>
            <w:tcW w:w="3343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465730C1" w14:textId="560B0D19" w:rsidR="00B42603" w:rsidRPr="00375BAF" w:rsidRDefault="00B42603" w:rsidP="00B4260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FFFFFF"/>
            <w:tcMar>
              <w:top w:w="113" w:type="dxa"/>
              <w:bottom w:w="85" w:type="dxa"/>
            </w:tcMar>
          </w:tcPr>
          <w:p w14:paraId="340D1840" w14:textId="27D67D69" w:rsidR="00B42603" w:rsidRPr="00AC3D39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tcBorders>
              <w:bottom w:val="single" w:sz="4" w:space="0" w:color="auto"/>
            </w:tcBorders>
            <w:shd w:val="clear" w:color="auto" w:fill="FFFFFF"/>
            <w:tcMar>
              <w:top w:w="113" w:type="dxa"/>
              <w:bottom w:w="85" w:type="dxa"/>
            </w:tcMar>
          </w:tcPr>
          <w:p w14:paraId="59DA001E" w14:textId="77777777" w:rsidR="00B42603" w:rsidRDefault="00B42603" w:rsidP="00B42603">
            <w:pPr>
              <w:rPr>
                <w:color w:val="000000" w:themeColor="text1"/>
                <w:sz w:val="18"/>
                <w:szCs w:val="18"/>
              </w:rPr>
            </w:pPr>
          </w:p>
          <w:p w14:paraId="65DB0399" w14:textId="77777777" w:rsidR="00B42603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Öğretmenlik </w:t>
            </w:r>
            <w:proofErr w:type="gramStart"/>
            <w:r>
              <w:rPr>
                <w:color w:val="000000" w:themeColor="text1"/>
                <w:sz w:val="18"/>
                <w:szCs w:val="18"/>
              </w:rPr>
              <w:t>uygulaması  1</w:t>
            </w:r>
            <w:proofErr w:type="gramEnd"/>
            <w:r>
              <w:rPr>
                <w:color w:val="000000" w:themeColor="text1"/>
                <w:sz w:val="18"/>
                <w:szCs w:val="18"/>
              </w:rPr>
              <w:t xml:space="preserve"> (Teori)</w:t>
            </w:r>
          </w:p>
          <w:p w14:paraId="1E25F367" w14:textId="7D21DB9A" w:rsidR="00B42603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 4301</w:t>
            </w:r>
            <w:r w:rsidR="002F6193">
              <w:rPr>
                <w:color w:val="000000" w:themeColor="text1"/>
                <w:sz w:val="18"/>
                <w:szCs w:val="18"/>
              </w:rPr>
              <w:br/>
            </w:r>
          </w:p>
          <w:p w14:paraId="3BA5E495" w14:textId="6C209984" w:rsidR="00B42603" w:rsidRPr="002F6193" w:rsidRDefault="00B42603" w:rsidP="00B42603">
            <w:pPr>
              <w:rPr>
                <w:color w:val="000000" w:themeColor="text1"/>
                <w:sz w:val="18"/>
                <w:szCs w:val="18"/>
              </w:rPr>
            </w:pPr>
            <w:r w:rsidRPr="00483547">
              <w:rPr>
                <w:b/>
                <w:bCs/>
                <w:color w:val="000000" w:themeColor="text1"/>
                <w:sz w:val="18"/>
                <w:szCs w:val="18"/>
              </w:rPr>
              <w:t>Gr3-</w:t>
            </w:r>
            <w:r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Öğrt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 xml:space="preserve"> Üyesi M. Fatih ERKOÇ</w:t>
            </w:r>
            <w:r w:rsidR="002F6193">
              <w:rPr>
                <w:color w:val="000000" w:themeColor="text1"/>
                <w:sz w:val="18"/>
                <w:szCs w:val="18"/>
              </w:rPr>
              <w:t xml:space="preserve"> C-201</w:t>
            </w:r>
          </w:p>
        </w:tc>
      </w:tr>
      <w:tr w:rsidR="00B42603" w:rsidRPr="00AD528D" w14:paraId="406F63E1" w14:textId="77777777" w:rsidTr="00F40882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18DF886B" w14:textId="08AED878" w:rsidR="00B42603" w:rsidRPr="00AD528D" w:rsidRDefault="00B42603" w:rsidP="00B4260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1D150748" w14:textId="77777777" w:rsidR="00B42603" w:rsidRPr="00AD528D" w:rsidRDefault="00B42603" w:rsidP="00B426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6.00</w:t>
            </w:r>
          </w:p>
          <w:p w14:paraId="3F481CE9" w14:textId="4AC5287A" w:rsidR="00B42603" w:rsidRPr="00AD528D" w:rsidRDefault="00B42603" w:rsidP="00B426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6.50</w:t>
            </w:r>
          </w:p>
        </w:tc>
        <w:tc>
          <w:tcPr>
            <w:tcW w:w="2954" w:type="dxa"/>
            <w:shd w:val="clear" w:color="auto" w:fill="FFFFFF"/>
            <w:tcMar>
              <w:top w:w="113" w:type="dxa"/>
              <w:bottom w:w="85" w:type="dxa"/>
            </w:tcMar>
          </w:tcPr>
          <w:p w14:paraId="529CE6C6" w14:textId="2947BD4C" w:rsidR="00B42603" w:rsidRPr="00DE7A9E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5118C316" w14:textId="6EA67697" w:rsidR="00B42603" w:rsidRPr="00AD528D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FFFFFF"/>
            <w:tcMar>
              <w:top w:w="113" w:type="dxa"/>
              <w:bottom w:w="85" w:type="dxa"/>
            </w:tcMar>
          </w:tcPr>
          <w:p w14:paraId="5987CF0A" w14:textId="6A95FC35" w:rsidR="00B42603" w:rsidRPr="00375BAF" w:rsidRDefault="00B42603" w:rsidP="00B4260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tcBorders>
              <w:top w:val="single" w:sz="4" w:space="0" w:color="auto"/>
            </w:tcBorders>
            <w:shd w:val="clear" w:color="auto" w:fill="FFFFFF"/>
            <w:tcMar>
              <w:top w:w="113" w:type="dxa"/>
              <w:bottom w:w="85" w:type="dxa"/>
            </w:tcMar>
          </w:tcPr>
          <w:p w14:paraId="3777E21A" w14:textId="77777777" w:rsidR="00B42603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Öğretmenlik </w:t>
            </w:r>
            <w:proofErr w:type="gramStart"/>
            <w:r>
              <w:rPr>
                <w:color w:val="000000" w:themeColor="text1"/>
                <w:sz w:val="18"/>
                <w:szCs w:val="18"/>
              </w:rPr>
              <w:t>uygulaması  1</w:t>
            </w:r>
            <w:proofErr w:type="gramEnd"/>
            <w:r>
              <w:rPr>
                <w:color w:val="000000" w:themeColor="text1"/>
                <w:sz w:val="18"/>
                <w:szCs w:val="18"/>
              </w:rPr>
              <w:t xml:space="preserve"> (Teori)</w:t>
            </w:r>
          </w:p>
          <w:p w14:paraId="0D29D936" w14:textId="77777777" w:rsidR="00B42603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 4301</w:t>
            </w:r>
          </w:p>
          <w:p w14:paraId="197EB753" w14:textId="37E4CF50" w:rsidR="00B42603" w:rsidRDefault="00B42603" w:rsidP="00B42603">
            <w:pPr>
              <w:rPr>
                <w:color w:val="000000" w:themeColor="text1"/>
                <w:sz w:val="18"/>
                <w:szCs w:val="18"/>
              </w:rPr>
            </w:pPr>
            <w:r w:rsidRPr="00483547">
              <w:rPr>
                <w:b/>
                <w:bCs/>
                <w:color w:val="000000" w:themeColor="text1"/>
                <w:sz w:val="18"/>
                <w:szCs w:val="18"/>
              </w:rPr>
              <w:t>Gr3-</w:t>
            </w:r>
            <w:r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Öğrt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 xml:space="preserve"> Üyesi M. Fatih ERKOÇ</w:t>
            </w:r>
            <w:r w:rsidR="002F6193">
              <w:rPr>
                <w:color w:val="000000" w:themeColor="text1"/>
                <w:sz w:val="18"/>
                <w:szCs w:val="18"/>
              </w:rPr>
              <w:t xml:space="preserve"> C-201</w:t>
            </w:r>
          </w:p>
          <w:p w14:paraId="216525FF" w14:textId="61FAB32A" w:rsidR="00B42603" w:rsidRPr="002C4FCD" w:rsidRDefault="00B42603" w:rsidP="009675FC">
            <w:pPr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</w:tr>
      <w:tr w:rsidR="00B42603" w:rsidRPr="00AD528D" w14:paraId="3D63A385" w14:textId="77777777" w:rsidTr="00F40882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0C578A14" w14:textId="0A53B266" w:rsidR="00B42603" w:rsidRPr="00AD528D" w:rsidRDefault="00B42603" w:rsidP="00B4260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2FABB99A" w14:textId="77777777" w:rsidR="00B42603" w:rsidRPr="00AD528D" w:rsidRDefault="00B42603" w:rsidP="00B426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7.00</w:t>
            </w:r>
          </w:p>
          <w:p w14:paraId="0E5052E5" w14:textId="69FC1CF0" w:rsidR="00B42603" w:rsidRPr="00AD528D" w:rsidRDefault="00B42603" w:rsidP="00B426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7.50</w:t>
            </w:r>
          </w:p>
        </w:tc>
        <w:tc>
          <w:tcPr>
            <w:tcW w:w="2954" w:type="dxa"/>
            <w:shd w:val="clear" w:color="auto" w:fill="FFFFFF"/>
            <w:tcMar>
              <w:top w:w="113" w:type="dxa"/>
              <w:bottom w:w="85" w:type="dxa"/>
            </w:tcMar>
          </w:tcPr>
          <w:p w14:paraId="3A88CA8C" w14:textId="75552A01" w:rsidR="00B42603" w:rsidRPr="00DE7A9E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273117BB" w14:textId="77777777" w:rsidR="00B42603" w:rsidRPr="00515C55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515C55">
              <w:rPr>
                <w:color w:val="000000" w:themeColor="text1"/>
                <w:sz w:val="18"/>
                <w:szCs w:val="18"/>
              </w:rPr>
              <w:t xml:space="preserve">Eğitimde Yapay </w:t>
            </w:r>
            <w:proofErr w:type="gramStart"/>
            <w:r w:rsidRPr="00515C55">
              <w:rPr>
                <w:color w:val="000000" w:themeColor="text1"/>
                <w:sz w:val="18"/>
                <w:szCs w:val="18"/>
              </w:rPr>
              <w:t>Zeka</w:t>
            </w:r>
            <w:proofErr w:type="gramEnd"/>
            <w:r w:rsidRPr="00515C55">
              <w:rPr>
                <w:color w:val="000000" w:themeColor="text1"/>
                <w:sz w:val="18"/>
                <w:szCs w:val="18"/>
              </w:rPr>
              <w:t xml:space="preserve"> Uygulamaları </w:t>
            </w:r>
          </w:p>
          <w:p w14:paraId="216818C2" w14:textId="77777777" w:rsidR="00B42603" w:rsidRPr="00515C55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515C55">
              <w:rPr>
                <w:color w:val="000000" w:themeColor="text1"/>
                <w:sz w:val="18"/>
                <w:szCs w:val="18"/>
              </w:rPr>
              <w:t>Seçmeli 3-1</w:t>
            </w:r>
          </w:p>
          <w:p w14:paraId="318A8A51" w14:textId="11281DBC" w:rsidR="00B42603" w:rsidRDefault="00903266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21</w:t>
            </w:r>
            <w:r w:rsidR="00B42603">
              <w:rPr>
                <w:color w:val="000000" w:themeColor="text1"/>
                <w:sz w:val="18"/>
                <w:szCs w:val="18"/>
              </w:rPr>
              <w:t>30</w:t>
            </w:r>
          </w:p>
          <w:p w14:paraId="2E34669B" w14:textId="426F2CE0" w:rsidR="00B42603" w:rsidRPr="00AD528D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Doç. Dr. M. Betül YILMAZ</w:t>
            </w:r>
            <w:r w:rsidR="00F316FD">
              <w:rPr>
                <w:color w:val="000000" w:themeColor="text1"/>
                <w:sz w:val="18"/>
                <w:szCs w:val="18"/>
              </w:rPr>
              <w:br/>
              <w:t>C-106</w:t>
            </w:r>
          </w:p>
        </w:tc>
        <w:tc>
          <w:tcPr>
            <w:tcW w:w="3542" w:type="dxa"/>
            <w:shd w:val="clear" w:color="auto" w:fill="FFFFFF"/>
            <w:tcMar>
              <w:top w:w="113" w:type="dxa"/>
              <w:bottom w:w="85" w:type="dxa"/>
            </w:tcMar>
          </w:tcPr>
          <w:p w14:paraId="331F991C" w14:textId="15C5A917" w:rsidR="00B42603" w:rsidRPr="00375BAF" w:rsidRDefault="00B42603" w:rsidP="00B4260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shd w:val="clear" w:color="auto" w:fill="FFFFFF"/>
            <w:tcMar>
              <w:top w:w="113" w:type="dxa"/>
              <w:bottom w:w="85" w:type="dxa"/>
            </w:tcMar>
          </w:tcPr>
          <w:p w14:paraId="7A8437F5" w14:textId="348F101B" w:rsidR="00B42603" w:rsidRPr="002C4FCD" w:rsidRDefault="00B42603" w:rsidP="009675FC">
            <w:pPr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</w:tr>
      <w:tr w:rsidR="00B42603" w:rsidRPr="00322DBF" w14:paraId="1AB7292D" w14:textId="77777777" w:rsidTr="00F40882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3285065A" w14:textId="77777777" w:rsidR="00B42603" w:rsidRPr="00AD528D" w:rsidRDefault="00B42603" w:rsidP="00B4260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79FCFE37" w14:textId="77777777" w:rsidR="00B42603" w:rsidRPr="00AD528D" w:rsidRDefault="00B42603" w:rsidP="00B426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8</w:t>
            </w: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.00</w:t>
            </w:r>
          </w:p>
          <w:p w14:paraId="31E120C9" w14:textId="79B181B5" w:rsidR="00B42603" w:rsidRPr="00AD528D" w:rsidRDefault="00B42603" w:rsidP="00B426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8</w:t>
            </w: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.50</w:t>
            </w:r>
          </w:p>
        </w:tc>
        <w:tc>
          <w:tcPr>
            <w:tcW w:w="2954" w:type="dxa"/>
            <w:shd w:val="clear" w:color="auto" w:fill="FFFFFF"/>
            <w:tcMar>
              <w:top w:w="113" w:type="dxa"/>
              <w:bottom w:w="85" w:type="dxa"/>
            </w:tcMar>
          </w:tcPr>
          <w:p w14:paraId="24B38AD9" w14:textId="23D930DD" w:rsidR="00B42603" w:rsidRPr="00CF7901" w:rsidRDefault="00B42603" w:rsidP="00B4260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43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032070FA" w14:textId="77777777" w:rsidR="0034116B" w:rsidRPr="00515C55" w:rsidRDefault="0034116B" w:rsidP="0034116B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515C55">
              <w:rPr>
                <w:color w:val="000000" w:themeColor="text1"/>
                <w:sz w:val="18"/>
                <w:szCs w:val="18"/>
              </w:rPr>
              <w:t xml:space="preserve">Eğitimde Yapay </w:t>
            </w:r>
            <w:proofErr w:type="gramStart"/>
            <w:r w:rsidRPr="00515C55">
              <w:rPr>
                <w:color w:val="000000" w:themeColor="text1"/>
                <w:sz w:val="18"/>
                <w:szCs w:val="18"/>
              </w:rPr>
              <w:t>Zeka</w:t>
            </w:r>
            <w:proofErr w:type="gramEnd"/>
            <w:r w:rsidRPr="00515C55">
              <w:rPr>
                <w:color w:val="000000" w:themeColor="text1"/>
                <w:sz w:val="18"/>
                <w:szCs w:val="18"/>
              </w:rPr>
              <w:t xml:space="preserve"> Uygulamaları </w:t>
            </w:r>
          </w:p>
          <w:p w14:paraId="0E9ACC83" w14:textId="77777777" w:rsidR="0034116B" w:rsidRPr="00515C55" w:rsidRDefault="0034116B" w:rsidP="0034116B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515C55">
              <w:rPr>
                <w:color w:val="000000" w:themeColor="text1"/>
                <w:sz w:val="18"/>
                <w:szCs w:val="18"/>
              </w:rPr>
              <w:t>Seçmeli 3-1</w:t>
            </w:r>
          </w:p>
          <w:p w14:paraId="63A47F14" w14:textId="77777777" w:rsidR="0034116B" w:rsidRDefault="0034116B" w:rsidP="0034116B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2130</w:t>
            </w:r>
          </w:p>
          <w:p w14:paraId="5E2480D0" w14:textId="38AC09AB" w:rsidR="00B42603" w:rsidRPr="00AD528D" w:rsidRDefault="0034116B" w:rsidP="0034116B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Doç. Dr. M. Betül YILMAZ</w:t>
            </w:r>
            <w:r>
              <w:rPr>
                <w:color w:val="000000" w:themeColor="text1"/>
                <w:sz w:val="18"/>
                <w:szCs w:val="18"/>
              </w:rPr>
              <w:br/>
              <w:t>C-106</w:t>
            </w:r>
          </w:p>
        </w:tc>
        <w:tc>
          <w:tcPr>
            <w:tcW w:w="3542" w:type="dxa"/>
            <w:shd w:val="clear" w:color="auto" w:fill="FFFFFF"/>
            <w:tcMar>
              <w:top w:w="113" w:type="dxa"/>
              <w:bottom w:w="85" w:type="dxa"/>
            </w:tcMar>
          </w:tcPr>
          <w:p w14:paraId="41B081FB" w14:textId="5F3961AC" w:rsidR="00B42603" w:rsidRPr="00AD528D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shd w:val="clear" w:color="auto" w:fill="FFFFFF"/>
            <w:tcMar>
              <w:top w:w="113" w:type="dxa"/>
              <w:bottom w:w="85" w:type="dxa"/>
            </w:tcMar>
          </w:tcPr>
          <w:p w14:paraId="2B774C4E" w14:textId="615C531C" w:rsidR="00B42603" w:rsidRPr="00AD528D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B42603" w:rsidRPr="00322DBF" w14:paraId="6F3ACF77" w14:textId="77777777" w:rsidTr="00F40882">
        <w:trPr>
          <w:trHeight w:val="20"/>
          <w:jc w:val="center"/>
        </w:trPr>
        <w:tc>
          <w:tcPr>
            <w:tcW w:w="420" w:type="dxa"/>
            <w:vAlign w:val="center"/>
          </w:tcPr>
          <w:p w14:paraId="45DD920C" w14:textId="77777777" w:rsidR="00B42603" w:rsidRPr="00AD528D" w:rsidRDefault="00B42603" w:rsidP="00B4260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6038A8B4" w14:textId="29C9F52A" w:rsidR="00B42603" w:rsidRPr="00AD528D" w:rsidRDefault="00B42603" w:rsidP="00B42603">
            <w:pPr>
              <w:pStyle w:val="Balk4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954" w:type="dxa"/>
            <w:shd w:val="clear" w:color="auto" w:fill="FFFFFF"/>
            <w:tcMar>
              <w:top w:w="113" w:type="dxa"/>
              <w:bottom w:w="85" w:type="dxa"/>
            </w:tcMar>
          </w:tcPr>
          <w:p w14:paraId="78ACF321" w14:textId="18EAC390" w:rsidR="00B42603" w:rsidRPr="00CF7901" w:rsidRDefault="00B42603" w:rsidP="00B4260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43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1DF82EDA" w14:textId="5E345697" w:rsidR="00B42603" w:rsidRPr="00AD528D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FFFFFF"/>
            <w:tcMar>
              <w:top w:w="113" w:type="dxa"/>
              <w:bottom w:w="85" w:type="dxa"/>
            </w:tcMar>
          </w:tcPr>
          <w:p w14:paraId="552A3065" w14:textId="77777777" w:rsidR="00B42603" w:rsidRPr="00AD528D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shd w:val="clear" w:color="auto" w:fill="FFFFFF"/>
            <w:tcMar>
              <w:top w:w="113" w:type="dxa"/>
              <w:bottom w:w="85" w:type="dxa"/>
            </w:tcMar>
          </w:tcPr>
          <w:p w14:paraId="4E8F6C4E" w14:textId="77777777" w:rsidR="00B42603" w:rsidRPr="00AD528D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B42603" w:rsidRPr="00322DBF" w14:paraId="63A8635E" w14:textId="77777777" w:rsidTr="00F40882">
        <w:trPr>
          <w:trHeight w:val="20"/>
          <w:jc w:val="center"/>
        </w:trPr>
        <w:tc>
          <w:tcPr>
            <w:tcW w:w="420" w:type="dxa"/>
            <w:vAlign w:val="center"/>
          </w:tcPr>
          <w:p w14:paraId="3FE426E5" w14:textId="77777777" w:rsidR="00B42603" w:rsidRPr="00AD528D" w:rsidRDefault="00B42603" w:rsidP="00B4260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43CF2233" w14:textId="77777777" w:rsidR="00B42603" w:rsidRPr="00AD528D" w:rsidRDefault="00B42603" w:rsidP="00B426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9.00</w:t>
            </w:r>
          </w:p>
          <w:p w14:paraId="2EB4E28E" w14:textId="7C5FE57A" w:rsidR="00B42603" w:rsidRPr="00AD528D" w:rsidRDefault="00B42603" w:rsidP="00B42603">
            <w:pPr>
              <w:pStyle w:val="Balk4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9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6C642060" w14:textId="77777777" w:rsidR="00B42603" w:rsidRPr="00CF7901" w:rsidRDefault="00B42603" w:rsidP="00B42603">
            <w:pPr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583AE4F4" w14:textId="1D90CA39" w:rsidR="00B42603" w:rsidRPr="00AD528D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FFFFFF"/>
            <w:tcMar>
              <w:top w:w="113" w:type="dxa"/>
              <w:bottom w:w="85" w:type="dxa"/>
            </w:tcMar>
          </w:tcPr>
          <w:p w14:paraId="0D551A00" w14:textId="77777777" w:rsidR="00B42603" w:rsidRPr="004F78EC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4F78EC">
              <w:rPr>
                <w:color w:val="000000" w:themeColor="text1"/>
                <w:sz w:val="18"/>
                <w:szCs w:val="18"/>
              </w:rPr>
              <w:t>Web Tabanlı Programlama  (</w:t>
            </w:r>
            <w:proofErr w:type="spellStart"/>
            <w:r w:rsidRPr="004F78EC">
              <w:rPr>
                <w:color w:val="000000" w:themeColor="text1"/>
                <w:sz w:val="18"/>
                <w:szCs w:val="18"/>
              </w:rPr>
              <w:t>ing</w:t>
            </w:r>
            <w:proofErr w:type="spellEnd"/>
            <w:r w:rsidRPr="004F78EC">
              <w:rPr>
                <w:color w:val="000000" w:themeColor="text1"/>
                <w:sz w:val="18"/>
                <w:szCs w:val="18"/>
              </w:rPr>
              <w:t>)</w:t>
            </w:r>
          </w:p>
          <w:p w14:paraId="14D31F09" w14:textId="77777777" w:rsidR="00B42603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0288D">
              <w:rPr>
                <w:color w:val="000000" w:themeColor="text1"/>
                <w:sz w:val="18"/>
                <w:szCs w:val="18"/>
              </w:rPr>
              <w:t>BTO</w:t>
            </w:r>
            <w:r>
              <w:rPr>
                <w:color w:val="000000" w:themeColor="text1"/>
                <w:sz w:val="18"/>
                <w:szCs w:val="18"/>
              </w:rPr>
              <w:t>3121</w:t>
            </w:r>
          </w:p>
          <w:p w14:paraId="666E5C00" w14:textId="10040F37" w:rsidR="00B42603" w:rsidRPr="00AD528D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0288D"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 w:rsidRPr="0000288D">
              <w:rPr>
                <w:color w:val="000000" w:themeColor="text1"/>
                <w:sz w:val="18"/>
                <w:szCs w:val="18"/>
              </w:rPr>
              <w:t>Öğrt</w:t>
            </w:r>
            <w:proofErr w:type="spellEnd"/>
            <w:r w:rsidRPr="0000288D">
              <w:rPr>
                <w:color w:val="000000" w:themeColor="text1"/>
                <w:sz w:val="18"/>
                <w:szCs w:val="18"/>
              </w:rPr>
              <w:t>. Üyesi M. Fatih ERKOÇ</w:t>
            </w:r>
            <w:r w:rsidR="00F316FD">
              <w:rPr>
                <w:color w:val="000000" w:themeColor="text1"/>
                <w:sz w:val="18"/>
                <w:szCs w:val="18"/>
              </w:rPr>
              <w:br/>
              <w:t>C-203</w:t>
            </w:r>
          </w:p>
        </w:tc>
        <w:tc>
          <w:tcPr>
            <w:tcW w:w="3684" w:type="dxa"/>
            <w:gridSpan w:val="2"/>
            <w:tcMar>
              <w:top w:w="113" w:type="dxa"/>
              <w:bottom w:w="85" w:type="dxa"/>
            </w:tcMar>
          </w:tcPr>
          <w:p w14:paraId="32CC5367" w14:textId="77777777" w:rsidR="00B42603" w:rsidRPr="00AD528D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B42603" w:rsidRPr="00AD528D" w14:paraId="5E09CD85" w14:textId="77777777" w:rsidTr="00F40882">
        <w:trPr>
          <w:trHeight w:val="1060"/>
          <w:jc w:val="center"/>
        </w:trPr>
        <w:tc>
          <w:tcPr>
            <w:tcW w:w="420" w:type="dxa"/>
            <w:vMerge w:val="restart"/>
            <w:vAlign w:val="center"/>
          </w:tcPr>
          <w:p w14:paraId="6BCC3F76" w14:textId="5B4160BF" w:rsidR="00B42603" w:rsidRPr="00AD528D" w:rsidRDefault="00B42603" w:rsidP="00B4260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D528D">
              <w:rPr>
                <w:b/>
                <w:color w:val="000000" w:themeColor="text1"/>
                <w:sz w:val="18"/>
                <w:szCs w:val="18"/>
              </w:rPr>
              <w:t>Çarşamba</w:t>
            </w:r>
          </w:p>
        </w:tc>
        <w:tc>
          <w:tcPr>
            <w:tcW w:w="1220" w:type="dxa"/>
          </w:tcPr>
          <w:p w14:paraId="6617379E" w14:textId="77777777" w:rsidR="00B42603" w:rsidRPr="00AD528D" w:rsidRDefault="00B42603" w:rsidP="00B426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0.00</w:t>
            </w:r>
          </w:p>
          <w:p w14:paraId="6E5AF8F6" w14:textId="23BD98CB" w:rsidR="00B42603" w:rsidRPr="00AD528D" w:rsidRDefault="00B42603" w:rsidP="00B426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0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108DFB17" w14:textId="77777777" w:rsidR="00B42603" w:rsidRDefault="00B42603" w:rsidP="00B42603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374437">
              <w:rPr>
                <w:bCs/>
                <w:color w:val="000000" w:themeColor="text1"/>
                <w:sz w:val="18"/>
                <w:szCs w:val="18"/>
              </w:rPr>
              <w:t xml:space="preserve">Öğretim Teknolojilerinin Temelleri </w:t>
            </w:r>
            <w:r>
              <w:rPr>
                <w:bCs/>
                <w:color w:val="000000" w:themeColor="text1"/>
                <w:sz w:val="18"/>
                <w:szCs w:val="18"/>
              </w:rPr>
              <w:t>BTO 1121</w:t>
            </w:r>
          </w:p>
          <w:p w14:paraId="31E665C4" w14:textId="4684037F" w:rsidR="00B42603" w:rsidRPr="00374437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rş. Gör. Dr. İsmail TONBULOĞLU</w:t>
            </w:r>
            <w:r w:rsidR="00F316FD">
              <w:rPr>
                <w:color w:val="000000" w:themeColor="text1"/>
                <w:sz w:val="18"/>
                <w:szCs w:val="18"/>
              </w:rPr>
              <w:br/>
              <w:t>C-106</w:t>
            </w:r>
          </w:p>
          <w:p w14:paraId="5B50A147" w14:textId="015D2396" w:rsidR="00B42603" w:rsidRPr="00BD5B74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59C435D8" w14:textId="44CECA0C" w:rsidR="00B42603" w:rsidRPr="00BA5440" w:rsidRDefault="00B42603" w:rsidP="00B42603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542" w:type="dxa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5EA67910" w14:textId="77777777" w:rsidR="00B42603" w:rsidRPr="004F78EC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4F78EC">
              <w:rPr>
                <w:color w:val="000000" w:themeColor="text1"/>
                <w:sz w:val="18"/>
                <w:szCs w:val="18"/>
              </w:rPr>
              <w:t>Web Tabanlı Programlama  (</w:t>
            </w:r>
            <w:proofErr w:type="spellStart"/>
            <w:r w:rsidRPr="004F78EC">
              <w:rPr>
                <w:color w:val="000000" w:themeColor="text1"/>
                <w:sz w:val="18"/>
                <w:szCs w:val="18"/>
              </w:rPr>
              <w:t>ing</w:t>
            </w:r>
            <w:proofErr w:type="spellEnd"/>
            <w:r w:rsidRPr="004F78EC">
              <w:rPr>
                <w:color w:val="000000" w:themeColor="text1"/>
                <w:sz w:val="18"/>
                <w:szCs w:val="18"/>
              </w:rPr>
              <w:t>)</w:t>
            </w:r>
          </w:p>
          <w:p w14:paraId="337F558C" w14:textId="77777777" w:rsidR="00B42603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0288D">
              <w:rPr>
                <w:color w:val="000000" w:themeColor="text1"/>
                <w:sz w:val="18"/>
                <w:szCs w:val="18"/>
              </w:rPr>
              <w:t>BTO</w:t>
            </w:r>
            <w:r>
              <w:rPr>
                <w:color w:val="000000" w:themeColor="text1"/>
                <w:sz w:val="18"/>
                <w:szCs w:val="18"/>
              </w:rPr>
              <w:t>3121</w:t>
            </w:r>
          </w:p>
          <w:p w14:paraId="2783E94B" w14:textId="1AB95E0D" w:rsidR="00B42603" w:rsidRPr="006D56B9" w:rsidRDefault="00B42603" w:rsidP="00B42603">
            <w:pPr>
              <w:jc w:val="center"/>
              <w:rPr>
                <w:sz w:val="18"/>
                <w:szCs w:val="18"/>
              </w:rPr>
            </w:pPr>
            <w:r w:rsidRPr="0000288D"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 w:rsidRPr="0000288D">
              <w:rPr>
                <w:color w:val="000000" w:themeColor="text1"/>
                <w:sz w:val="18"/>
                <w:szCs w:val="18"/>
              </w:rPr>
              <w:t>Öğrt</w:t>
            </w:r>
            <w:proofErr w:type="spellEnd"/>
            <w:r w:rsidRPr="0000288D">
              <w:rPr>
                <w:color w:val="000000" w:themeColor="text1"/>
                <w:sz w:val="18"/>
                <w:szCs w:val="18"/>
              </w:rPr>
              <w:t>. Üyesi M. Fatih ERKOÇ</w:t>
            </w:r>
            <w:r w:rsidR="00F316FD">
              <w:rPr>
                <w:color w:val="000000" w:themeColor="text1"/>
                <w:sz w:val="18"/>
                <w:szCs w:val="18"/>
              </w:rPr>
              <w:br/>
              <w:t>C-203</w:t>
            </w:r>
          </w:p>
        </w:tc>
        <w:tc>
          <w:tcPr>
            <w:tcW w:w="3684" w:type="dxa"/>
            <w:gridSpan w:val="2"/>
            <w:tcMar>
              <w:top w:w="113" w:type="dxa"/>
              <w:bottom w:w="85" w:type="dxa"/>
            </w:tcMar>
          </w:tcPr>
          <w:p w14:paraId="52172C42" w14:textId="256ABB49" w:rsidR="00B42603" w:rsidRPr="00AD528D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B42603" w:rsidRPr="00AD528D" w14:paraId="18F60EE0" w14:textId="77777777" w:rsidTr="00F40882">
        <w:trPr>
          <w:trHeight w:val="420"/>
          <w:jc w:val="center"/>
        </w:trPr>
        <w:tc>
          <w:tcPr>
            <w:tcW w:w="420" w:type="dxa"/>
            <w:vMerge/>
            <w:vAlign w:val="center"/>
          </w:tcPr>
          <w:p w14:paraId="391E5696" w14:textId="6603C2D3" w:rsidR="00B42603" w:rsidRPr="00AD528D" w:rsidRDefault="00B42603" w:rsidP="00B4260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2BA1BBD3" w14:textId="77777777" w:rsidR="00B42603" w:rsidRPr="00AD528D" w:rsidRDefault="00B42603" w:rsidP="00B426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1.00</w:t>
            </w:r>
          </w:p>
          <w:p w14:paraId="1C328A03" w14:textId="76AF6790" w:rsidR="00B42603" w:rsidRPr="00AD528D" w:rsidRDefault="00B42603" w:rsidP="00B426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1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47A718FC" w14:textId="77777777" w:rsidR="00B42603" w:rsidRDefault="00B42603" w:rsidP="00B42603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374437">
              <w:rPr>
                <w:bCs/>
                <w:color w:val="000000" w:themeColor="text1"/>
                <w:sz w:val="18"/>
                <w:szCs w:val="18"/>
              </w:rPr>
              <w:t xml:space="preserve">Öğretim Teknolojilerinin Temelleri </w:t>
            </w:r>
            <w:r>
              <w:rPr>
                <w:bCs/>
                <w:color w:val="000000" w:themeColor="text1"/>
                <w:sz w:val="18"/>
                <w:szCs w:val="18"/>
              </w:rPr>
              <w:t>BTO 1121</w:t>
            </w:r>
          </w:p>
          <w:p w14:paraId="18C4638C" w14:textId="2FE72617" w:rsidR="00B42603" w:rsidRPr="00DB105C" w:rsidRDefault="00B42603" w:rsidP="00F316FD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rş. Gör. Dr. İsmail TONBULOĞLU</w:t>
            </w:r>
            <w:r w:rsidR="00F316FD">
              <w:rPr>
                <w:color w:val="000000" w:themeColor="text1"/>
                <w:sz w:val="18"/>
                <w:szCs w:val="18"/>
              </w:rPr>
              <w:br/>
              <w:t>C-106</w:t>
            </w:r>
          </w:p>
        </w:tc>
        <w:tc>
          <w:tcPr>
            <w:tcW w:w="3343" w:type="dxa"/>
            <w:shd w:val="clear" w:color="auto" w:fill="FFFFFF"/>
            <w:tcMar>
              <w:top w:w="113" w:type="dxa"/>
              <w:bottom w:w="85" w:type="dxa"/>
            </w:tcMar>
          </w:tcPr>
          <w:p w14:paraId="0463EF5E" w14:textId="276E50BB" w:rsidR="00B42603" w:rsidRPr="00D449B3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585F3D4B" w14:textId="77777777" w:rsidR="00B42603" w:rsidRPr="004F78EC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4F78EC">
              <w:rPr>
                <w:color w:val="000000" w:themeColor="text1"/>
                <w:sz w:val="18"/>
                <w:szCs w:val="18"/>
              </w:rPr>
              <w:t>Web Tabanlı Programlama  (</w:t>
            </w:r>
            <w:proofErr w:type="spellStart"/>
            <w:r w:rsidRPr="004F78EC">
              <w:rPr>
                <w:color w:val="000000" w:themeColor="text1"/>
                <w:sz w:val="18"/>
                <w:szCs w:val="18"/>
              </w:rPr>
              <w:t>ing</w:t>
            </w:r>
            <w:proofErr w:type="spellEnd"/>
            <w:r w:rsidRPr="004F78EC">
              <w:rPr>
                <w:color w:val="000000" w:themeColor="text1"/>
                <w:sz w:val="18"/>
                <w:szCs w:val="18"/>
              </w:rPr>
              <w:t>)</w:t>
            </w:r>
          </w:p>
          <w:p w14:paraId="58BF404F" w14:textId="77777777" w:rsidR="00B42603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0288D">
              <w:rPr>
                <w:color w:val="000000" w:themeColor="text1"/>
                <w:sz w:val="18"/>
                <w:szCs w:val="18"/>
              </w:rPr>
              <w:t>BTO</w:t>
            </w:r>
            <w:r>
              <w:rPr>
                <w:color w:val="000000" w:themeColor="text1"/>
                <w:sz w:val="18"/>
                <w:szCs w:val="18"/>
              </w:rPr>
              <w:t>3121</w:t>
            </w:r>
          </w:p>
          <w:p w14:paraId="4F00A8F7" w14:textId="4CD1046E" w:rsidR="00B42603" w:rsidRPr="006D56B9" w:rsidRDefault="00B42603" w:rsidP="00B42603">
            <w:pPr>
              <w:jc w:val="center"/>
              <w:rPr>
                <w:sz w:val="18"/>
                <w:szCs w:val="18"/>
              </w:rPr>
            </w:pPr>
            <w:r w:rsidRPr="0000288D"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 w:rsidRPr="0000288D">
              <w:rPr>
                <w:color w:val="000000" w:themeColor="text1"/>
                <w:sz w:val="18"/>
                <w:szCs w:val="18"/>
              </w:rPr>
              <w:t>Öğrt</w:t>
            </w:r>
            <w:proofErr w:type="spellEnd"/>
            <w:r w:rsidRPr="0000288D">
              <w:rPr>
                <w:color w:val="000000" w:themeColor="text1"/>
                <w:sz w:val="18"/>
                <w:szCs w:val="18"/>
              </w:rPr>
              <w:t>. Üyesi M. Fatih ERKOÇ</w:t>
            </w:r>
            <w:r w:rsidR="00F316FD">
              <w:rPr>
                <w:color w:val="000000" w:themeColor="text1"/>
                <w:sz w:val="18"/>
                <w:szCs w:val="18"/>
              </w:rPr>
              <w:br/>
              <w:t>C-203</w:t>
            </w:r>
          </w:p>
        </w:tc>
        <w:tc>
          <w:tcPr>
            <w:tcW w:w="3684" w:type="dxa"/>
            <w:gridSpan w:val="2"/>
            <w:tcMar>
              <w:top w:w="113" w:type="dxa"/>
              <w:bottom w:w="85" w:type="dxa"/>
            </w:tcMar>
          </w:tcPr>
          <w:p w14:paraId="5D7DFCA8" w14:textId="04A67B56" w:rsidR="00A51FA4" w:rsidRDefault="00A51FA4" w:rsidP="00A51FA4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51FA4">
              <w:rPr>
                <w:color w:val="000000" w:themeColor="text1"/>
                <w:sz w:val="18"/>
                <w:szCs w:val="18"/>
              </w:rPr>
              <w:t>EGT4011</w:t>
            </w:r>
            <w:r w:rsidRPr="00A51FA4">
              <w:rPr>
                <w:color w:val="000000" w:themeColor="text1"/>
                <w:sz w:val="18"/>
                <w:szCs w:val="18"/>
              </w:rPr>
              <w:tab/>
              <w:t>Okul Deneyimi I</w:t>
            </w:r>
            <w:r>
              <w:rPr>
                <w:color w:val="000000" w:themeColor="text1"/>
                <w:sz w:val="18"/>
                <w:szCs w:val="18"/>
              </w:rPr>
              <w:t xml:space="preserve"> Gr.1 (Teori)</w:t>
            </w:r>
          </w:p>
          <w:p w14:paraId="15026C01" w14:textId="2777FD0A" w:rsidR="00B42603" w:rsidRPr="00AD528D" w:rsidRDefault="00A51FA4" w:rsidP="00A51FA4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 Prof. Dr. Serhat Bahadır KERT</w:t>
            </w:r>
            <w:r w:rsidR="00F316FD">
              <w:rPr>
                <w:color w:val="000000" w:themeColor="text1"/>
                <w:sz w:val="18"/>
                <w:szCs w:val="18"/>
              </w:rPr>
              <w:br/>
              <w:t>C-201</w:t>
            </w:r>
          </w:p>
        </w:tc>
      </w:tr>
      <w:tr w:rsidR="00B42603" w:rsidRPr="00AD528D" w14:paraId="32240D2F" w14:textId="77777777" w:rsidTr="00F40882">
        <w:trPr>
          <w:trHeight w:val="718"/>
          <w:jc w:val="center"/>
        </w:trPr>
        <w:tc>
          <w:tcPr>
            <w:tcW w:w="420" w:type="dxa"/>
            <w:vMerge/>
            <w:vAlign w:val="center"/>
          </w:tcPr>
          <w:p w14:paraId="32A556CE" w14:textId="77777777" w:rsidR="00B42603" w:rsidRPr="00AD528D" w:rsidRDefault="00B42603" w:rsidP="00B4260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  <w:shd w:val="clear" w:color="auto" w:fill="BFBFBF"/>
          </w:tcPr>
          <w:p w14:paraId="689DE122" w14:textId="77777777" w:rsidR="00B42603" w:rsidRPr="00AD528D" w:rsidRDefault="00B42603" w:rsidP="00B426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2.00</w:t>
            </w:r>
          </w:p>
          <w:p w14:paraId="75877DF0" w14:textId="0BD2BFD4" w:rsidR="00B42603" w:rsidRPr="00AD528D" w:rsidRDefault="00B42603" w:rsidP="00B426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2.50</w:t>
            </w:r>
          </w:p>
        </w:tc>
        <w:tc>
          <w:tcPr>
            <w:tcW w:w="2954" w:type="dxa"/>
            <w:tcBorders>
              <w:right w:val="single" w:sz="4" w:space="0" w:color="auto"/>
            </w:tcBorders>
            <w:shd w:val="clear" w:color="auto" w:fill="BFBFBF"/>
            <w:tcMar>
              <w:top w:w="113" w:type="dxa"/>
              <w:bottom w:w="85" w:type="dxa"/>
            </w:tcMar>
          </w:tcPr>
          <w:p w14:paraId="6C4DA0D1" w14:textId="2F15DFC3" w:rsidR="00B42603" w:rsidRPr="00BD5B74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Borders>
              <w:left w:val="single" w:sz="4" w:space="0" w:color="auto"/>
            </w:tcBorders>
            <w:shd w:val="clear" w:color="auto" w:fill="auto"/>
            <w:tcMar>
              <w:top w:w="113" w:type="dxa"/>
              <w:bottom w:w="85" w:type="dxa"/>
            </w:tcMar>
          </w:tcPr>
          <w:p w14:paraId="43788CF1" w14:textId="56832822" w:rsidR="00B42603" w:rsidRPr="00D449B3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3F8B59D2" w14:textId="77777777" w:rsidR="00B42603" w:rsidRPr="004F78EC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4F78EC">
              <w:rPr>
                <w:color w:val="000000" w:themeColor="text1"/>
                <w:sz w:val="18"/>
                <w:szCs w:val="18"/>
              </w:rPr>
              <w:t>Web Tabanlı Programlama  (</w:t>
            </w:r>
            <w:proofErr w:type="spellStart"/>
            <w:r w:rsidRPr="004F78EC">
              <w:rPr>
                <w:color w:val="000000" w:themeColor="text1"/>
                <w:sz w:val="18"/>
                <w:szCs w:val="18"/>
              </w:rPr>
              <w:t>ing</w:t>
            </w:r>
            <w:proofErr w:type="spellEnd"/>
            <w:r w:rsidRPr="004F78EC">
              <w:rPr>
                <w:color w:val="000000" w:themeColor="text1"/>
                <w:sz w:val="18"/>
                <w:szCs w:val="18"/>
              </w:rPr>
              <w:t>)</w:t>
            </w:r>
          </w:p>
          <w:p w14:paraId="60019CA3" w14:textId="77777777" w:rsidR="00B42603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0288D">
              <w:rPr>
                <w:color w:val="000000" w:themeColor="text1"/>
                <w:sz w:val="18"/>
                <w:szCs w:val="18"/>
              </w:rPr>
              <w:t>BTO</w:t>
            </w:r>
            <w:r>
              <w:rPr>
                <w:color w:val="000000" w:themeColor="text1"/>
                <w:sz w:val="18"/>
                <w:szCs w:val="18"/>
              </w:rPr>
              <w:t>3121</w:t>
            </w:r>
          </w:p>
          <w:p w14:paraId="493852FA" w14:textId="22ED7160" w:rsidR="00B42603" w:rsidRPr="007513BD" w:rsidRDefault="00B42603" w:rsidP="00B42603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  <w:r w:rsidRPr="0000288D"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 w:rsidRPr="0000288D">
              <w:rPr>
                <w:color w:val="000000" w:themeColor="text1"/>
                <w:sz w:val="18"/>
                <w:szCs w:val="18"/>
              </w:rPr>
              <w:t>Öğrt</w:t>
            </w:r>
            <w:proofErr w:type="spellEnd"/>
            <w:r w:rsidRPr="0000288D">
              <w:rPr>
                <w:color w:val="000000" w:themeColor="text1"/>
                <w:sz w:val="18"/>
                <w:szCs w:val="18"/>
              </w:rPr>
              <w:t>. Üyesi M. Fatih ERKOÇ</w:t>
            </w:r>
            <w:r w:rsidR="00F316FD">
              <w:rPr>
                <w:color w:val="000000" w:themeColor="text1"/>
                <w:sz w:val="18"/>
                <w:szCs w:val="18"/>
              </w:rPr>
              <w:br/>
              <w:t>C-203</w:t>
            </w:r>
          </w:p>
        </w:tc>
        <w:tc>
          <w:tcPr>
            <w:tcW w:w="3684" w:type="dxa"/>
            <w:gridSpan w:val="2"/>
            <w:shd w:val="clear" w:color="auto" w:fill="auto"/>
            <w:tcMar>
              <w:top w:w="113" w:type="dxa"/>
              <w:bottom w:w="85" w:type="dxa"/>
            </w:tcMar>
          </w:tcPr>
          <w:p w14:paraId="61C77EA0" w14:textId="77777777" w:rsidR="00B42603" w:rsidRDefault="00B42603" w:rsidP="00F40882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Öğretmenlik </w:t>
            </w:r>
            <w:proofErr w:type="gramStart"/>
            <w:r>
              <w:rPr>
                <w:color w:val="000000" w:themeColor="text1"/>
                <w:sz w:val="18"/>
                <w:szCs w:val="18"/>
              </w:rPr>
              <w:t>uygulaması  1</w:t>
            </w:r>
            <w:proofErr w:type="gramEnd"/>
            <w:r>
              <w:rPr>
                <w:color w:val="000000" w:themeColor="text1"/>
                <w:sz w:val="18"/>
                <w:szCs w:val="18"/>
              </w:rPr>
              <w:t xml:space="preserve"> (Teori)</w:t>
            </w:r>
          </w:p>
          <w:p w14:paraId="3D519C10" w14:textId="3F19D336" w:rsidR="00B42603" w:rsidRDefault="00B42603" w:rsidP="00F40882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 4301</w:t>
            </w:r>
          </w:p>
          <w:p w14:paraId="14F29023" w14:textId="0A028EC8" w:rsidR="00B42603" w:rsidRDefault="00B42603" w:rsidP="00F40882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483547">
              <w:rPr>
                <w:b/>
                <w:bCs/>
                <w:color w:val="000000" w:themeColor="text1"/>
                <w:sz w:val="18"/>
                <w:szCs w:val="18"/>
              </w:rPr>
              <w:t>Gr5</w:t>
            </w:r>
            <w:r>
              <w:rPr>
                <w:color w:val="000000" w:themeColor="text1"/>
                <w:sz w:val="18"/>
                <w:szCs w:val="18"/>
              </w:rPr>
              <w:t xml:space="preserve">-Arş. Gör. Dr. Beyza </w:t>
            </w:r>
            <w:proofErr w:type="gramStart"/>
            <w:r>
              <w:rPr>
                <w:color w:val="000000" w:themeColor="text1"/>
                <w:sz w:val="18"/>
                <w:szCs w:val="18"/>
              </w:rPr>
              <w:t>BAYRAK</w:t>
            </w:r>
            <w:r w:rsidR="00F316FD">
              <w:rPr>
                <w:color w:val="000000" w:themeColor="text1"/>
                <w:sz w:val="18"/>
                <w:szCs w:val="18"/>
              </w:rPr>
              <w:t xml:space="preserve">   C</w:t>
            </w:r>
            <w:proofErr w:type="gramEnd"/>
            <w:r w:rsidR="00F316FD">
              <w:rPr>
                <w:color w:val="000000" w:themeColor="text1"/>
                <w:sz w:val="18"/>
                <w:szCs w:val="18"/>
              </w:rPr>
              <w:t>-201</w:t>
            </w:r>
          </w:p>
          <w:p w14:paraId="51D64C97" w14:textId="2DEBC958" w:rsidR="00F40882" w:rsidRDefault="00B42603" w:rsidP="00F40882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483547">
              <w:rPr>
                <w:b/>
                <w:bCs/>
                <w:color w:val="000000" w:themeColor="text1"/>
                <w:sz w:val="18"/>
                <w:szCs w:val="18"/>
              </w:rPr>
              <w:t>Gr7-</w:t>
            </w:r>
            <w:r>
              <w:rPr>
                <w:color w:val="000000" w:themeColor="text1"/>
                <w:sz w:val="18"/>
                <w:szCs w:val="18"/>
              </w:rPr>
              <w:t>Arş. Gör. Dr. İsmail TONBULOGLU</w:t>
            </w:r>
          </w:p>
          <w:p w14:paraId="188A1EDA" w14:textId="080563E7" w:rsidR="00B42603" w:rsidRDefault="00F316FD" w:rsidP="00F40882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C-106</w:t>
            </w:r>
          </w:p>
          <w:p w14:paraId="2E76A44E" w14:textId="77777777" w:rsidR="00B42603" w:rsidRDefault="00B42603" w:rsidP="00B42603">
            <w:pPr>
              <w:rPr>
                <w:color w:val="000000" w:themeColor="text1"/>
                <w:sz w:val="18"/>
                <w:szCs w:val="18"/>
              </w:rPr>
            </w:pPr>
          </w:p>
          <w:p w14:paraId="69FA81C4" w14:textId="77777777" w:rsidR="002F6193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51FA4">
              <w:rPr>
                <w:color w:val="000000" w:themeColor="text1"/>
                <w:sz w:val="18"/>
                <w:szCs w:val="18"/>
              </w:rPr>
              <w:t>EGT4011</w:t>
            </w:r>
            <w:r w:rsidRPr="00A51FA4">
              <w:rPr>
                <w:color w:val="000000" w:themeColor="text1"/>
                <w:sz w:val="18"/>
                <w:szCs w:val="18"/>
              </w:rPr>
              <w:tab/>
              <w:t>Okul Deneyimi I</w:t>
            </w:r>
            <w:r>
              <w:rPr>
                <w:color w:val="000000" w:themeColor="text1"/>
                <w:sz w:val="18"/>
                <w:szCs w:val="18"/>
              </w:rPr>
              <w:t xml:space="preserve"> Gr.1 (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Uyg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>.)</w:t>
            </w:r>
          </w:p>
          <w:p w14:paraId="738648AB" w14:textId="4A5132F7" w:rsidR="00B42603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 Prof. Dr. Serhat Bahadır KERT</w:t>
            </w:r>
          </w:p>
          <w:p w14:paraId="10D40DDA" w14:textId="63DD1B87" w:rsidR="00B42603" w:rsidRPr="00AD528D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B42603" w:rsidRPr="00AD528D" w14:paraId="7B457AF0" w14:textId="77777777" w:rsidTr="00F40882">
        <w:trPr>
          <w:trHeight w:val="457"/>
          <w:jc w:val="center"/>
        </w:trPr>
        <w:tc>
          <w:tcPr>
            <w:tcW w:w="420" w:type="dxa"/>
            <w:vMerge/>
            <w:vAlign w:val="center"/>
          </w:tcPr>
          <w:p w14:paraId="2C1A8543" w14:textId="2545151F" w:rsidR="00B42603" w:rsidRPr="00AD528D" w:rsidRDefault="00B42603" w:rsidP="00B4260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37B97C92" w14:textId="77777777" w:rsidR="00B42603" w:rsidRPr="00AD528D" w:rsidRDefault="00B42603" w:rsidP="00B426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3.00</w:t>
            </w:r>
          </w:p>
          <w:p w14:paraId="48683592" w14:textId="61ECD0C4" w:rsidR="00B42603" w:rsidRPr="00AD528D" w:rsidRDefault="00B42603" w:rsidP="00B426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3.50</w:t>
            </w:r>
          </w:p>
        </w:tc>
        <w:tc>
          <w:tcPr>
            <w:tcW w:w="2954" w:type="dxa"/>
            <w:shd w:val="clear" w:color="auto" w:fill="FFFFFF"/>
            <w:tcMar>
              <w:top w:w="113" w:type="dxa"/>
              <w:bottom w:w="85" w:type="dxa"/>
            </w:tcMar>
          </w:tcPr>
          <w:p w14:paraId="3FCBFE2B" w14:textId="714092A8" w:rsidR="00B42603" w:rsidRPr="00FC2F67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D449B3">
              <w:rPr>
                <w:color w:val="000000" w:themeColor="text1"/>
                <w:sz w:val="18"/>
                <w:szCs w:val="18"/>
              </w:rPr>
              <w:t>MAT1341 Matematik 1</w:t>
            </w:r>
            <w:r w:rsidR="00E67252">
              <w:rPr>
                <w:color w:val="000000" w:themeColor="text1"/>
                <w:sz w:val="18"/>
                <w:szCs w:val="18"/>
              </w:rPr>
              <w:br/>
              <w:t>C-107</w:t>
            </w:r>
          </w:p>
        </w:tc>
        <w:tc>
          <w:tcPr>
            <w:tcW w:w="3343" w:type="dxa"/>
            <w:tcBorders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75239856" w14:textId="038FC3AE" w:rsidR="00B42603" w:rsidRPr="00AD528D" w:rsidRDefault="00B42603" w:rsidP="00B426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6FA1A15A" w14:textId="1A7A3B2F" w:rsidR="00B42603" w:rsidRPr="007513BD" w:rsidRDefault="00B42603" w:rsidP="00B42603">
            <w:pPr>
              <w:jc w:val="center"/>
              <w:rPr>
                <w:color w:val="FF0000"/>
                <w:sz w:val="18"/>
                <w:szCs w:val="18"/>
                <w:highlight w:val="yellow"/>
              </w:rPr>
            </w:pPr>
          </w:p>
        </w:tc>
        <w:tc>
          <w:tcPr>
            <w:tcW w:w="3684" w:type="dxa"/>
            <w:gridSpan w:val="2"/>
            <w:shd w:val="clear" w:color="auto" w:fill="auto"/>
            <w:tcMar>
              <w:top w:w="113" w:type="dxa"/>
              <w:bottom w:w="85" w:type="dxa"/>
            </w:tcMar>
          </w:tcPr>
          <w:p w14:paraId="5B8804A6" w14:textId="77777777" w:rsidR="00B42603" w:rsidRDefault="00B42603" w:rsidP="00F40882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Öğretmenlik </w:t>
            </w:r>
            <w:proofErr w:type="gramStart"/>
            <w:r>
              <w:rPr>
                <w:color w:val="000000" w:themeColor="text1"/>
                <w:sz w:val="18"/>
                <w:szCs w:val="18"/>
              </w:rPr>
              <w:t>uygulaması  1</w:t>
            </w:r>
            <w:proofErr w:type="gramEnd"/>
            <w:r>
              <w:rPr>
                <w:color w:val="000000" w:themeColor="text1"/>
                <w:sz w:val="18"/>
                <w:szCs w:val="18"/>
              </w:rPr>
              <w:t xml:space="preserve"> (Teori)</w:t>
            </w:r>
          </w:p>
          <w:p w14:paraId="0C274C91" w14:textId="77777777" w:rsidR="00B42603" w:rsidRDefault="00B42603" w:rsidP="00F40882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 4301</w:t>
            </w:r>
          </w:p>
          <w:p w14:paraId="5AB11E9B" w14:textId="66481F0D" w:rsidR="00B42603" w:rsidRDefault="00B42603" w:rsidP="00F40882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483547">
              <w:rPr>
                <w:b/>
                <w:bCs/>
                <w:color w:val="000000" w:themeColor="text1"/>
                <w:sz w:val="18"/>
                <w:szCs w:val="18"/>
              </w:rPr>
              <w:t>Gr5</w:t>
            </w:r>
            <w:r>
              <w:rPr>
                <w:color w:val="000000" w:themeColor="text1"/>
                <w:sz w:val="18"/>
                <w:szCs w:val="18"/>
              </w:rPr>
              <w:t>-Arş. Gör. Dr. Beyza BAYRAK</w:t>
            </w:r>
            <w:r w:rsidR="00E67252">
              <w:rPr>
                <w:color w:val="000000" w:themeColor="text1"/>
                <w:sz w:val="18"/>
                <w:szCs w:val="18"/>
              </w:rPr>
              <w:t xml:space="preserve"> C-201</w:t>
            </w:r>
          </w:p>
          <w:p w14:paraId="48A9925A" w14:textId="1EB03E5F" w:rsidR="00B42603" w:rsidRDefault="00B42603" w:rsidP="00F40882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483547">
              <w:rPr>
                <w:b/>
                <w:bCs/>
                <w:color w:val="000000" w:themeColor="text1"/>
                <w:sz w:val="18"/>
                <w:szCs w:val="18"/>
              </w:rPr>
              <w:t>Gr7-</w:t>
            </w:r>
            <w:r>
              <w:rPr>
                <w:color w:val="000000" w:themeColor="text1"/>
                <w:sz w:val="18"/>
                <w:szCs w:val="18"/>
              </w:rPr>
              <w:t>Arş. Gör. Dr. İsmail TONBULOGLU</w:t>
            </w:r>
            <w:r w:rsidR="00E67252">
              <w:rPr>
                <w:color w:val="000000" w:themeColor="text1"/>
                <w:sz w:val="18"/>
                <w:szCs w:val="18"/>
              </w:rPr>
              <w:t xml:space="preserve"> </w:t>
            </w:r>
            <w:r w:rsidR="00E67252">
              <w:rPr>
                <w:color w:val="000000" w:themeColor="text1"/>
                <w:sz w:val="18"/>
                <w:szCs w:val="18"/>
              </w:rPr>
              <w:br/>
            </w:r>
            <w:r w:rsidR="00E67252">
              <w:rPr>
                <w:color w:val="000000" w:themeColor="text1"/>
                <w:sz w:val="18"/>
                <w:szCs w:val="18"/>
              </w:rPr>
              <w:lastRenderedPageBreak/>
              <w:t>C-106</w:t>
            </w:r>
            <w:r w:rsidR="002F6193">
              <w:rPr>
                <w:color w:val="000000" w:themeColor="text1"/>
                <w:sz w:val="18"/>
                <w:szCs w:val="18"/>
              </w:rPr>
              <w:br/>
            </w:r>
          </w:p>
          <w:p w14:paraId="4BC2F261" w14:textId="77777777" w:rsidR="002F6193" w:rsidRDefault="002F6193" w:rsidP="00F40882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51FA4">
              <w:rPr>
                <w:color w:val="000000" w:themeColor="text1"/>
                <w:sz w:val="18"/>
                <w:szCs w:val="18"/>
              </w:rPr>
              <w:t>EGT4011</w:t>
            </w:r>
            <w:r w:rsidRPr="00A51FA4">
              <w:rPr>
                <w:color w:val="000000" w:themeColor="text1"/>
                <w:sz w:val="18"/>
                <w:szCs w:val="18"/>
              </w:rPr>
              <w:tab/>
              <w:t>Okul Deneyimi I</w:t>
            </w:r>
            <w:r>
              <w:rPr>
                <w:color w:val="000000" w:themeColor="text1"/>
                <w:sz w:val="18"/>
                <w:szCs w:val="18"/>
              </w:rPr>
              <w:t xml:space="preserve"> Gr.1 (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Uyg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>.)</w:t>
            </w:r>
          </w:p>
          <w:p w14:paraId="26B7FBD9" w14:textId="77DC18ED" w:rsidR="00B42603" w:rsidRPr="00AD528D" w:rsidRDefault="002F6193" w:rsidP="00F40882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Prof. Dr. Serhat Bahadır KERT</w:t>
            </w:r>
          </w:p>
        </w:tc>
      </w:tr>
      <w:tr w:rsidR="002F6193" w:rsidRPr="00AD528D" w14:paraId="37DFDBBF" w14:textId="77777777" w:rsidTr="00F40882">
        <w:trPr>
          <w:trHeight w:val="970"/>
          <w:jc w:val="center"/>
        </w:trPr>
        <w:tc>
          <w:tcPr>
            <w:tcW w:w="420" w:type="dxa"/>
            <w:vMerge/>
            <w:vAlign w:val="center"/>
          </w:tcPr>
          <w:p w14:paraId="338A317D" w14:textId="77777777" w:rsidR="002F6193" w:rsidRPr="00AD528D" w:rsidRDefault="002F6193" w:rsidP="002F619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2ABE6A1A" w14:textId="77777777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4.00</w:t>
            </w:r>
          </w:p>
          <w:p w14:paraId="31750D45" w14:textId="65F940C2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4.50</w:t>
            </w:r>
          </w:p>
        </w:tc>
        <w:tc>
          <w:tcPr>
            <w:tcW w:w="2954" w:type="dxa"/>
            <w:shd w:val="clear" w:color="auto" w:fill="FFFFFF"/>
            <w:tcMar>
              <w:top w:w="113" w:type="dxa"/>
              <w:bottom w:w="85" w:type="dxa"/>
            </w:tcMar>
          </w:tcPr>
          <w:p w14:paraId="306700B3" w14:textId="7247A296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D449B3">
              <w:rPr>
                <w:color w:val="000000" w:themeColor="text1"/>
                <w:sz w:val="18"/>
                <w:szCs w:val="18"/>
              </w:rPr>
              <w:t>MAT1341 Matematik 1</w:t>
            </w:r>
            <w:r w:rsidR="00E67252">
              <w:rPr>
                <w:color w:val="000000" w:themeColor="text1"/>
                <w:sz w:val="18"/>
                <w:szCs w:val="18"/>
              </w:rPr>
              <w:br/>
              <w:t>C-107</w:t>
            </w:r>
          </w:p>
        </w:tc>
        <w:tc>
          <w:tcPr>
            <w:tcW w:w="3343" w:type="dxa"/>
            <w:tcBorders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00C81D54" w14:textId="2BD5493A" w:rsidR="002F6193" w:rsidRPr="00D449B3" w:rsidRDefault="002F6193" w:rsidP="00190B55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FFFFFF"/>
            <w:tcMar>
              <w:top w:w="113" w:type="dxa"/>
              <w:bottom w:w="85" w:type="dxa"/>
            </w:tcMar>
          </w:tcPr>
          <w:p w14:paraId="5AA60CD3" w14:textId="77777777" w:rsidR="002F6193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ilişim Öğretim Programları</w:t>
            </w:r>
          </w:p>
          <w:p w14:paraId="2F46E19B" w14:textId="77777777" w:rsidR="002F6193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 3131</w:t>
            </w:r>
          </w:p>
          <w:p w14:paraId="4D49C0D0" w14:textId="5ED49651" w:rsidR="002F6193" w:rsidRPr="00374437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rş. Gör. Dr. İsmail TONBULOĞLU</w:t>
            </w:r>
            <w:r w:rsidR="00E67252">
              <w:rPr>
                <w:color w:val="000000" w:themeColor="text1"/>
                <w:sz w:val="18"/>
                <w:szCs w:val="18"/>
              </w:rPr>
              <w:br/>
              <w:t>C-106</w:t>
            </w:r>
          </w:p>
          <w:p w14:paraId="7DDEC00F" w14:textId="6F0EA975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shd w:val="clear" w:color="auto" w:fill="FFFFFF"/>
            <w:tcMar>
              <w:top w:w="113" w:type="dxa"/>
              <w:bottom w:w="85" w:type="dxa"/>
            </w:tcMar>
          </w:tcPr>
          <w:p w14:paraId="4994E270" w14:textId="77777777" w:rsidR="002F6193" w:rsidRDefault="002F6193" w:rsidP="00F40882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51FA4">
              <w:rPr>
                <w:color w:val="000000" w:themeColor="text1"/>
                <w:sz w:val="18"/>
                <w:szCs w:val="18"/>
              </w:rPr>
              <w:t>EGT4011</w:t>
            </w:r>
            <w:r w:rsidRPr="00A51FA4">
              <w:rPr>
                <w:color w:val="000000" w:themeColor="text1"/>
                <w:sz w:val="18"/>
                <w:szCs w:val="18"/>
              </w:rPr>
              <w:tab/>
              <w:t>Okul Deneyimi I</w:t>
            </w:r>
            <w:r>
              <w:rPr>
                <w:color w:val="000000" w:themeColor="text1"/>
                <w:sz w:val="18"/>
                <w:szCs w:val="18"/>
              </w:rPr>
              <w:t xml:space="preserve"> Gr.1 (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Uyg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>.)</w:t>
            </w:r>
          </w:p>
          <w:p w14:paraId="657AECEB" w14:textId="51B528D1" w:rsidR="002F6193" w:rsidRPr="00AD528D" w:rsidRDefault="002F6193" w:rsidP="00F40882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Prof. Dr. Serhat Bahadır KERT</w:t>
            </w:r>
          </w:p>
        </w:tc>
      </w:tr>
      <w:tr w:rsidR="002F6193" w:rsidRPr="00AD528D" w14:paraId="4268E3D5" w14:textId="77777777" w:rsidTr="00F40882">
        <w:trPr>
          <w:trHeight w:val="380"/>
          <w:jc w:val="center"/>
        </w:trPr>
        <w:tc>
          <w:tcPr>
            <w:tcW w:w="420" w:type="dxa"/>
            <w:vMerge/>
            <w:vAlign w:val="center"/>
          </w:tcPr>
          <w:p w14:paraId="21FE0934" w14:textId="00A4EF1A" w:rsidR="002F6193" w:rsidRPr="00AD528D" w:rsidRDefault="002F6193" w:rsidP="002F619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0A45CEF6" w14:textId="77777777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5.00</w:t>
            </w:r>
          </w:p>
          <w:p w14:paraId="713534FD" w14:textId="3321589C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5.50</w:t>
            </w:r>
          </w:p>
        </w:tc>
        <w:tc>
          <w:tcPr>
            <w:tcW w:w="2954" w:type="dxa"/>
            <w:shd w:val="clear" w:color="auto" w:fill="FFFFFF"/>
            <w:tcMar>
              <w:top w:w="113" w:type="dxa"/>
              <w:bottom w:w="85" w:type="dxa"/>
            </w:tcMar>
          </w:tcPr>
          <w:p w14:paraId="6DA0F1DD" w14:textId="78AAF492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6919634B" w14:textId="77777777" w:rsidR="002F6193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BE0CE4">
              <w:rPr>
                <w:color w:val="000000" w:themeColor="text1"/>
                <w:sz w:val="18"/>
                <w:szCs w:val="18"/>
              </w:rPr>
              <w:t>Bilişim Sistemleri Donanımı</w:t>
            </w:r>
            <w:proofErr w:type="gramStart"/>
            <w:r w:rsidRPr="00BE0CE4">
              <w:rPr>
                <w:color w:val="000000" w:themeColor="text1"/>
                <w:sz w:val="18"/>
                <w:szCs w:val="18"/>
              </w:rPr>
              <w:t>)</w:t>
            </w:r>
            <w:proofErr w:type="gramEnd"/>
            <w:r w:rsidRPr="00BE0CE4">
              <w:rPr>
                <w:color w:val="000000" w:themeColor="text1"/>
                <w:sz w:val="18"/>
                <w:szCs w:val="18"/>
              </w:rPr>
              <w:t>(</w:t>
            </w:r>
            <w:proofErr w:type="spellStart"/>
            <w:r w:rsidRPr="00BE0CE4">
              <w:rPr>
                <w:color w:val="000000" w:themeColor="text1"/>
                <w:sz w:val="18"/>
                <w:szCs w:val="18"/>
              </w:rPr>
              <w:t>ing</w:t>
            </w:r>
            <w:proofErr w:type="spellEnd"/>
            <w:r w:rsidRPr="00BE0CE4">
              <w:rPr>
                <w:color w:val="000000" w:themeColor="text1"/>
                <w:sz w:val="18"/>
                <w:szCs w:val="18"/>
              </w:rPr>
              <w:t>)</w:t>
            </w:r>
          </w:p>
          <w:p w14:paraId="0E031F79" w14:textId="77777777" w:rsidR="002F6193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 2101</w:t>
            </w:r>
          </w:p>
          <w:p w14:paraId="28DB15AA" w14:textId="1B7C5E78" w:rsidR="002F6193" w:rsidRPr="00BE0CE4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Öğrt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>. Üyesi M. Fatih ERKOÇ</w:t>
            </w:r>
            <w:r w:rsidR="00E67252">
              <w:rPr>
                <w:color w:val="000000" w:themeColor="text1"/>
                <w:sz w:val="18"/>
                <w:szCs w:val="18"/>
              </w:rPr>
              <w:br/>
              <w:t>C-203</w:t>
            </w:r>
          </w:p>
          <w:p w14:paraId="68254909" w14:textId="3841EED2" w:rsidR="002F6193" w:rsidRPr="006D56B9" w:rsidRDefault="002F6193" w:rsidP="002F619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FFFFFF"/>
            <w:tcMar>
              <w:top w:w="113" w:type="dxa"/>
              <w:bottom w:w="85" w:type="dxa"/>
            </w:tcMar>
          </w:tcPr>
          <w:p w14:paraId="60DE4192" w14:textId="77777777" w:rsidR="002F6193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ilişim Öğretim Programları</w:t>
            </w:r>
          </w:p>
          <w:p w14:paraId="49866F41" w14:textId="77777777" w:rsidR="002F6193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 3131</w:t>
            </w:r>
          </w:p>
          <w:p w14:paraId="4566FC0F" w14:textId="50337A0B" w:rsidR="002F6193" w:rsidRPr="00374437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rş. Gör. Dr. İsmail TONBULOĞLU</w:t>
            </w:r>
            <w:r w:rsidR="00E67252">
              <w:rPr>
                <w:color w:val="000000" w:themeColor="text1"/>
                <w:sz w:val="18"/>
                <w:szCs w:val="18"/>
              </w:rPr>
              <w:br/>
              <w:t>C-106</w:t>
            </w:r>
          </w:p>
          <w:p w14:paraId="6234705A" w14:textId="6EFA6A02" w:rsidR="002F6193" w:rsidRPr="00E75DF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shd w:val="clear" w:color="auto" w:fill="FFFFFF"/>
            <w:tcMar>
              <w:top w:w="113" w:type="dxa"/>
              <w:bottom w:w="85" w:type="dxa"/>
            </w:tcMar>
          </w:tcPr>
          <w:p w14:paraId="144AF828" w14:textId="77777777" w:rsidR="002F6193" w:rsidRDefault="002F6193" w:rsidP="002F6193">
            <w:pPr>
              <w:jc w:val="center"/>
              <w:rPr>
                <w:color w:val="FF0000"/>
                <w:sz w:val="18"/>
                <w:szCs w:val="18"/>
                <w:highlight w:val="yellow"/>
              </w:rPr>
            </w:pPr>
          </w:p>
          <w:p w14:paraId="1B1ECA89" w14:textId="77777777" w:rsidR="002F6193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51FA4">
              <w:rPr>
                <w:color w:val="000000" w:themeColor="text1"/>
                <w:sz w:val="18"/>
                <w:szCs w:val="18"/>
              </w:rPr>
              <w:t>EGT4011</w:t>
            </w:r>
            <w:r w:rsidRPr="00A51FA4">
              <w:rPr>
                <w:color w:val="000000" w:themeColor="text1"/>
                <w:sz w:val="18"/>
                <w:szCs w:val="18"/>
              </w:rPr>
              <w:tab/>
              <w:t>Okul Deneyimi I</w:t>
            </w:r>
            <w:r>
              <w:rPr>
                <w:color w:val="000000" w:themeColor="text1"/>
                <w:sz w:val="18"/>
                <w:szCs w:val="18"/>
              </w:rPr>
              <w:t xml:space="preserve"> Gr.1 (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Uyg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>.)</w:t>
            </w:r>
          </w:p>
          <w:p w14:paraId="10C721D0" w14:textId="074C9F7F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 Prof. Dr. Serhat Bahadır KERT</w:t>
            </w:r>
          </w:p>
        </w:tc>
      </w:tr>
      <w:tr w:rsidR="002F6193" w:rsidRPr="00AD528D" w14:paraId="5B4F3193" w14:textId="77777777" w:rsidTr="00F40882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4CF92FDB" w14:textId="4323B4FA" w:rsidR="002F6193" w:rsidRPr="00AD528D" w:rsidRDefault="002F6193" w:rsidP="002F619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3EE12D3E" w14:textId="77777777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6.00</w:t>
            </w:r>
          </w:p>
          <w:p w14:paraId="395FECE2" w14:textId="5F91774B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6.50</w:t>
            </w:r>
          </w:p>
        </w:tc>
        <w:tc>
          <w:tcPr>
            <w:tcW w:w="2954" w:type="dxa"/>
            <w:shd w:val="clear" w:color="auto" w:fill="FFFFFF"/>
            <w:tcMar>
              <w:top w:w="113" w:type="dxa"/>
              <w:bottom w:w="85" w:type="dxa"/>
            </w:tcMar>
          </w:tcPr>
          <w:p w14:paraId="0EB6EB6C" w14:textId="7D81CBEC" w:rsidR="002F6193" w:rsidRPr="00CF7901" w:rsidRDefault="002F6193" w:rsidP="002F6193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43" w:type="dxa"/>
            <w:shd w:val="clear" w:color="auto" w:fill="auto"/>
            <w:tcMar>
              <w:top w:w="113" w:type="dxa"/>
              <w:bottom w:w="85" w:type="dxa"/>
            </w:tcMar>
          </w:tcPr>
          <w:p w14:paraId="2FB5416D" w14:textId="77777777" w:rsidR="002F6193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BE0CE4">
              <w:rPr>
                <w:color w:val="000000" w:themeColor="text1"/>
                <w:sz w:val="18"/>
                <w:szCs w:val="18"/>
              </w:rPr>
              <w:t>Bilişim Sistemleri Donanımı</w:t>
            </w:r>
            <w:proofErr w:type="gramStart"/>
            <w:r w:rsidRPr="00BE0CE4">
              <w:rPr>
                <w:color w:val="000000" w:themeColor="text1"/>
                <w:sz w:val="18"/>
                <w:szCs w:val="18"/>
              </w:rPr>
              <w:t>)</w:t>
            </w:r>
            <w:proofErr w:type="gramEnd"/>
            <w:r w:rsidRPr="00BE0CE4">
              <w:rPr>
                <w:color w:val="000000" w:themeColor="text1"/>
                <w:sz w:val="18"/>
                <w:szCs w:val="18"/>
              </w:rPr>
              <w:t>(</w:t>
            </w:r>
            <w:proofErr w:type="spellStart"/>
            <w:r w:rsidRPr="00BE0CE4">
              <w:rPr>
                <w:color w:val="000000" w:themeColor="text1"/>
                <w:sz w:val="18"/>
                <w:szCs w:val="18"/>
              </w:rPr>
              <w:t>ing</w:t>
            </w:r>
            <w:proofErr w:type="spellEnd"/>
            <w:r w:rsidRPr="00BE0CE4">
              <w:rPr>
                <w:color w:val="000000" w:themeColor="text1"/>
                <w:sz w:val="18"/>
                <w:szCs w:val="18"/>
              </w:rPr>
              <w:t>)</w:t>
            </w:r>
          </w:p>
          <w:p w14:paraId="579BC7F1" w14:textId="77777777" w:rsidR="002F6193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 2101</w:t>
            </w:r>
          </w:p>
          <w:p w14:paraId="45CF903B" w14:textId="2AFF676D" w:rsidR="002F6193" w:rsidRPr="00AD528D" w:rsidRDefault="002F6193" w:rsidP="00E67252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Öğrt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>. Üyesi M. Fatih ERKOÇ</w:t>
            </w:r>
            <w:r w:rsidR="00E67252">
              <w:rPr>
                <w:color w:val="000000" w:themeColor="text1"/>
                <w:sz w:val="18"/>
                <w:szCs w:val="18"/>
              </w:rPr>
              <w:br/>
              <w:t>C-203</w:t>
            </w:r>
          </w:p>
        </w:tc>
        <w:tc>
          <w:tcPr>
            <w:tcW w:w="3542" w:type="dxa"/>
            <w:shd w:val="clear" w:color="auto" w:fill="FFFFFF"/>
            <w:tcMar>
              <w:top w:w="113" w:type="dxa"/>
              <w:bottom w:w="85" w:type="dxa"/>
            </w:tcMar>
          </w:tcPr>
          <w:p w14:paraId="46DCF1B0" w14:textId="17C1C8F0" w:rsidR="002F6193" w:rsidRPr="00E75DF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shd w:val="clear" w:color="auto" w:fill="FFFFFF"/>
            <w:tcMar>
              <w:top w:w="113" w:type="dxa"/>
              <w:bottom w:w="85" w:type="dxa"/>
            </w:tcMar>
          </w:tcPr>
          <w:p w14:paraId="2530C701" w14:textId="3E91A386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2F6193" w:rsidRPr="00AD528D" w14:paraId="48AA9DB4" w14:textId="77777777" w:rsidTr="00F40882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082DC7CC" w14:textId="0036F2B4" w:rsidR="002F6193" w:rsidRPr="00AD528D" w:rsidRDefault="002F6193" w:rsidP="002F619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3DB922C0" w14:textId="77777777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7.00</w:t>
            </w:r>
          </w:p>
          <w:p w14:paraId="15632E46" w14:textId="0276F5FF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7.50</w:t>
            </w:r>
          </w:p>
        </w:tc>
        <w:tc>
          <w:tcPr>
            <w:tcW w:w="2954" w:type="dxa"/>
            <w:shd w:val="clear" w:color="auto" w:fill="FFFFFF"/>
            <w:tcMar>
              <w:top w:w="113" w:type="dxa"/>
              <w:bottom w:w="85" w:type="dxa"/>
            </w:tcMar>
          </w:tcPr>
          <w:p w14:paraId="17F6EB81" w14:textId="5BDEAF55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shd w:val="clear" w:color="auto" w:fill="auto"/>
            <w:tcMar>
              <w:top w:w="113" w:type="dxa"/>
              <w:bottom w:w="85" w:type="dxa"/>
            </w:tcMar>
          </w:tcPr>
          <w:p w14:paraId="4013AB5F" w14:textId="77777777" w:rsidR="00190B55" w:rsidRDefault="00190B55" w:rsidP="00190B5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BE0CE4">
              <w:rPr>
                <w:color w:val="000000" w:themeColor="text1"/>
                <w:sz w:val="18"/>
                <w:szCs w:val="18"/>
              </w:rPr>
              <w:t>Bilişim Sistemleri Donanımı</w:t>
            </w:r>
            <w:proofErr w:type="gramStart"/>
            <w:r w:rsidRPr="00BE0CE4">
              <w:rPr>
                <w:color w:val="000000" w:themeColor="text1"/>
                <w:sz w:val="18"/>
                <w:szCs w:val="18"/>
              </w:rPr>
              <w:t>)</w:t>
            </w:r>
            <w:proofErr w:type="gramEnd"/>
            <w:r w:rsidRPr="00BE0CE4">
              <w:rPr>
                <w:color w:val="000000" w:themeColor="text1"/>
                <w:sz w:val="18"/>
                <w:szCs w:val="18"/>
              </w:rPr>
              <w:t>(</w:t>
            </w:r>
            <w:proofErr w:type="spellStart"/>
            <w:r w:rsidRPr="00BE0CE4">
              <w:rPr>
                <w:color w:val="000000" w:themeColor="text1"/>
                <w:sz w:val="18"/>
                <w:szCs w:val="18"/>
              </w:rPr>
              <w:t>ing</w:t>
            </w:r>
            <w:proofErr w:type="spellEnd"/>
            <w:r w:rsidRPr="00BE0CE4">
              <w:rPr>
                <w:color w:val="000000" w:themeColor="text1"/>
                <w:sz w:val="18"/>
                <w:szCs w:val="18"/>
              </w:rPr>
              <w:t>)</w:t>
            </w:r>
          </w:p>
          <w:p w14:paraId="4DA23B58" w14:textId="77777777" w:rsidR="00190B55" w:rsidRDefault="00190B55" w:rsidP="00190B55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 2101</w:t>
            </w:r>
          </w:p>
          <w:p w14:paraId="76B560F8" w14:textId="11BAF9CB" w:rsidR="002F6193" w:rsidRPr="00E75DFD" w:rsidRDefault="00190B55" w:rsidP="00190B55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Öğrt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>. Üyesi M. Fatih ERKOÇ</w:t>
            </w:r>
            <w:r>
              <w:rPr>
                <w:color w:val="000000" w:themeColor="text1"/>
                <w:sz w:val="18"/>
                <w:szCs w:val="18"/>
              </w:rPr>
              <w:br/>
              <w:t>C-203</w:t>
            </w:r>
            <w:bookmarkStart w:id="0" w:name="_GoBack"/>
            <w:bookmarkEnd w:id="0"/>
          </w:p>
        </w:tc>
        <w:tc>
          <w:tcPr>
            <w:tcW w:w="3542" w:type="dxa"/>
            <w:shd w:val="clear" w:color="auto" w:fill="FFFFFF"/>
            <w:tcMar>
              <w:top w:w="113" w:type="dxa"/>
              <w:bottom w:w="85" w:type="dxa"/>
            </w:tcMar>
          </w:tcPr>
          <w:p w14:paraId="08D576F0" w14:textId="1EBD895E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shd w:val="clear" w:color="auto" w:fill="FFFFFF"/>
            <w:tcMar>
              <w:top w:w="113" w:type="dxa"/>
              <w:bottom w:w="85" w:type="dxa"/>
            </w:tcMar>
          </w:tcPr>
          <w:p w14:paraId="00409541" w14:textId="743B1807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2F6193" w:rsidRPr="00AD528D" w14:paraId="221A99FD" w14:textId="77777777" w:rsidTr="00F40882">
        <w:trPr>
          <w:trHeight w:val="316"/>
          <w:jc w:val="center"/>
        </w:trPr>
        <w:tc>
          <w:tcPr>
            <w:tcW w:w="420" w:type="dxa"/>
            <w:vMerge/>
            <w:vAlign w:val="center"/>
          </w:tcPr>
          <w:p w14:paraId="5470D9FB" w14:textId="77777777" w:rsidR="002F6193" w:rsidRPr="00AD528D" w:rsidRDefault="002F6193" w:rsidP="002F619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18F824B0" w14:textId="77777777" w:rsidR="002F6193" w:rsidRPr="004E4FB9" w:rsidRDefault="002F6193" w:rsidP="002F6193">
            <w:pPr>
              <w:pStyle w:val="Balk4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9.00</w:t>
            </w:r>
          </w:p>
          <w:p w14:paraId="01F584A7" w14:textId="02A420D3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9.50</w:t>
            </w:r>
          </w:p>
        </w:tc>
        <w:tc>
          <w:tcPr>
            <w:tcW w:w="2954" w:type="dxa"/>
            <w:shd w:val="clear" w:color="auto" w:fill="9FFDB8"/>
            <w:tcMar>
              <w:top w:w="113" w:type="dxa"/>
              <w:bottom w:w="85" w:type="dxa"/>
            </w:tcMar>
          </w:tcPr>
          <w:p w14:paraId="1D5EE876" w14:textId="4E7C0F4C" w:rsidR="002F6193" w:rsidRPr="008F76EE" w:rsidRDefault="002F6193" w:rsidP="002F6193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8F76EE">
              <w:rPr>
                <w:bCs/>
                <w:color w:val="000000" w:themeColor="text1"/>
                <w:sz w:val="18"/>
                <w:szCs w:val="18"/>
              </w:rPr>
              <w:t>Eğitime Giriş</w:t>
            </w:r>
            <w:r>
              <w:rPr>
                <w:bCs/>
                <w:color w:val="000000" w:themeColor="text1"/>
                <w:sz w:val="18"/>
                <w:szCs w:val="18"/>
              </w:rPr>
              <w:t xml:space="preserve"> Gr.2</w:t>
            </w:r>
          </w:p>
          <w:p w14:paraId="21CD5C17" w14:textId="77777777" w:rsidR="002F6193" w:rsidRPr="008F76EE" w:rsidRDefault="002F6193" w:rsidP="002F6193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8F76EE">
              <w:rPr>
                <w:bCs/>
                <w:color w:val="000000" w:themeColor="text1"/>
                <w:sz w:val="18"/>
                <w:szCs w:val="18"/>
              </w:rPr>
              <w:t>EGT1051</w:t>
            </w:r>
          </w:p>
          <w:p w14:paraId="499812A1" w14:textId="77777777" w:rsidR="002F6193" w:rsidRDefault="002F6193" w:rsidP="002F6193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8F76EE">
              <w:rPr>
                <w:bCs/>
                <w:color w:val="000000" w:themeColor="text1"/>
                <w:sz w:val="18"/>
                <w:szCs w:val="18"/>
              </w:rPr>
              <w:t>Dr. Ö. Ü. Mithat KORUMAZ</w:t>
            </w:r>
          </w:p>
          <w:p w14:paraId="42EEA5AD" w14:textId="228837FC" w:rsidR="00F40882" w:rsidRPr="00AD528D" w:rsidRDefault="00F40882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Borders>
              <w:bottom w:val="single" w:sz="4" w:space="0" w:color="auto"/>
            </w:tcBorders>
            <w:shd w:val="clear" w:color="auto" w:fill="9FFDB8"/>
            <w:tcMar>
              <w:top w:w="113" w:type="dxa"/>
              <w:bottom w:w="85" w:type="dxa"/>
            </w:tcMar>
          </w:tcPr>
          <w:p w14:paraId="14985FFA" w14:textId="7B8F7921" w:rsidR="002F6193" w:rsidRPr="004A42CF" w:rsidRDefault="002F6193" w:rsidP="002F6193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4A42CF">
              <w:rPr>
                <w:bCs/>
                <w:color w:val="000000" w:themeColor="text1"/>
                <w:sz w:val="18"/>
                <w:szCs w:val="18"/>
              </w:rPr>
              <w:t>Öğretim İlke ve Yöntemleri</w:t>
            </w:r>
            <w:r>
              <w:rPr>
                <w:bCs/>
                <w:color w:val="000000" w:themeColor="text1"/>
                <w:sz w:val="18"/>
                <w:szCs w:val="18"/>
              </w:rPr>
              <w:t xml:space="preserve"> Gr.1</w:t>
            </w:r>
          </w:p>
          <w:p w14:paraId="782F65B9" w14:textId="77777777" w:rsidR="002F6193" w:rsidRPr="004A42CF" w:rsidRDefault="002F6193" w:rsidP="002F6193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4A42CF">
              <w:rPr>
                <w:bCs/>
                <w:color w:val="000000" w:themeColor="text1"/>
                <w:sz w:val="18"/>
                <w:szCs w:val="18"/>
              </w:rPr>
              <w:t>EGT2010</w:t>
            </w:r>
          </w:p>
          <w:p w14:paraId="1DA8ADFA" w14:textId="06F0ABBA" w:rsidR="002F6193" w:rsidRPr="00E75DF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4A42CF">
              <w:rPr>
                <w:bCs/>
                <w:color w:val="000000" w:themeColor="text1"/>
                <w:sz w:val="18"/>
                <w:szCs w:val="18"/>
              </w:rPr>
              <w:t>Doç. Dr. Banu YÜCEL TOY</w:t>
            </w:r>
          </w:p>
        </w:tc>
        <w:tc>
          <w:tcPr>
            <w:tcW w:w="3542" w:type="dxa"/>
            <w:shd w:val="clear" w:color="auto" w:fill="9FFDB8"/>
            <w:tcMar>
              <w:top w:w="113" w:type="dxa"/>
              <w:bottom w:w="85" w:type="dxa"/>
            </w:tcMar>
          </w:tcPr>
          <w:p w14:paraId="560228DE" w14:textId="280B9CA0" w:rsidR="002F6193" w:rsidRPr="004A42CF" w:rsidRDefault="002F6193" w:rsidP="002F6193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4A42CF">
              <w:rPr>
                <w:bCs/>
                <w:color w:val="000000" w:themeColor="text1"/>
                <w:sz w:val="18"/>
                <w:szCs w:val="18"/>
              </w:rPr>
              <w:t>Sınıf Yönetimi</w:t>
            </w:r>
            <w:r>
              <w:rPr>
                <w:bCs/>
                <w:color w:val="000000" w:themeColor="text1"/>
                <w:sz w:val="18"/>
                <w:szCs w:val="18"/>
              </w:rPr>
              <w:t xml:space="preserve"> Gr.2</w:t>
            </w:r>
          </w:p>
          <w:p w14:paraId="538CFFB8" w14:textId="77777777" w:rsidR="002F6193" w:rsidRPr="004A42CF" w:rsidRDefault="002F6193" w:rsidP="002F6193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4A42CF">
              <w:rPr>
                <w:bCs/>
                <w:color w:val="000000" w:themeColor="text1"/>
                <w:sz w:val="18"/>
                <w:szCs w:val="18"/>
              </w:rPr>
              <w:t>EGT3010</w:t>
            </w:r>
          </w:p>
          <w:p w14:paraId="1DC2132C" w14:textId="3C46AE81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4A42CF">
              <w:rPr>
                <w:bCs/>
                <w:color w:val="000000" w:themeColor="text1"/>
                <w:sz w:val="18"/>
                <w:szCs w:val="18"/>
              </w:rPr>
              <w:t>Doç. Dr. Erkan TABANCALI</w:t>
            </w:r>
          </w:p>
        </w:tc>
        <w:tc>
          <w:tcPr>
            <w:tcW w:w="3684" w:type="dxa"/>
            <w:gridSpan w:val="2"/>
            <w:tcMar>
              <w:top w:w="113" w:type="dxa"/>
              <w:bottom w:w="85" w:type="dxa"/>
            </w:tcMar>
          </w:tcPr>
          <w:p w14:paraId="517D2696" w14:textId="63DC178A" w:rsidR="002F6193" w:rsidRPr="004F78EC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4F78EC">
              <w:rPr>
                <w:color w:val="000000" w:themeColor="text1"/>
                <w:sz w:val="18"/>
                <w:szCs w:val="18"/>
              </w:rPr>
              <w:t>Fiziksel Programlama</w:t>
            </w:r>
            <w:r>
              <w:rPr>
                <w:color w:val="000000" w:themeColor="text1"/>
                <w:sz w:val="18"/>
                <w:szCs w:val="18"/>
              </w:rPr>
              <w:t xml:space="preserve"> (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ing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>)</w:t>
            </w:r>
          </w:p>
          <w:p w14:paraId="493E1E5C" w14:textId="65A6AA6F" w:rsidR="002F6193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4F78EC">
              <w:rPr>
                <w:color w:val="000000" w:themeColor="text1"/>
                <w:sz w:val="18"/>
                <w:szCs w:val="18"/>
              </w:rPr>
              <w:t>BTO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Pr="004F78EC">
              <w:rPr>
                <w:color w:val="000000" w:themeColor="text1"/>
                <w:sz w:val="18"/>
                <w:szCs w:val="18"/>
              </w:rPr>
              <w:t>4101</w:t>
            </w:r>
          </w:p>
          <w:p w14:paraId="6F1F8F67" w14:textId="3EC40BD7" w:rsidR="002F6193" w:rsidRPr="004F78EC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0288D"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 w:rsidRPr="0000288D">
              <w:rPr>
                <w:color w:val="000000" w:themeColor="text1"/>
                <w:sz w:val="18"/>
                <w:szCs w:val="18"/>
              </w:rPr>
              <w:t>Öğrt</w:t>
            </w:r>
            <w:proofErr w:type="spellEnd"/>
            <w:r w:rsidRPr="0000288D">
              <w:rPr>
                <w:color w:val="000000" w:themeColor="text1"/>
                <w:sz w:val="18"/>
                <w:szCs w:val="18"/>
              </w:rPr>
              <w:t>. Üyesi M. Fatih ERKOÇ</w:t>
            </w:r>
            <w:r w:rsidR="008E1EC6">
              <w:rPr>
                <w:color w:val="000000" w:themeColor="text1"/>
                <w:sz w:val="18"/>
                <w:szCs w:val="18"/>
              </w:rPr>
              <w:br/>
              <w:t>C-203</w:t>
            </w:r>
          </w:p>
          <w:p w14:paraId="39663C0D" w14:textId="21AB5947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2F6193" w:rsidRPr="00AD528D" w14:paraId="6B5FE950" w14:textId="77777777" w:rsidTr="00F40882">
        <w:trPr>
          <w:trHeight w:val="392"/>
          <w:jc w:val="center"/>
        </w:trPr>
        <w:tc>
          <w:tcPr>
            <w:tcW w:w="420" w:type="dxa"/>
            <w:vMerge w:val="restart"/>
            <w:vAlign w:val="center"/>
          </w:tcPr>
          <w:p w14:paraId="71923B86" w14:textId="77777777" w:rsidR="002F6193" w:rsidRPr="00AD528D" w:rsidRDefault="002F6193" w:rsidP="002F619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D528D">
              <w:rPr>
                <w:b/>
                <w:color w:val="000000" w:themeColor="text1"/>
                <w:sz w:val="18"/>
                <w:szCs w:val="18"/>
              </w:rPr>
              <w:t>Perşembe</w:t>
            </w:r>
          </w:p>
        </w:tc>
        <w:tc>
          <w:tcPr>
            <w:tcW w:w="1220" w:type="dxa"/>
          </w:tcPr>
          <w:p w14:paraId="2BB25ABA" w14:textId="77777777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0.00</w:t>
            </w:r>
          </w:p>
          <w:p w14:paraId="398A23B8" w14:textId="744F55D4" w:rsidR="002F6193" w:rsidRPr="004E4FB9" w:rsidRDefault="002F6193" w:rsidP="002F6193">
            <w:pPr>
              <w:pStyle w:val="Balk4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0.50</w:t>
            </w:r>
          </w:p>
        </w:tc>
        <w:tc>
          <w:tcPr>
            <w:tcW w:w="2954" w:type="dxa"/>
            <w:shd w:val="clear" w:color="auto" w:fill="9FFDB8"/>
            <w:tcMar>
              <w:top w:w="113" w:type="dxa"/>
              <w:bottom w:w="85" w:type="dxa"/>
            </w:tcMar>
          </w:tcPr>
          <w:p w14:paraId="520791A9" w14:textId="5A3A2F03" w:rsidR="002F6193" w:rsidRPr="008F76EE" w:rsidRDefault="002F6193" w:rsidP="002F6193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8F76EE">
              <w:rPr>
                <w:bCs/>
                <w:color w:val="000000" w:themeColor="text1"/>
                <w:sz w:val="18"/>
                <w:szCs w:val="18"/>
              </w:rPr>
              <w:t>Eğitime Giriş</w:t>
            </w:r>
            <w:r>
              <w:rPr>
                <w:bCs/>
                <w:color w:val="000000" w:themeColor="text1"/>
                <w:sz w:val="18"/>
                <w:szCs w:val="18"/>
              </w:rPr>
              <w:t xml:space="preserve"> Gr.2</w:t>
            </w:r>
          </w:p>
          <w:p w14:paraId="076BD42B" w14:textId="77777777" w:rsidR="002F6193" w:rsidRPr="008F76EE" w:rsidRDefault="002F6193" w:rsidP="002F6193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8F76EE">
              <w:rPr>
                <w:bCs/>
                <w:color w:val="000000" w:themeColor="text1"/>
                <w:sz w:val="18"/>
                <w:szCs w:val="18"/>
              </w:rPr>
              <w:t>EGT1051</w:t>
            </w:r>
          </w:p>
          <w:p w14:paraId="035CC846" w14:textId="4EB72BF2" w:rsidR="002F6193" w:rsidRPr="004E4FB9" w:rsidRDefault="002F6193" w:rsidP="002F6193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8F76EE">
              <w:rPr>
                <w:bCs/>
                <w:color w:val="000000" w:themeColor="text1"/>
                <w:sz w:val="18"/>
                <w:szCs w:val="18"/>
              </w:rPr>
              <w:t>Dr. Ö. Ü. Mithat KORUMAZ</w:t>
            </w:r>
          </w:p>
        </w:tc>
        <w:tc>
          <w:tcPr>
            <w:tcW w:w="3343" w:type="dxa"/>
            <w:tcBorders>
              <w:top w:val="single" w:sz="4" w:space="0" w:color="auto"/>
            </w:tcBorders>
            <w:shd w:val="clear" w:color="auto" w:fill="9FFDB8"/>
            <w:tcMar>
              <w:top w:w="113" w:type="dxa"/>
              <w:bottom w:w="85" w:type="dxa"/>
            </w:tcMar>
          </w:tcPr>
          <w:p w14:paraId="458DADA2" w14:textId="695A4F70" w:rsidR="002F6193" w:rsidRPr="004A42CF" w:rsidRDefault="002F6193" w:rsidP="002F6193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4A42CF">
              <w:rPr>
                <w:bCs/>
                <w:color w:val="000000" w:themeColor="text1"/>
                <w:sz w:val="18"/>
                <w:szCs w:val="18"/>
              </w:rPr>
              <w:t>Öğretim İlke ve Yöntemleri</w:t>
            </w:r>
            <w:r>
              <w:rPr>
                <w:bCs/>
                <w:color w:val="000000" w:themeColor="text1"/>
                <w:sz w:val="18"/>
                <w:szCs w:val="18"/>
              </w:rPr>
              <w:t xml:space="preserve"> Gr.1</w:t>
            </w:r>
          </w:p>
          <w:p w14:paraId="674AFFFC" w14:textId="77777777" w:rsidR="002F6193" w:rsidRPr="004A42CF" w:rsidRDefault="002F6193" w:rsidP="002F6193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4A42CF">
              <w:rPr>
                <w:bCs/>
                <w:color w:val="000000" w:themeColor="text1"/>
                <w:sz w:val="18"/>
                <w:szCs w:val="18"/>
              </w:rPr>
              <w:t>EGT2010</w:t>
            </w:r>
          </w:p>
          <w:p w14:paraId="6503C3B4" w14:textId="324F6500" w:rsidR="002F6193" w:rsidRPr="000D7E07" w:rsidRDefault="002F6193" w:rsidP="002F6193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4A42CF">
              <w:rPr>
                <w:bCs/>
                <w:color w:val="000000" w:themeColor="text1"/>
                <w:sz w:val="18"/>
                <w:szCs w:val="18"/>
              </w:rPr>
              <w:t>Doç. Dr. Banu YÜCEL TOY</w:t>
            </w:r>
          </w:p>
        </w:tc>
        <w:tc>
          <w:tcPr>
            <w:tcW w:w="3542" w:type="dxa"/>
            <w:tcBorders>
              <w:bottom w:val="single" w:sz="4" w:space="0" w:color="auto"/>
            </w:tcBorders>
            <w:shd w:val="clear" w:color="auto" w:fill="9FFDB8"/>
            <w:tcMar>
              <w:top w:w="113" w:type="dxa"/>
              <w:bottom w:w="85" w:type="dxa"/>
            </w:tcMar>
          </w:tcPr>
          <w:p w14:paraId="36F19367" w14:textId="09D5F6F9" w:rsidR="002F6193" w:rsidRPr="004A42CF" w:rsidRDefault="002F6193" w:rsidP="002F6193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4A42CF">
              <w:rPr>
                <w:bCs/>
                <w:color w:val="000000" w:themeColor="text1"/>
                <w:sz w:val="18"/>
                <w:szCs w:val="18"/>
              </w:rPr>
              <w:t>Sınıf Yönetimi</w:t>
            </w:r>
            <w:r>
              <w:rPr>
                <w:bCs/>
                <w:color w:val="000000" w:themeColor="text1"/>
                <w:sz w:val="18"/>
                <w:szCs w:val="18"/>
              </w:rPr>
              <w:t xml:space="preserve"> Gr.2</w:t>
            </w:r>
          </w:p>
          <w:p w14:paraId="6CB09DE6" w14:textId="77777777" w:rsidR="002F6193" w:rsidRPr="004A42CF" w:rsidRDefault="002F6193" w:rsidP="002F6193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4A42CF">
              <w:rPr>
                <w:bCs/>
                <w:color w:val="000000" w:themeColor="text1"/>
                <w:sz w:val="18"/>
                <w:szCs w:val="18"/>
              </w:rPr>
              <w:t>EGT3010</w:t>
            </w:r>
          </w:p>
          <w:p w14:paraId="181F124C" w14:textId="4EA66555" w:rsidR="002F6193" w:rsidRPr="000E03E0" w:rsidRDefault="002F6193" w:rsidP="002F6193">
            <w:pPr>
              <w:tabs>
                <w:tab w:val="left" w:pos="2268"/>
              </w:tabs>
              <w:jc w:val="center"/>
              <w:rPr>
                <w:sz w:val="18"/>
                <w:szCs w:val="18"/>
              </w:rPr>
            </w:pPr>
            <w:r w:rsidRPr="004A42CF">
              <w:rPr>
                <w:bCs/>
                <w:color w:val="000000" w:themeColor="text1"/>
                <w:sz w:val="18"/>
                <w:szCs w:val="18"/>
              </w:rPr>
              <w:t>Doç. Dr. Erkan TABANCALI</w:t>
            </w:r>
          </w:p>
        </w:tc>
        <w:tc>
          <w:tcPr>
            <w:tcW w:w="3684" w:type="dxa"/>
            <w:gridSpan w:val="2"/>
            <w:tcMar>
              <w:top w:w="113" w:type="dxa"/>
              <w:bottom w:w="85" w:type="dxa"/>
            </w:tcMar>
          </w:tcPr>
          <w:p w14:paraId="346C235C" w14:textId="77777777" w:rsidR="002F6193" w:rsidRPr="004F78EC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4F78EC">
              <w:rPr>
                <w:color w:val="000000" w:themeColor="text1"/>
                <w:sz w:val="18"/>
                <w:szCs w:val="18"/>
              </w:rPr>
              <w:t>Fiziksel Programlama</w:t>
            </w:r>
            <w:r>
              <w:rPr>
                <w:color w:val="000000" w:themeColor="text1"/>
                <w:sz w:val="18"/>
                <w:szCs w:val="18"/>
              </w:rPr>
              <w:t xml:space="preserve"> (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ing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>)</w:t>
            </w:r>
          </w:p>
          <w:p w14:paraId="33955E15" w14:textId="77777777" w:rsidR="002F6193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4F78EC">
              <w:rPr>
                <w:color w:val="000000" w:themeColor="text1"/>
                <w:sz w:val="18"/>
                <w:szCs w:val="18"/>
              </w:rPr>
              <w:t>BTO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Pr="004F78EC">
              <w:rPr>
                <w:color w:val="000000" w:themeColor="text1"/>
                <w:sz w:val="18"/>
                <w:szCs w:val="18"/>
              </w:rPr>
              <w:t>4101</w:t>
            </w:r>
          </w:p>
          <w:p w14:paraId="0447276C" w14:textId="3E912D9E" w:rsidR="002F6193" w:rsidRPr="004F78EC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0288D"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 w:rsidRPr="0000288D">
              <w:rPr>
                <w:color w:val="000000" w:themeColor="text1"/>
                <w:sz w:val="18"/>
                <w:szCs w:val="18"/>
              </w:rPr>
              <w:t>Öğrt</w:t>
            </w:r>
            <w:proofErr w:type="spellEnd"/>
            <w:r w:rsidRPr="0000288D">
              <w:rPr>
                <w:color w:val="000000" w:themeColor="text1"/>
                <w:sz w:val="18"/>
                <w:szCs w:val="18"/>
              </w:rPr>
              <w:t>. Üyesi M. Fatih ERKOÇ</w:t>
            </w:r>
            <w:r w:rsidR="008E1EC6">
              <w:rPr>
                <w:color w:val="000000" w:themeColor="text1"/>
                <w:sz w:val="18"/>
                <w:szCs w:val="18"/>
              </w:rPr>
              <w:br/>
              <w:t>C-203</w:t>
            </w:r>
          </w:p>
          <w:p w14:paraId="48B2A5BE" w14:textId="531F2BA9" w:rsidR="002F6193" w:rsidRPr="004E4FB9" w:rsidRDefault="002F6193" w:rsidP="002F6193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</w:tr>
      <w:tr w:rsidR="002F6193" w:rsidRPr="00AD528D" w14:paraId="4353BC90" w14:textId="77777777" w:rsidTr="00F40882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59869992" w14:textId="1E562B0F" w:rsidR="002F6193" w:rsidRPr="00AD528D" w:rsidRDefault="002F6193" w:rsidP="002F619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6B9C46F4" w14:textId="77777777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1.00</w:t>
            </w:r>
          </w:p>
          <w:p w14:paraId="732D0CD1" w14:textId="655AE1FE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1.50</w:t>
            </w:r>
          </w:p>
        </w:tc>
        <w:tc>
          <w:tcPr>
            <w:tcW w:w="2954" w:type="dxa"/>
            <w:shd w:val="clear" w:color="auto" w:fill="9FFDB8"/>
            <w:tcMar>
              <w:top w:w="113" w:type="dxa"/>
              <w:bottom w:w="85" w:type="dxa"/>
            </w:tcMar>
          </w:tcPr>
          <w:p w14:paraId="54907458" w14:textId="3F69D5D1" w:rsidR="002F6193" w:rsidRPr="004A42CF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4A42CF">
              <w:rPr>
                <w:color w:val="000000" w:themeColor="text1"/>
                <w:sz w:val="18"/>
                <w:szCs w:val="18"/>
              </w:rPr>
              <w:t>Eğitim Felsefesi</w:t>
            </w:r>
            <w:r>
              <w:rPr>
                <w:color w:val="000000" w:themeColor="text1"/>
                <w:sz w:val="18"/>
                <w:szCs w:val="18"/>
              </w:rPr>
              <w:t xml:space="preserve"> Gr.3</w:t>
            </w:r>
          </w:p>
          <w:p w14:paraId="752C9EDB" w14:textId="77777777" w:rsidR="002F6193" w:rsidRPr="004A42CF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4A42CF">
              <w:rPr>
                <w:color w:val="000000" w:themeColor="text1"/>
                <w:sz w:val="18"/>
                <w:szCs w:val="18"/>
              </w:rPr>
              <w:t>EGT1020</w:t>
            </w:r>
          </w:p>
          <w:p w14:paraId="2251994D" w14:textId="01A499BD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4A42CF">
              <w:rPr>
                <w:color w:val="000000" w:themeColor="text1"/>
                <w:sz w:val="18"/>
                <w:szCs w:val="18"/>
              </w:rPr>
              <w:t>Prof. Dr. Vefa TAŞDELEN</w:t>
            </w:r>
          </w:p>
        </w:tc>
        <w:tc>
          <w:tcPr>
            <w:tcW w:w="3343" w:type="dxa"/>
            <w:tcBorders>
              <w:bottom w:val="single" w:sz="4" w:space="0" w:color="auto"/>
            </w:tcBorders>
            <w:shd w:val="clear" w:color="auto" w:fill="9FFDB8"/>
            <w:tcMar>
              <w:top w:w="113" w:type="dxa"/>
              <w:bottom w:w="85" w:type="dxa"/>
            </w:tcMar>
          </w:tcPr>
          <w:p w14:paraId="189865F4" w14:textId="30E9A52E" w:rsidR="002F6193" w:rsidRDefault="002F6193" w:rsidP="002F6193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4A42CF">
              <w:rPr>
                <w:bCs/>
                <w:color w:val="000000" w:themeColor="text1"/>
                <w:sz w:val="18"/>
                <w:szCs w:val="18"/>
              </w:rPr>
              <w:t xml:space="preserve">Eğitimde Program Geliştirme </w:t>
            </w:r>
            <w:r>
              <w:rPr>
                <w:bCs/>
                <w:color w:val="000000" w:themeColor="text1"/>
                <w:sz w:val="18"/>
                <w:szCs w:val="18"/>
              </w:rPr>
              <w:t>Gr.1</w:t>
            </w:r>
          </w:p>
          <w:p w14:paraId="74A09539" w14:textId="32699C28" w:rsidR="002F6193" w:rsidRPr="004A42CF" w:rsidRDefault="002F6193" w:rsidP="002F6193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4A42CF">
              <w:rPr>
                <w:b/>
                <w:color w:val="000000" w:themeColor="text1"/>
                <w:sz w:val="18"/>
                <w:szCs w:val="18"/>
              </w:rPr>
              <w:t>Seçmeli 1-1</w:t>
            </w:r>
          </w:p>
          <w:p w14:paraId="06D39D33" w14:textId="77777777" w:rsidR="002F6193" w:rsidRPr="004A42CF" w:rsidRDefault="002F6193" w:rsidP="002F6193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4A42CF">
              <w:rPr>
                <w:bCs/>
                <w:color w:val="000000" w:themeColor="text1"/>
                <w:sz w:val="18"/>
                <w:szCs w:val="18"/>
              </w:rPr>
              <w:t>EGT2280</w:t>
            </w:r>
          </w:p>
          <w:p w14:paraId="7E8B42AD" w14:textId="459E8F9D" w:rsidR="002F6193" w:rsidRPr="000D7E07" w:rsidRDefault="002F6193" w:rsidP="002F6193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4A42CF">
              <w:rPr>
                <w:bCs/>
                <w:color w:val="000000" w:themeColor="text1"/>
                <w:sz w:val="18"/>
                <w:szCs w:val="18"/>
              </w:rPr>
              <w:t>Prof. Dr. Mehmet GÜROL</w:t>
            </w:r>
          </w:p>
        </w:tc>
        <w:tc>
          <w:tcPr>
            <w:tcW w:w="3542" w:type="dxa"/>
            <w:shd w:val="clear" w:color="auto" w:fill="9FFDB8"/>
            <w:tcMar>
              <w:top w:w="113" w:type="dxa"/>
              <w:bottom w:w="85" w:type="dxa"/>
            </w:tcMar>
          </w:tcPr>
          <w:p w14:paraId="6149C20E" w14:textId="25833BCE" w:rsidR="002F6193" w:rsidRPr="004A42CF" w:rsidRDefault="002F6193" w:rsidP="002F6193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4A42CF">
              <w:rPr>
                <w:bCs/>
                <w:color w:val="000000" w:themeColor="text1"/>
                <w:sz w:val="18"/>
                <w:szCs w:val="18"/>
              </w:rPr>
              <w:t xml:space="preserve">Karşılaştırmalı Eğitim </w:t>
            </w:r>
            <w:r>
              <w:rPr>
                <w:bCs/>
                <w:color w:val="000000" w:themeColor="text1"/>
                <w:sz w:val="18"/>
                <w:szCs w:val="18"/>
              </w:rPr>
              <w:t>Gr.1</w:t>
            </w:r>
          </w:p>
          <w:p w14:paraId="73CC857F" w14:textId="77777777" w:rsidR="002F6193" w:rsidRPr="004A42CF" w:rsidRDefault="002F6193" w:rsidP="002F6193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4A42CF">
              <w:rPr>
                <w:bCs/>
                <w:color w:val="000000" w:themeColor="text1"/>
                <w:sz w:val="18"/>
                <w:szCs w:val="18"/>
              </w:rPr>
              <w:t>Seçmeli 1-3</w:t>
            </w:r>
          </w:p>
          <w:p w14:paraId="32F6F56A" w14:textId="77777777" w:rsidR="002F6193" w:rsidRPr="004A42CF" w:rsidRDefault="002F6193" w:rsidP="002F6193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4A42CF">
              <w:rPr>
                <w:bCs/>
                <w:color w:val="000000" w:themeColor="text1"/>
                <w:sz w:val="18"/>
                <w:szCs w:val="18"/>
              </w:rPr>
              <w:t>EGT2100</w:t>
            </w:r>
          </w:p>
          <w:p w14:paraId="4BD4CACE" w14:textId="7F28BAB2" w:rsidR="002F6193" w:rsidRPr="004A42CF" w:rsidRDefault="002F6193" w:rsidP="002F6193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proofErr w:type="spellStart"/>
            <w:r w:rsidRPr="004A42CF">
              <w:rPr>
                <w:bCs/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004A42CF">
              <w:rPr>
                <w:bCs/>
                <w:color w:val="000000" w:themeColor="text1"/>
                <w:sz w:val="18"/>
                <w:szCs w:val="18"/>
              </w:rPr>
              <w:t>. Gör. Dr. Uğur AKPUR</w:t>
            </w:r>
          </w:p>
        </w:tc>
        <w:tc>
          <w:tcPr>
            <w:tcW w:w="3684" w:type="dxa"/>
            <w:gridSpan w:val="2"/>
            <w:tcMar>
              <w:top w:w="113" w:type="dxa"/>
              <w:bottom w:w="85" w:type="dxa"/>
            </w:tcMar>
          </w:tcPr>
          <w:p w14:paraId="727C57B2" w14:textId="77777777" w:rsidR="002F6193" w:rsidRPr="004F78EC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4F78EC">
              <w:rPr>
                <w:color w:val="000000" w:themeColor="text1"/>
                <w:sz w:val="18"/>
                <w:szCs w:val="18"/>
              </w:rPr>
              <w:t>Fiziksel Programlama</w:t>
            </w:r>
            <w:r>
              <w:rPr>
                <w:color w:val="000000" w:themeColor="text1"/>
                <w:sz w:val="18"/>
                <w:szCs w:val="18"/>
              </w:rPr>
              <w:t xml:space="preserve"> (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ing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>)</w:t>
            </w:r>
          </w:p>
          <w:p w14:paraId="273D459F" w14:textId="77777777" w:rsidR="002F6193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4F78EC">
              <w:rPr>
                <w:color w:val="000000" w:themeColor="text1"/>
                <w:sz w:val="18"/>
                <w:szCs w:val="18"/>
              </w:rPr>
              <w:t>BTO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Pr="004F78EC">
              <w:rPr>
                <w:color w:val="000000" w:themeColor="text1"/>
                <w:sz w:val="18"/>
                <w:szCs w:val="18"/>
              </w:rPr>
              <w:t>4101</w:t>
            </w:r>
          </w:p>
          <w:p w14:paraId="74A4A546" w14:textId="1148D0D2" w:rsidR="002F6193" w:rsidRPr="004F78EC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0288D"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 w:rsidRPr="0000288D">
              <w:rPr>
                <w:color w:val="000000" w:themeColor="text1"/>
                <w:sz w:val="18"/>
                <w:szCs w:val="18"/>
              </w:rPr>
              <w:t>Öğrt</w:t>
            </w:r>
            <w:proofErr w:type="spellEnd"/>
            <w:r w:rsidRPr="0000288D">
              <w:rPr>
                <w:color w:val="000000" w:themeColor="text1"/>
                <w:sz w:val="18"/>
                <w:szCs w:val="18"/>
              </w:rPr>
              <w:t>. Üyesi M. Fatih ERKOÇ</w:t>
            </w:r>
            <w:r w:rsidR="008E1EC6">
              <w:rPr>
                <w:color w:val="000000" w:themeColor="text1"/>
                <w:sz w:val="18"/>
                <w:szCs w:val="18"/>
              </w:rPr>
              <w:br/>
              <w:t>C-203</w:t>
            </w:r>
          </w:p>
          <w:p w14:paraId="326D3032" w14:textId="6394502D" w:rsidR="002F6193" w:rsidRPr="006D56B9" w:rsidRDefault="002F6193" w:rsidP="002F6193">
            <w:pPr>
              <w:jc w:val="center"/>
              <w:rPr>
                <w:sz w:val="18"/>
                <w:szCs w:val="18"/>
              </w:rPr>
            </w:pPr>
          </w:p>
        </w:tc>
      </w:tr>
      <w:tr w:rsidR="002F6193" w:rsidRPr="00AD528D" w14:paraId="13162408" w14:textId="77777777" w:rsidTr="00F40882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7E75B5A7" w14:textId="77777777" w:rsidR="002F6193" w:rsidRPr="00AD528D" w:rsidRDefault="002F6193" w:rsidP="002F619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  <w:shd w:val="clear" w:color="auto" w:fill="BFBFBF"/>
          </w:tcPr>
          <w:p w14:paraId="1BB49C4E" w14:textId="77777777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2.00</w:t>
            </w:r>
          </w:p>
          <w:p w14:paraId="584AAF34" w14:textId="7ADD2B88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2.50</w:t>
            </w:r>
          </w:p>
        </w:tc>
        <w:tc>
          <w:tcPr>
            <w:tcW w:w="2954" w:type="dxa"/>
            <w:shd w:val="clear" w:color="auto" w:fill="9FFDB8"/>
            <w:tcMar>
              <w:top w:w="113" w:type="dxa"/>
              <w:bottom w:w="85" w:type="dxa"/>
            </w:tcMar>
          </w:tcPr>
          <w:p w14:paraId="1775E7A4" w14:textId="14029709" w:rsidR="002F6193" w:rsidRPr="004A42CF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4A42CF">
              <w:rPr>
                <w:color w:val="000000" w:themeColor="text1"/>
                <w:sz w:val="18"/>
                <w:szCs w:val="18"/>
              </w:rPr>
              <w:t>Eğitim Felsefesi</w:t>
            </w:r>
            <w:r>
              <w:rPr>
                <w:color w:val="000000" w:themeColor="text1"/>
                <w:sz w:val="18"/>
                <w:szCs w:val="18"/>
              </w:rPr>
              <w:t xml:space="preserve"> Gr.3</w:t>
            </w:r>
          </w:p>
          <w:p w14:paraId="21443C8C" w14:textId="77777777" w:rsidR="002F6193" w:rsidRPr="004A42CF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4A42CF">
              <w:rPr>
                <w:color w:val="000000" w:themeColor="text1"/>
                <w:sz w:val="18"/>
                <w:szCs w:val="18"/>
              </w:rPr>
              <w:t>EGT1020</w:t>
            </w:r>
          </w:p>
          <w:p w14:paraId="6130E121" w14:textId="51D382A7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4A42CF">
              <w:rPr>
                <w:color w:val="000000" w:themeColor="text1"/>
                <w:sz w:val="18"/>
                <w:szCs w:val="18"/>
              </w:rPr>
              <w:t>Prof. Dr. Vefa TAŞDELEN</w:t>
            </w:r>
          </w:p>
        </w:tc>
        <w:tc>
          <w:tcPr>
            <w:tcW w:w="3343" w:type="dxa"/>
            <w:tcBorders>
              <w:top w:val="single" w:sz="4" w:space="0" w:color="auto"/>
              <w:bottom w:val="single" w:sz="4" w:space="0" w:color="auto"/>
            </w:tcBorders>
            <w:shd w:val="clear" w:color="auto" w:fill="9FFDB8"/>
            <w:tcMar>
              <w:top w:w="113" w:type="dxa"/>
              <w:bottom w:w="85" w:type="dxa"/>
            </w:tcMar>
          </w:tcPr>
          <w:p w14:paraId="21443A99" w14:textId="60300C9E" w:rsidR="002F6193" w:rsidRDefault="002F6193" w:rsidP="002F6193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4A42CF">
              <w:rPr>
                <w:bCs/>
                <w:color w:val="000000" w:themeColor="text1"/>
                <w:sz w:val="18"/>
                <w:szCs w:val="18"/>
              </w:rPr>
              <w:t xml:space="preserve">Eğitimde Program Geliştirme </w:t>
            </w:r>
            <w:r>
              <w:rPr>
                <w:bCs/>
                <w:color w:val="000000" w:themeColor="text1"/>
                <w:sz w:val="18"/>
                <w:szCs w:val="18"/>
              </w:rPr>
              <w:t>Gr.1</w:t>
            </w:r>
          </w:p>
          <w:p w14:paraId="5188BBD3" w14:textId="77777777" w:rsidR="002F6193" w:rsidRPr="004A42CF" w:rsidRDefault="002F6193" w:rsidP="002F6193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4A42CF">
              <w:rPr>
                <w:b/>
                <w:color w:val="000000" w:themeColor="text1"/>
                <w:sz w:val="18"/>
                <w:szCs w:val="18"/>
              </w:rPr>
              <w:t>Seçmeli 1-1</w:t>
            </w:r>
          </w:p>
          <w:p w14:paraId="059A68FE" w14:textId="77777777" w:rsidR="002F6193" w:rsidRPr="004A42CF" w:rsidRDefault="002F6193" w:rsidP="002F6193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4A42CF">
              <w:rPr>
                <w:bCs/>
                <w:color w:val="000000" w:themeColor="text1"/>
                <w:sz w:val="18"/>
                <w:szCs w:val="18"/>
              </w:rPr>
              <w:t>EGT2280</w:t>
            </w:r>
          </w:p>
          <w:p w14:paraId="6EEDB33C" w14:textId="0FBA9BDD" w:rsidR="002F6193" w:rsidRPr="000D7E07" w:rsidRDefault="002F6193" w:rsidP="002F6193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4A42CF">
              <w:rPr>
                <w:bCs/>
                <w:color w:val="000000" w:themeColor="text1"/>
                <w:sz w:val="18"/>
                <w:szCs w:val="18"/>
              </w:rPr>
              <w:t>Prof. Dr. Mehmet GÜROL</w:t>
            </w:r>
          </w:p>
        </w:tc>
        <w:tc>
          <w:tcPr>
            <w:tcW w:w="3542" w:type="dxa"/>
            <w:shd w:val="clear" w:color="auto" w:fill="9FFDB8"/>
            <w:tcMar>
              <w:top w:w="113" w:type="dxa"/>
              <w:bottom w:w="85" w:type="dxa"/>
            </w:tcMar>
          </w:tcPr>
          <w:p w14:paraId="689BAF04" w14:textId="42D07171" w:rsidR="002F6193" w:rsidRPr="004A42CF" w:rsidRDefault="002F6193" w:rsidP="002F6193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4A42CF">
              <w:rPr>
                <w:bCs/>
                <w:color w:val="000000" w:themeColor="text1"/>
                <w:sz w:val="18"/>
                <w:szCs w:val="18"/>
              </w:rPr>
              <w:t>Karşılaştırmalı Eğitim</w:t>
            </w:r>
            <w:r>
              <w:rPr>
                <w:bCs/>
                <w:color w:val="000000" w:themeColor="text1"/>
                <w:sz w:val="18"/>
                <w:szCs w:val="18"/>
              </w:rPr>
              <w:t xml:space="preserve"> Gr.1</w:t>
            </w:r>
          </w:p>
          <w:p w14:paraId="3796120F" w14:textId="77777777" w:rsidR="002F6193" w:rsidRPr="004A42CF" w:rsidRDefault="002F6193" w:rsidP="002F6193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4A42CF">
              <w:rPr>
                <w:bCs/>
                <w:color w:val="000000" w:themeColor="text1"/>
                <w:sz w:val="18"/>
                <w:szCs w:val="18"/>
              </w:rPr>
              <w:t>Seçmeli 1-3</w:t>
            </w:r>
          </w:p>
          <w:p w14:paraId="133F889E" w14:textId="77777777" w:rsidR="002F6193" w:rsidRPr="004A42CF" w:rsidRDefault="002F6193" w:rsidP="002F6193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4A42CF">
              <w:rPr>
                <w:bCs/>
                <w:color w:val="000000" w:themeColor="text1"/>
                <w:sz w:val="18"/>
                <w:szCs w:val="18"/>
              </w:rPr>
              <w:t>EGT2100</w:t>
            </w:r>
          </w:p>
          <w:p w14:paraId="7389A80A" w14:textId="0768CD99" w:rsidR="002F6193" w:rsidRPr="006D56B9" w:rsidRDefault="002F6193" w:rsidP="002F6193">
            <w:pPr>
              <w:tabs>
                <w:tab w:val="left" w:pos="2268"/>
              </w:tabs>
              <w:jc w:val="center"/>
              <w:rPr>
                <w:sz w:val="18"/>
                <w:szCs w:val="18"/>
              </w:rPr>
            </w:pPr>
            <w:proofErr w:type="spellStart"/>
            <w:r w:rsidRPr="004A42CF">
              <w:rPr>
                <w:bCs/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004A42CF">
              <w:rPr>
                <w:bCs/>
                <w:color w:val="000000" w:themeColor="text1"/>
                <w:sz w:val="18"/>
                <w:szCs w:val="18"/>
              </w:rPr>
              <w:t>. Gör. Dr. Uğur AKPUR</w:t>
            </w:r>
          </w:p>
        </w:tc>
        <w:tc>
          <w:tcPr>
            <w:tcW w:w="3684" w:type="dxa"/>
            <w:gridSpan w:val="2"/>
            <w:tcMar>
              <w:top w:w="113" w:type="dxa"/>
              <w:bottom w:w="85" w:type="dxa"/>
            </w:tcMar>
          </w:tcPr>
          <w:p w14:paraId="5ED83F43" w14:textId="77777777" w:rsidR="002F6193" w:rsidRPr="004F78EC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4F78EC">
              <w:rPr>
                <w:color w:val="000000" w:themeColor="text1"/>
                <w:sz w:val="18"/>
                <w:szCs w:val="18"/>
              </w:rPr>
              <w:t>Fiziksel Programlama</w:t>
            </w:r>
            <w:r>
              <w:rPr>
                <w:color w:val="000000" w:themeColor="text1"/>
                <w:sz w:val="18"/>
                <w:szCs w:val="18"/>
              </w:rPr>
              <w:t xml:space="preserve"> (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ing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>)</w:t>
            </w:r>
          </w:p>
          <w:p w14:paraId="28FFE29B" w14:textId="77777777" w:rsidR="002F6193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4F78EC">
              <w:rPr>
                <w:color w:val="000000" w:themeColor="text1"/>
                <w:sz w:val="18"/>
                <w:szCs w:val="18"/>
              </w:rPr>
              <w:t>BTO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Pr="004F78EC">
              <w:rPr>
                <w:color w:val="000000" w:themeColor="text1"/>
                <w:sz w:val="18"/>
                <w:szCs w:val="18"/>
              </w:rPr>
              <w:t>4101</w:t>
            </w:r>
          </w:p>
          <w:p w14:paraId="7BA5120C" w14:textId="4E7A67F3" w:rsidR="002F6193" w:rsidRPr="004F78EC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0288D"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 w:rsidRPr="0000288D">
              <w:rPr>
                <w:color w:val="000000" w:themeColor="text1"/>
                <w:sz w:val="18"/>
                <w:szCs w:val="18"/>
              </w:rPr>
              <w:t>Öğrt</w:t>
            </w:r>
            <w:proofErr w:type="spellEnd"/>
            <w:r w:rsidRPr="0000288D">
              <w:rPr>
                <w:color w:val="000000" w:themeColor="text1"/>
                <w:sz w:val="18"/>
                <w:szCs w:val="18"/>
              </w:rPr>
              <w:t>. Üyesi M. Fatih ERKOÇ</w:t>
            </w:r>
            <w:r w:rsidR="008E1EC6">
              <w:rPr>
                <w:color w:val="000000" w:themeColor="text1"/>
                <w:sz w:val="18"/>
                <w:szCs w:val="18"/>
              </w:rPr>
              <w:br/>
              <w:t>C-203</w:t>
            </w:r>
          </w:p>
          <w:p w14:paraId="194185DA" w14:textId="4A387913" w:rsidR="002F6193" w:rsidRPr="006D56B9" w:rsidRDefault="002F6193" w:rsidP="002F6193">
            <w:pPr>
              <w:jc w:val="center"/>
              <w:rPr>
                <w:sz w:val="18"/>
                <w:szCs w:val="18"/>
              </w:rPr>
            </w:pPr>
          </w:p>
        </w:tc>
      </w:tr>
      <w:tr w:rsidR="002F6193" w:rsidRPr="00AD528D" w14:paraId="3EA68763" w14:textId="77777777" w:rsidTr="00F40882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53710279" w14:textId="77777777" w:rsidR="002F6193" w:rsidRPr="00AD528D" w:rsidRDefault="002F6193" w:rsidP="002F619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400792BB" w14:textId="77777777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3.00</w:t>
            </w:r>
          </w:p>
          <w:p w14:paraId="01362A04" w14:textId="7D94F5AF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3.50</w:t>
            </w:r>
          </w:p>
        </w:tc>
        <w:tc>
          <w:tcPr>
            <w:tcW w:w="2954" w:type="dxa"/>
            <w:shd w:val="clear" w:color="auto" w:fill="FFFFFF"/>
            <w:tcMar>
              <w:top w:w="113" w:type="dxa"/>
              <w:bottom w:w="85" w:type="dxa"/>
            </w:tcMar>
          </w:tcPr>
          <w:p w14:paraId="3093FF21" w14:textId="44D0750D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Borders>
              <w:top w:val="single" w:sz="4" w:space="0" w:color="auto"/>
            </w:tcBorders>
            <w:shd w:val="clear" w:color="auto" w:fill="FFFFFF"/>
            <w:tcMar>
              <w:top w:w="113" w:type="dxa"/>
              <w:bottom w:w="85" w:type="dxa"/>
            </w:tcMar>
          </w:tcPr>
          <w:p w14:paraId="38AF68A6" w14:textId="0C1D8344" w:rsidR="002F6193" w:rsidRPr="000D7E07" w:rsidRDefault="002F6193" w:rsidP="002F6193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9FFDB8"/>
            <w:tcMar>
              <w:top w:w="113" w:type="dxa"/>
              <w:bottom w:w="85" w:type="dxa"/>
            </w:tcMar>
          </w:tcPr>
          <w:p w14:paraId="4710CA56" w14:textId="519B4260" w:rsidR="002F6193" w:rsidRPr="00E95299" w:rsidRDefault="002F6193" w:rsidP="002F6193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E95299">
              <w:rPr>
                <w:bCs/>
                <w:color w:val="000000" w:themeColor="text1"/>
                <w:sz w:val="18"/>
                <w:szCs w:val="18"/>
              </w:rPr>
              <w:t>Eğitimde Ahlak ve Etik</w:t>
            </w:r>
            <w:r>
              <w:rPr>
                <w:bCs/>
                <w:color w:val="000000" w:themeColor="text1"/>
                <w:sz w:val="18"/>
                <w:szCs w:val="18"/>
              </w:rPr>
              <w:t xml:space="preserve"> Gr.1</w:t>
            </w:r>
          </w:p>
          <w:p w14:paraId="736FC9BB" w14:textId="77777777" w:rsidR="002F6193" w:rsidRPr="00E95299" w:rsidRDefault="002F6193" w:rsidP="002F6193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E95299">
              <w:rPr>
                <w:bCs/>
                <w:color w:val="000000" w:themeColor="text1"/>
                <w:sz w:val="18"/>
                <w:szCs w:val="18"/>
              </w:rPr>
              <w:t>EGT3020</w:t>
            </w:r>
          </w:p>
          <w:p w14:paraId="124A75AB" w14:textId="2C08B3EA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E95299">
              <w:rPr>
                <w:bCs/>
                <w:color w:val="000000" w:themeColor="text1"/>
                <w:sz w:val="18"/>
                <w:szCs w:val="18"/>
              </w:rPr>
              <w:t>Dr. Ö. Ü. Mine ÇELİKÖZ</w:t>
            </w:r>
          </w:p>
        </w:tc>
        <w:tc>
          <w:tcPr>
            <w:tcW w:w="3684" w:type="dxa"/>
            <w:gridSpan w:val="2"/>
            <w:shd w:val="clear" w:color="auto" w:fill="auto"/>
            <w:tcMar>
              <w:top w:w="113" w:type="dxa"/>
              <w:bottom w:w="85" w:type="dxa"/>
            </w:tcMar>
          </w:tcPr>
          <w:p w14:paraId="47AC78E3" w14:textId="57C3EC3B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2F6193" w:rsidRPr="00AD528D" w14:paraId="39408528" w14:textId="77777777" w:rsidTr="00F40882">
        <w:trPr>
          <w:trHeight w:val="313"/>
          <w:jc w:val="center"/>
        </w:trPr>
        <w:tc>
          <w:tcPr>
            <w:tcW w:w="420" w:type="dxa"/>
            <w:vMerge/>
            <w:vAlign w:val="center"/>
          </w:tcPr>
          <w:p w14:paraId="15A4C286" w14:textId="77777777" w:rsidR="002F6193" w:rsidRPr="00AD528D" w:rsidRDefault="002F6193" w:rsidP="002F619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26CD0C07" w14:textId="77777777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4.00</w:t>
            </w:r>
          </w:p>
          <w:p w14:paraId="361BE95B" w14:textId="23532C94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4.50</w:t>
            </w:r>
          </w:p>
        </w:tc>
        <w:tc>
          <w:tcPr>
            <w:tcW w:w="2954" w:type="dxa"/>
            <w:shd w:val="clear" w:color="auto" w:fill="FFFFFF"/>
            <w:tcMar>
              <w:top w:w="113" w:type="dxa"/>
              <w:bottom w:w="85" w:type="dxa"/>
            </w:tcMar>
          </w:tcPr>
          <w:p w14:paraId="45663689" w14:textId="77777777" w:rsidR="002F6193" w:rsidRPr="00374437" w:rsidRDefault="002F6193" w:rsidP="002F6193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  <w:p w14:paraId="2A0C7ADC" w14:textId="77777777" w:rsidR="002F6193" w:rsidRPr="00DC1D49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DC1D49">
              <w:rPr>
                <w:color w:val="000000" w:themeColor="text1"/>
                <w:sz w:val="18"/>
                <w:szCs w:val="18"/>
              </w:rPr>
              <w:t>Eğitimde Bilgi Teknolojileri (</w:t>
            </w:r>
            <w:proofErr w:type="spellStart"/>
            <w:r w:rsidRPr="00DC1D49">
              <w:rPr>
                <w:color w:val="000000" w:themeColor="text1"/>
                <w:sz w:val="18"/>
                <w:szCs w:val="18"/>
              </w:rPr>
              <w:t>ing</w:t>
            </w:r>
            <w:proofErr w:type="spellEnd"/>
            <w:r w:rsidRPr="00DC1D49">
              <w:rPr>
                <w:color w:val="000000" w:themeColor="text1"/>
                <w:sz w:val="18"/>
                <w:szCs w:val="18"/>
              </w:rPr>
              <w:t xml:space="preserve">) </w:t>
            </w:r>
          </w:p>
          <w:p w14:paraId="3BD203D8" w14:textId="77777777" w:rsidR="002F6193" w:rsidRPr="00DC1D49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DC1D49">
              <w:rPr>
                <w:color w:val="000000" w:themeColor="text1"/>
                <w:sz w:val="18"/>
                <w:szCs w:val="18"/>
              </w:rPr>
              <w:t>BTO1111</w:t>
            </w:r>
          </w:p>
          <w:p w14:paraId="02EA389C" w14:textId="39BB7F54" w:rsidR="002F6193" w:rsidRPr="00DC1D49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0288D"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 w:rsidRPr="0000288D">
              <w:rPr>
                <w:color w:val="000000" w:themeColor="text1"/>
                <w:sz w:val="18"/>
                <w:szCs w:val="18"/>
              </w:rPr>
              <w:t>Öğrt</w:t>
            </w:r>
            <w:proofErr w:type="spellEnd"/>
            <w:r w:rsidRPr="0000288D">
              <w:rPr>
                <w:color w:val="000000" w:themeColor="text1"/>
                <w:sz w:val="18"/>
                <w:szCs w:val="18"/>
              </w:rPr>
              <w:t>. Üyesi M. Fatih ERKOÇ</w:t>
            </w:r>
            <w:r w:rsidR="008E1EC6">
              <w:rPr>
                <w:color w:val="000000" w:themeColor="text1"/>
                <w:sz w:val="18"/>
                <w:szCs w:val="18"/>
              </w:rPr>
              <w:br/>
              <w:t>C-203</w:t>
            </w:r>
          </w:p>
          <w:p w14:paraId="4E7059E2" w14:textId="221C12DD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shd w:val="clear" w:color="auto" w:fill="FFFFFF"/>
            <w:tcMar>
              <w:top w:w="113" w:type="dxa"/>
              <w:bottom w:w="85" w:type="dxa"/>
            </w:tcMar>
          </w:tcPr>
          <w:p w14:paraId="47351914" w14:textId="578B7E4F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9FFDB8"/>
            <w:tcMar>
              <w:top w:w="113" w:type="dxa"/>
              <w:bottom w:w="85" w:type="dxa"/>
            </w:tcMar>
          </w:tcPr>
          <w:p w14:paraId="6491C9B9" w14:textId="62900C05" w:rsidR="002F6193" w:rsidRPr="00E95299" w:rsidRDefault="002F6193" w:rsidP="002F6193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E95299">
              <w:rPr>
                <w:bCs/>
                <w:color w:val="000000" w:themeColor="text1"/>
                <w:sz w:val="18"/>
                <w:szCs w:val="18"/>
              </w:rPr>
              <w:t>Eğitimde Ahlak ve Etik</w:t>
            </w:r>
            <w:r>
              <w:rPr>
                <w:bCs/>
                <w:color w:val="000000" w:themeColor="text1"/>
                <w:sz w:val="18"/>
                <w:szCs w:val="18"/>
              </w:rPr>
              <w:t xml:space="preserve"> Gr.1</w:t>
            </w:r>
          </w:p>
          <w:p w14:paraId="47F4A708" w14:textId="77777777" w:rsidR="002F6193" w:rsidRPr="00E95299" w:rsidRDefault="002F6193" w:rsidP="002F6193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E95299">
              <w:rPr>
                <w:bCs/>
                <w:color w:val="000000" w:themeColor="text1"/>
                <w:sz w:val="18"/>
                <w:szCs w:val="18"/>
              </w:rPr>
              <w:t>EGT3020</w:t>
            </w:r>
          </w:p>
          <w:p w14:paraId="05EBECF2" w14:textId="0FB8BC2B" w:rsidR="002F6193" w:rsidRPr="000E03E0" w:rsidRDefault="002F6193" w:rsidP="002F6193">
            <w:pPr>
              <w:jc w:val="center"/>
              <w:rPr>
                <w:sz w:val="18"/>
                <w:szCs w:val="18"/>
              </w:rPr>
            </w:pPr>
            <w:r w:rsidRPr="00E95299">
              <w:rPr>
                <w:bCs/>
                <w:color w:val="000000" w:themeColor="text1"/>
                <w:sz w:val="18"/>
                <w:szCs w:val="18"/>
              </w:rPr>
              <w:t>Dr. Ö. Ü. Mine ÇELİKÖZ</w:t>
            </w:r>
          </w:p>
        </w:tc>
        <w:tc>
          <w:tcPr>
            <w:tcW w:w="3684" w:type="dxa"/>
            <w:gridSpan w:val="2"/>
            <w:shd w:val="clear" w:color="auto" w:fill="auto"/>
            <w:tcMar>
              <w:top w:w="113" w:type="dxa"/>
              <w:bottom w:w="85" w:type="dxa"/>
            </w:tcMar>
          </w:tcPr>
          <w:p w14:paraId="75748E37" w14:textId="77777777" w:rsidR="002F6193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Öğretmenlik </w:t>
            </w:r>
            <w:proofErr w:type="gramStart"/>
            <w:r>
              <w:rPr>
                <w:color w:val="000000" w:themeColor="text1"/>
                <w:sz w:val="18"/>
                <w:szCs w:val="18"/>
              </w:rPr>
              <w:t>uygulaması  1</w:t>
            </w:r>
            <w:proofErr w:type="gramEnd"/>
            <w:r>
              <w:rPr>
                <w:color w:val="000000" w:themeColor="text1"/>
                <w:sz w:val="18"/>
                <w:szCs w:val="18"/>
              </w:rPr>
              <w:t xml:space="preserve"> (Teori)</w:t>
            </w:r>
          </w:p>
          <w:p w14:paraId="1380CAD2" w14:textId="77777777" w:rsidR="002F6193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 4301</w:t>
            </w:r>
          </w:p>
          <w:p w14:paraId="2054C778" w14:textId="73E2B005" w:rsidR="002F6193" w:rsidRDefault="002F6193" w:rsidP="002F6193">
            <w:pPr>
              <w:rPr>
                <w:color w:val="000000" w:themeColor="text1"/>
                <w:sz w:val="18"/>
                <w:szCs w:val="18"/>
              </w:rPr>
            </w:pPr>
            <w:r w:rsidRPr="00483547">
              <w:rPr>
                <w:b/>
                <w:bCs/>
                <w:color w:val="000000" w:themeColor="text1"/>
                <w:sz w:val="18"/>
                <w:szCs w:val="18"/>
              </w:rPr>
              <w:t>Gr1-</w:t>
            </w:r>
            <w:r>
              <w:rPr>
                <w:color w:val="000000" w:themeColor="text1"/>
                <w:sz w:val="18"/>
                <w:szCs w:val="18"/>
              </w:rPr>
              <w:t xml:space="preserve"> Prof. Dr. Serhat Bahadır KERT</w:t>
            </w:r>
            <w:r w:rsidR="008E1EC6">
              <w:rPr>
                <w:color w:val="000000" w:themeColor="text1"/>
                <w:sz w:val="18"/>
                <w:szCs w:val="18"/>
              </w:rPr>
              <w:t xml:space="preserve"> C-107</w:t>
            </w:r>
          </w:p>
          <w:p w14:paraId="6F75103F" w14:textId="7C73C169" w:rsidR="002F6193" w:rsidRDefault="002F6193" w:rsidP="002F6193">
            <w:pPr>
              <w:rPr>
                <w:color w:val="000000" w:themeColor="text1"/>
                <w:sz w:val="18"/>
                <w:szCs w:val="18"/>
              </w:rPr>
            </w:pPr>
            <w:r w:rsidRPr="00483547">
              <w:rPr>
                <w:b/>
                <w:bCs/>
                <w:color w:val="000000" w:themeColor="text1"/>
                <w:sz w:val="18"/>
                <w:szCs w:val="18"/>
              </w:rPr>
              <w:t>Gr2</w:t>
            </w:r>
            <w:r>
              <w:rPr>
                <w:color w:val="000000" w:themeColor="text1"/>
                <w:sz w:val="18"/>
                <w:szCs w:val="18"/>
              </w:rPr>
              <w:t>- Doç. Dr. M. Betül YILMAZ</w:t>
            </w:r>
            <w:r w:rsidR="008E1EC6">
              <w:rPr>
                <w:color w:val="000000" w:themeColor="text1"/>
                <w:sz w:val="18"/>
                <w:szCs w:val="18"/>
              </w:rPr>
              <w:t xml:space="preserve"> C-106</w:t>
            </w:r>
          </w:p>
          <w:p w14:paraId="41FA7D46" w14:textId="07C1AA6D" w:rsidR="002F6193" w:rsidRDefault="002F6193" w:rsidP="002F6193">
            <w:pPr>
              <w:rPr>
                <w:color w:val="000000" w:themeColor="text1"/>
                <w:sz w:val="18"/>
                <w:szCs w:val="18"/>
              </w:rPr>
            </w:pPr>
            <w:r w:rsidRPr="00483547">
              <w:rPr>
                <w:b/>
                <w:bCs/>
                <w:color w:val="000000" w:themeColor="text1"/>
                <w:sz w:val="18"/>
                <w:szCs w:val="18"/>
              </w:rPr>
              <w:t>Gr4</w:t>
            </w:r>
            <w:r>
              <w:rPr>
                <w:color w:val="000000" w:themeColor="text1"/>
                <w:sz w:val="18"/>
                <w:szCs w:val="18"/>
              </w:rPr>
              <w:t>-Arş. Gör. Dr. Tuba UĞRAŞ</w:t>
            </w:r>
            <w:r w:rsidR="008E1EC6">
              <w:rPr>
                <w:color w:val="000000" w:themeColor="text1"/>
                <w:sz w:val="18"/>
                <w:szCs w:val="18"/>
              </w:rPr>
              <w:t xml:space="preserve"> C-201</w:t>
            </w:r>
          </w:p>
          <w:p w14:paraId="0E67A563" w14:textId="414B6EF1" w:rsidR="002F6193" w:rsidRPr="00AD528D" w:rsidRDefault="002F6193" w:rsidP="009675FC">
            <w:pPr>
              <w:rPr>
                <w:color w:val="000000" w:themeColor="text1"/>
                <w:sz w:val="18"/>
                <w:szCs w:val="18"/>
              </w:rPr>
            </w:pPr>
          </w:p>
        </w:tc>
      </w:tr>
      <w:tr w:rsidR="002F6193" w:rsidRPr="00AD528D" w14:paraId="0F92050E" w14:textId="77777777" w:rsidTr="00F40882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7B41203A" w14:textId="7FC05619" w:rsidR="002F6193" w:rsidRPr="00AD528D" w:rsidRDefault="002F6193" w:rsidP="002F619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2149A7A3" w14:textId="77777777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5.00</w:t>
            </w:r>
          </w:p>
          <w:p w14:paraId="62DBB4CD" w14:textId="21B0EC83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5.50</w:t>
            </w:r>
          </w:p>
        </w:tc>
        <w:tc>
          <w:tcPr>
            <w:tcW w:w="2954" w:type="dxa"/>
            <w:shd w:val="clear" w:color="auto" w:fill="FFFFFF"/>
            <w:tcMar>
              <w:top w:w="113" w:type="dxa"/>
              <w:bottom w:w="85" w:type="dxa"/>
            </w:tcMar>
          </w:tcPr>
          <w:p w14:paraId="477106B0" w14:textId="77777777" w:rsidR="002F6193" w:rsidRPr="00DC1D49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DC1D49">
              <w:rPr>
                <w:color w:val="000000" w:themeColor="text1"/>
                <w:sz w:val="18"/>
                <w:szCs w:val="18"/>
              </w:rPr>
              <w:t>Eğitimde Bilgi Teknolojileri (</w:t>
            </w:r>
            <w:proofErr w:type="spellStart"/>
            <w:r w:rsidRPr="00DC1D49">
              <w:rPr>
                <w:color w:val="000000" w:themeColor="text1"/>
                <w:sz w:val="18"/>
                <w:szCs w:val="18"/>
              </w:rPr>
              <w:t>ing</w:t>
            </w:r>
            <w:proofErr w:type="spellEnd"/>
            <w:r w:rsidRPr="00DC1D49">
              <w:rPr>
                <w:color w:val="000000" w:themeColor="text1"/>
                <w:sz w:val="18"/>
                <w:szCs w:val="18"/>
              </w:rPr>
              <w:t xml:space="preserve">) </w:t>
            </w:r>
          </w:p>
          <w:p w14:paraId="561A61B5" w14:textId="77777777" w:rsidR="002F6193" w:rsidRPr="00DC1D49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DC1D49">
              <w:rPr>
                <w:color w:val="000000" w:themeColor="text1"/>
                <w:sz w:val="18"/>
                <w:szCs w:val="18"/>
              </w:rPr>
              <w:t>BTO1111</w:t>
            </w:r>
          </w:p>
          <w:p w14:paraId="4D233971" w14:textId="719F6640" w:rsidR="002F6193" w:rsidRPr="00DC1D49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0288D"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 w:rsidRPr="0000288D">
              <w:rPr>
                <w:color w:val="000000" w:themeColor="text1"/>
                <w:sz w:val="18"/>
                <w:szCs w:val="18"/>
              </w:rPr>
              <w:t>Öğrt</w:t>
            </w:r>
            <w:proofErr w:type="spellEnd"/>
            <w:r w:rsidRPr="0000288D">
              <w:rPr>
                <w:color w:val="000000" w:themeColor="text1"/>
                <w:sz w:val="18"/>
                <w:szCs w:val="18"/>
              </w:rPr>
              <w:t>. Üyesi M. Fatih ERKOÇ</w:t>
            </w:r>
            <w:r w:rsidR="008E1EC6">
              <w:rPr>
                <w:color w:val="000000" w:themeColor="text1"/>
                <w:sz w:val="18"/>
                <w:szCs w:val="18"/>
              </w:rPr>
              <w:br/>
              <w:t>C-203</w:t>
            </w:r>
          </w:p>
          <w:p w14:paraId="12E5AB3E" w14:textId="5B671884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shd w:val="clear" w:color="auto" w:fill="FFFFFF"/>
            <w:tcMar>
              <w:top w:w="113" w:type="dxa"/>
              <w:bottom w:w="85" w:type="dxa"/>
            </w:tcMar>
          </w:tcPr>
          <w:p w14:paraId="0FE7235F" w14:textId="4A6C1D92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40561409" w14:textId="77777777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tcMar>
              <w:top w:w="113" w:type="dxa"/>
              <w:bottom w:w="85" w:type="dxa"/>
            </w:tcMar>
          </w:tcPr>
          <w:p w14:paraId="70CF565C" w14:textId="77777777" w:rsidR="002F6193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Öğretmenlik </w:t>
            </w:r>
            <w:proofErr w:type="gramStart"/>
            <w:r>
              <w:rPr>
                <w:color w:val="000000" w:themeColor="text1"/>
                <w:sz w:val="18"/>
                <w:szCs w:val="18"/>
              </w:rPr>
              <w:t>uygulaması  1</w:t>
            </w:r>
            <w:proofErr w:type="gramEnd"/>
            <w:r>
              <w:rPr>
                <w:color w:val="000000" w:themeColor="text1"/>
                <w:sz w:val="18"/>
                <w:szCs w:val="18"/>
              </w:rPr>
              <w:t xml:space="preserve"> (Teori)</w:t>
            </w:r>
          </w:p>
          <w:p w14:paraId="5D310B72" w14:textId="77777777" w:rsidR="002F6193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 4301</w:t>
            </w:r>
          </w:p>
          <w:p w14:paraId="3D90F05A" w14:textId="475D412D" w:rsidR="002F6193" w:rsidRDefault="002F6193" w:rsidP="002F6193">
            <w:pPr>
              <w:rPr>
                <w:color w:val="000000" w:themeColor="text1"/>
                <w:sz w:val="18"/>
                <w:szCs w:val="18"/>
              </w:rPr>
            </w:pPr>
            <w:r w:rsidRPr="00483547">
              <w:rPr>
                <w:b/>
                <w:bCs/>
                <w:color w:val="000000" w:themeColor="text1"/>
                <w:sz w:val="18"/>
                <w:szCs w:val="18"/>
              </w:rPr>
              <w:t>Gr1-</w:t>
            </w:r>
            <w:r>
              <w:rPr>
                <w:color w:val="000000" w:themeColor="text1"/>
                <w:sz w:val="18"/>
                <w:szCs w:val="18"/>
              </w:rPr>
              <w:t xml:space="preserve"> Prof. Dr. Serhat Bahadır KERT</w:t>
            </w:r>
            <w:r w:rsidR="008E1EC6">
              <w:rPr>
                <w:color w:val="000000" w:themeColor="text1"/>
                <w:sz w:val="18"/>
                <w:szCs w:val="18"/>
              </w:rPr>
              <w:t xml:space="preserve"> C-107</w:t>
            </w:r>
          </w:p>
          <w:p w14:paraId="7C6181A9" w14:textId="3E575B79" w:rsidR="002F6193" w:rsidRDefault="002F6193" w:rsidP="002F6193">
            <w:pPr>
              <w:rPr>
                <w:color w:val="000000" w:themeColor="text1"/>
                <w:sz w:val="18"/>
                <w:szCs w:val="18"/>
              </w:rPr>
            </w:pPr>
            <w:r w:rsidRPr="00483547">
              <w:rPr>
                <w:b/>
                <w:bCs/>
                <w:color w:val="000000" w:themeColor="text1"/>
                <w:sz w:val="18"/>
                <w:szCs w:val="18"/>
              </w:rPr>
              <w:t>Gr2</w:t>
            </w:r>
            <w:r>
              <w:rPr>
                <w:color w:val="000000" w:themeColor="text1"/>
                <w:sz w:val="18"/>
                <w:szCs w:val="18"/>
              </w:rPr>
              <w:t>- Doç. Dr. M. Betül YILMAZ</w:t>
            </w:r>
            <w:r w:rsidR="008E1EC6">
              <w:rPr>
                <w:color w:val="000000" w:themeColor="text1"/>
                <w:sz w:val="18"/>
                <w:szCs w:val="18"/>
              </w:rPr>
              <w:t xml:space="preserve"> C-106</w:t>
            </w:r>
          </w:p>
          <w:p w14:paraId="43B82FD9" w14:textId="625DC984" w:rsidR="002F6193" w:rsidRDefault="002F6193" w:rsidP="002F6193">
            <w:pPr>
              <w:rPr>
                <w:color w:val="000000" w:themeColor="text1"/>
                <w:sz w:val="18"/>
                <w:szCs w:val="18"/>
              </w:rPr>
            </w:pPr>
            <w:r w:rsidRPr="00483547">
              <w:rPr>
                <w:b/>
                <w:bCs/>
                <w:color w:val="000000" w:themeColor="text1"/>
                <w:sz w:val="18"/>
                <w:szCs w:val="18"/>
              </w:rPr>
              <w:t>Gr4</w:t>
            </w:r>
            <w:r>
              <w:rPr>
                <w:color w:val="000000" w:themeColor="text1"/>
                <w:sz w:val="18"/>
                <w:szCs w:val="18"/>
              </w:rPr>
              <w:t>-Arş. Gör. Dr. Tuba UĞRAŞ</w:t>
            </w:r>
            <w:r w:rsidR="008E1EC6">
              <w:rPr>
                <w:color w:val="000000" w:themeColor="text1"/>
                <w:sz w:val="18"/>
                <w:szCs w:val="18"/>
              </w:rPr>
              <w:t xml:space="preserve"> C-201</w:t>
            </w:r>
          </w:p>
          <w:p w14:paraId="72512650" w14:textId="6E327D01" w:rsidR="009675FC" w:rsidRDefault="009675FC" w:rsidP="009675FC">
            <w:pPr>
              <w:rPr>
                <w:color w:val="000000" w:themeColor="text1"/>
                <w:sz w:val="18"/>
                <w:szCs w:val="18"/>
              </w:rPr>
            </w:pPr>
            <w:r w:rsidRPr="00483547">
              <w:rPr>
                <w:b/>
                <w:bCs/>
                <w:color w:val="000000" w:themeColor="text1"/>
                <w:sz w:val="18"/>
                <w:szCs w:val="18"/>
              </w:rPr>
              <w:t>Gr6</w:t>
            </w:r>
            <w:r>
              <w:rPr>
                <w:color w:val="000000" w:themeColor="text1"/>
                <w:sz w:val="18"/>
                <w:szCs w:val="18"/>
              </w:rPr>
              <w:t>- Arş. Gör. Dr. Selda KAYAK C-210</w:t>
            </w:r>
          </w:p>
          <w:p w14:paraId="6C157E0F" w14:textId="4243DBDA" w:rsidR="002F6193" w:rsidRPr="00AD528D" w:rsidRDefault="002F6193" w:rsidP="009675FC">
            <w:pPr>
              <w:rPr>
                <w:color w:val="000000" w:themeColor="text1"/>
                <w:sz w:val="18"/>
                <w:szCs w:val="18"/>
              </w:rPr>
            </w:pPr>
          </w:p>
        </w:tc>
      </w:tr>
      <w:tr w:rsidR="002F6193" w:rsidRPr="00AD528D" w14:paraId="17733F59" w14:textId="77777777" w:rsidTr="00F40882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6FD8AA72" w14:textId="77777777" w:rsidR="002F6193" w:rsidRPr="00AD528D" w:rsidRDefault="002F6193" w:rsidP="002F619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6A8E53F4" w14:textId="77777777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6.00</w:t>
            </w:r>
          </w:p>
          <w:p w14:paraId="08FAB849" w14:textId="7137B6DE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6.50</w:t>
            </w:r>
          </w:p>
        </w:tc>
        <w:tc>
          <w:tcPr>
            <w:tcW w:w="2954" w:type="dxa"/>
            <w:shd w:val="clear" w:color="auto" w:fill="FFFFFF"/>
            <w:tcMar>
              <w:top w:w="113" w:type="dxa"/>
              <w:bottom w:w="85" w:type="dxa"/>
            </w:tcMar>
          </w:tcPr>
          <w:p w14:paraId="31AD4CCA" w14:textId="77777777" w:rsidR="002F6193" w:rsidRPr="00DC1D49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DC1D49">
              <w:rPr>
                <w:color w:val="000000" w:themeColor="text1"/>
                <w:sz w:val="18"/>
                <w:szCs w:val="18"/>
              </w:rPr>
              <w:t>Eğitimde Bilgi Teknolojileri (</w:t>
            </w:r>
            <w:proofErr w:type="spellStart"/>
            <w:r w:rsidRPr="00DC1D49">
              <w:rPr>
                <w:color w:val="000000" w:themeColor="text1"/>
                <w:sz w:val="18"/>
                <w:szCs w:val="18"/>
              </w:rPr>
              <w:t>ing</w:t>
            </w:r>
            <w:proofErr w:type="spellEnd"/>
            <w:r w:rsidRPr="00DC1D49">
              <w:rPr>
                <w:color w:val="000000" w:themeColor="text1"/>
                <w:sz w:val="18"/>
                <w:szCs w:val="18"/>
              </w:rPr>
              <w:t xml:space="preserve">) </w:t>
            </w:r>
          </w:p>
          <w:p w14:paraId="60679C80" w14:textId="77777777" w:rsidR="002F6193" w:rsidRPr="00DC1D49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DC1D49">
              <w:rPr>
                <w:color w:val="000000" w:themeColor="text1"/>
                <w:sz w:val="18"/>
                <w:szCs w:val="18"/>
              </w:rPr>
              <w:t>BTO1111</w:t>
            </w:r>
          </w:p>
          <w:p w14:paraId="01EBC068" w14:textId="5FA4DCE3" w:rsidR="002F6193" w:rsidRPr="00DC1D49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0288D"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 w:rsidRPr="0000288D">
              <w:rPr>
                <w:color w:val="000000" w:themeColor="text1"/>
                <w:sz w:val="18"/>
                <w:szCs w:val="18"/>
              </w:rPr>
              <w:t>Öğrt</w:t>
            </w:r>
            <w:proofErr w:type="spellEnd"/>
            <w:r w:rsidRPr="0000288D">
              <w:rPr>
                <w:color w:val="000000" w:themeColor="text1"/>
                <w:sz w:val="18"/>
                <w:szCs w:val="18"/>
              </w:rPr>
              <w:t>. Üyesi M. Fatih ERKOÇ</w:t>
            </w:r>
            <w:r w:rsidR="008E1EC6">
              <w:rPr>
                <w:color w:val="000000" w:themeColor="text1"/>
                <w:sz w:val="18"/>
                <w:szCs w:val="18"/>
              </w:rPr>
              <w:br/>
              <w:t>C-203</w:t>
            </w:r>
          </w:p>
          <w:p w14:paraId="157C7208" w14:textId="1D247179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shd w:val="clear" w:color="auto" w:fill="FFFFFF"/>
            <w:tcMar>
              <w:top w:w="113" w:type="dxa"/>
              <w:bottom w:w="85" w:type="dxa"/>
            </w:tcMar>
          </w:tcPr>
          <w:p w14:paraId="622F6882" w14:textId="1304344D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36A93ECE" w14:textId="4B15810A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tcMar>
              <w:top w:w="113" w:type="dxa"/>
              <w:bottom w:w="85" w:type="dxa"/>
            </w:tcMar>
          </w:tcPr>
          <w:p w14:paraId="18737C8F" w14:textId="77777777" w:rsidR="009675FC" w:rsidRDefault="009675FC" w:rsidP="009675FC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Öğretmenlik </w:t>
            </w:r>
            <w:proofErr w:type="gramStart"/>
            <w:r>
              <w:rPr>
                <w:color w:val="000000" w:themeColor="text1"/>
                <w:sz w:val="18"/>
                <w:szCs w:val="18"/>
              </w:rPr>
              <w:t>uygulaması  1</w:t>
            </w:r>
            <w:proofErr w:type="gramEnd"/>
            <w:r>
              <w:rPr>
                <w:color w:val="000000" w:themeColor="text1"/>
                <w:sz w:val="18"/>
                <w:szCs w:val="18"/>
              </w:rPr>
              <w:t xml:space="preserve"> (Teori)</w:t>
            </w:r>
          </w:p>
          <w:p w14:paraId="217E3E96" w14:textId="77777777" w:rsidR="009675FC" w:rsidRDefault="009675FC" w:rsidP="009675FC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 4301</w:t>
            </w:r>
          </w:p>
          <w:p w14:paraId="73BF696A" w14:textId="77777777" w:rsidR="009675FC" w:rsidRDefault="009675FC" w:rsidP="009675FC">
            <w:pPr>
              <w:rPr>
                <w:color w:val="000000" w:themeColor="text1"/>
                <w:sz w:val="18"/>
                <w:szCs w:val="18"/>
              </w:rPr>
            </w:pPr>
            <w:r w:rsidRPr="00483547">
              <w:rPr>
                <w:b/>
                <w:bCs/>
                <w:color w:val="000000" w:themeColor="text1"/>
                <w:sz w:val="18"/>
                <w:szCs w:val="18"/>
              </w:rPr>
              <w:t>Gr6</w:t>
            </w:r>
            <w:r>
              <w:rPr>
                <w:color w:val="000000" w:themeColor="text1"/>
                <w:sz w:val="18"/>
                <w:szCs w:val="18"/>
              </w:rPr>
              <w:t>- Arş. Gör. Dr. Selda KAYAK C-210</w:t>
            </w:r>
          </w:p>
          <w:p w14:paraId="15DB41AD" w14:textId="1D79908A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2F6193" w:rsidRPr="00AD528D" w14:paraId="4830040E" w14:textId="77777777" w:rsidTr="00F40882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3B520755" w14:textId="77777777" w:rsidR="002F6193" w:rsidRPr="00AD528D" w:rsidRDefault="002F6193" w:rsidP="002F619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25E2FCF7" w14:textId="77777777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7.00</w:t>
            </w:r>
          </w:p>
          <w:p w14:paraId="1BCBBBB3" w14:textId="100F600F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7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34A8FD51" w14:textId="77777777" w:rsidR="002F6193" w:rsidRPr="00DC1D49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DC1D49">
              <w:rPr>
                <w:color w:val="000000" w:themeColor="text1"/>
                <w:sz w:val="18"/>
                <w:szCs w:val="18"/>
              </w:rPr>
              <w:t>Eğitimde Bilgi Teknolojileri (</w:t>
            </w:r>
            <w:proofErr w:type="spellStart"/>
            <w:r w:rsidRPr="00DC1D49">
              <w:rPr>
                <w:color w:val="000000" w:themeColor="text1"/>
                <w:sz w:val="18"/>
                <w:szCs w:val="18"/>
              </w:rPr>
              <w:t>ing</w:t>
            </w:r>
            <w:proofErr w:type="spellEnd"/>
            <w:r w:rsidRPr="00DC1D49">
              <w:rPr>
                <w:color w:val="000000" w:themeColor="text1"/>
                <w:sz w:val="18"/>
                <w:szCs w:val="18"/>
              </w:rPr>
              <w:t xml:space="preserve">) </w:t>
            </w:r>
          </w:p>
          <w:p w14:paraId="520AD4BB" w14:textId="77777777" w:rsidR="002F6193" w:rsidRPr="00DC1D49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DC1D49">
              <w:rPr>
                <w:color w:val="000000" w:themeColor="text1"/>
                <w:sz w:val="18"/>
                <w:szCs w:val="18"/>
              </w:rPr>
              <w:t>BTO1111</w:t>
            </w:r>
          </w:p>
          <w:p w14:paraId="048FEEA4" w14:textId="3BCA9166" w:rsidR="002F6193" w:rsidRPr="00DC1D49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0288D"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 w:rsidRPr="0000288D">
              <w:rPr>
                <w:color w:val="000000" w:themeColor="text1"/>
                <w:sz w:val="18"/>
                <w:szCs w:val="18"/>
              </w:rPr>
              <w:t>Öğrt</w:t>
            </w:r>
            <w:proofErr w:type="spellEnd"/>
            <w:r w:rsidRPr="0000288D">
              <w:rPr>
                <w:color w:val="000000" w:themeColor="text1"/>
                <w:sz w:val="18"/>
                <w:szCs w:val="18"/>
              </w:rPr>
              <w:t>. Üyesi M. Fatih ERKOÇ</w:t>
            </w:r>
            <w:r w:rsidR="008E1EC6">
              <w:rPr>
                <w:color w:val="000000" w:themeColor="text1"/>
                <w:sz w:val="18"/>
                <w:szCs w:val="18"/>
              </w:rPr>
              <w:br/>
              <w:t>C-203</w:t>
            </w:r>
          </w:p>
          <w:p w14:paraId="71EC7B6B" w14:textId="77777777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1847BD52" w14:textId="63A7A80C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vMerge w:val="restart"/>
            <w:shd w:val="clear" w:color="auto" w:fill="B4FAC0"/>
            <w:tcMar>
              <w:top w:w="113" w:type="dxa"/>
              <w:bottom w:w="85" w:type="dxa"/>
            </w:tcMar>
          </w:tcPr>
          <w:p w14:paraId="1336B999" w14:textId="69B71498" w:rsidR="002F6193" w:rsidRPr="00483410" w:rsidRDefault="002F6193" w:rsidP="002F6193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b/>
                <w:bCs/>
                <w:color w:val="000000" w:themeColor="text1"/>
                <w:sz w:val="18"/>
                <w:szCs w:val="18"/>
              </w:rPr>
              <w:t>Seçmeli 2-3</w:t>
            </w:r>
            <w:r w:rsidRPr="00483410">
              <w:rPr>
                <w:b/>
                <w:bCs/>
                <w:color w:val="000000" w:themeColor="text1"/>
                <w:sz w:val="18"/>
                <w:szCs w:val="18"/>
              </w:rPr>
              <w:t xml:space="preserve"> Dersleri</w:t>
            </w:r>
          </w:p>
        </w:tc>
        <w:tc>
          <w:tcPr>
            <w:tcW w:w="3684" w:type="dxa"/>
            <w:gridSpan w:val="2"/>
            <w:tcMar>
              <w:top w:w="113" w:type="dxa"/>
              <w:bottom w:w="85" w:type="dxa"/>
            </w:tcMar>
          </w:tcPr>
          <w:p w14:paraId="357AEF03" w14:textId="431E0949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2F6193" w:rsidRPr="00AD528D" w14:paraId="3C65FF38" w14:textId="77777777" w:rsidTr="00F40882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75186F3D" w14:textId="77777777" w:rsidR="002F6193" w:rsidRPr="00AD528D" w:rsidRDefault="002F6193" w:rsidP="002F619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3D97EE8B" w14:textId="77777777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8</w:t>
            </w: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.00</w:t>
            </w:r>
          </w:p>
          <w:p w14:paraId="06553FE6" w14:textId="08A70FE2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8</w:t>
            </w: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0F810C9C" w14:textId="77777777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64CD7D09" w14:textId="7C1710C7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vMerge/>
            <w:shd w:val="clear" w:color="auto" w:fill="B4FAC0"/>
            <w:tcMar>
              <w:top w:w="113" w:type="dxa"/>
              <w:bottom w:w="85" w:type="dxa"/>
            </w:tcMar>
          </w:tcPr>
          <w:p w14:paraId="3A429D3C" w14:textId="31E6BE16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tcMar>
              <w:top w:w="113" w:type="dxa"/>
              <w:bottom w:w="85" w:type="dxa"/>
            </w:tcMar>
          </w:tcPr>
          <w:p w14:paraId="2896CDE8" w14:textId="77777777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2F6193" w:rsidRPr="00AD528D" w14:paraId="147A5FF3" w14:textId="77777777" w:rsidTr="00F40882">
        <w:trPr>
          <w:trHeight w:val="20"/>
          <w:jc w:val="center"/>
        </w:trPr>
        <w:tc>
          <w:tcPr>
            <w:tcW w:w="420" w:type="dxa"/>
            <w:vAlign w:val="center"/>
          </w:tcPr>
          <w:p w14:paraId="55830D9C" w14:textId="77777777" w:rsidR="002F6193" w:rsidRPr="00AD528D" w:rsidRDefault="002F6193" w:rsidP="002F619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37F6A63F" w14:textId="77777777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9.00</w:t>
            </w:r>
          </w:p>
          <w:p w14:paraId="1FADFC81" w14:textId="0C5499EE" w:rsidR="002F6193" w:rsidRPr="00AD528D" w:rsidRDefault="002F6193" w:rsidP="002F6193">
            <w:pPr>
              <w:pStyle w:val="Balk4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9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70BCAABD" w14:textId="77777777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10EF189D" w14:textId="1BEBAABD" w:rsidR="002F6193" w:rsidRPr="006449B1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3F8FED91" w14:textId="77777777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shd w:val="clear" w:color="auto" w:fill="9FFDB8"/>
            <w:tcMar>
              <w:top w:w="113" w:type="dxa"/>
              <w:bottom w:w="85" w:type="dxa"/>
            </w:tcMar>
          </w:tcPr>
          <w:p w14:paraId="21B6A086" w14:textId="28C9C5C4" w:rsidR="002F6193" w:rsidRPr="00E95299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E95299">
              <w:rPr>
                <w:color w:val="000000" w:themeColor="text1"/>
                <w:sz w:val="18"/>
                <w:szCs w:val="18"/>
              </w:rPr>
              <w:t xml:space="preserve">Eğitimde Proje Hazırlama </w:t>
            </w:r>
            <w:r>
              <w:rPr>
                <w:color w:val="000000" w:themeColor="text1"/>
                <w:sz w:val="18"/>
                <w:szCs w:val="18"/>
              </w:rPr>
              <w:t>Gr.1</w:t>
            </w:r>
          </w:p>
          <w:p w14:paraId="76DA0C02" w14:textId="77777777" w:rsidR="002F6193" w:rsidRPr="00E95299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E95299">
              <w:rPr>
                <w:color w:val="000000" w:themeColor="text1"/>
                <w:sz w:val="18"/>
                <w:szCs w:val="18"/>
              </w:rPr>
              <w:t>Seçmeli 1-5</w:t>
            </w:r>
          </w:p>
          <w:p w14:paraId="53FC2E52" w14:textId="77777777" w:rsidR="002F6193" w:rsidRPr="00E95299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E95299">
              <w:rPr>
                <w:color w:val="000000" w:themeColor="text1"/>
                <w:sz w:val="18"/>
                <w:szCs w:val="18"/>
              </w:rPr>
              <w:t>EGT2200</w:t>
            </w:r>
          </w:p>
          <w:p w14:paraId="0F99A5CD" w14:textId="47C7DCD4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E95299">
              <w:rPr>
                <w:color w:val="000000" w:themeColor="text1"/>
                <w:sz w:val="18"/>
                <w:szCs w:val="18"/>
              </w:rPr>
              <w:t>Doç. Dr. Ahmet BAŞAL</w:t>
            </w:r>
          </w:p>
        </w:tc>
      </w:tr>
      <w:tr w:rsidR="002F6193" w:rsidRPr="00AD528D" w14:paraId="7CC61D69" w14:textId="77777777" w:rsidTr="00F40882">
        <w:trPr>
          <w:trHeight w:val="360"/>
          <w:jc w:val="center"/>
        </w:trPr>
        <w:tc>
          <w:tcPr>
            <w:tcW w:w="420" w:type="dxa"/>
            <w:vMerge w:val="restart"/>
            <w:vAlign w:val="center"/>
          </w:tcPr>
          <w:p w14:paraId="2FFCDB31" w14:textId="77777777" w:rsidR="002F6193" w:rsidRPr="00AD528D" w:rsidRDefault="002F6193" w:rsidP="002F619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D528D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1220" w:type="dxa"/>
          </w:tcPr>
          <w:p w14:paraId="722E6729" w14:textId="77777777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0.00</w:t>
            </w:r>
          </w:p>
          <w:p w14:paraId="2CB0F686" w14:textId="79388A79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0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1BEE494D" w14:textId="3B01E5A9" w:rsidR="002F6193" w:rsidRPr="00DD535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28159C8B" w14:textId="1844BB73" w:rsidR="002F6193" w:rsidRPr="006D56B9" w:rsidRDefault="002F6193" w:rsidP="002F619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5EFA75C8" w14:textId="3D076E90" w:rsidR="002F6193" w:rsidRPr="006D56B9" w:rsidRDefault="002F6193" w:rsidP="002F619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shd w:val="clear" w:color="auto" w:fill="9FFDB8"/>
            <w:tcMar>
              <w:top w:w="113" w:type="dxa"/>
              <w:bottom w:w="85" w:type="dxa"/>
            </w:tcMar>
          </w:tcPr>
          <w:p w14:paraId="389D7750" w14:textId="34EEA2B9" w:rsidR="002F6193" w:rsidRPr="00E95299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E95299">
              <w:rPr>
                <w:color w:val="000000" w:themeColor="text1"/>
                <w:sz w:val="18"/>
                <w:szCs w:val="18"/>
              </w:rPr>
              <w:t xml:space="preserve">Eğitimde Proje Hazırlama </w:t>
            </w:r>
            <w:r>
              <w:rPr>
                <w:color w:val="000000" w:themeColor="text1"/>
                <w:sz w:val="18"/>
                <w:szCs w:val="18"/>
              </w:rPr>
              <w:t>Gr.1</w:t>
            </w:r>
          </w:p>
          <w:p w14:paraId="0BF71128" w14:textId="77777777" w:rsidR="002F6193" w:rsidRPr="00E95299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E95299">
              <w:rPr>
                <w:color w:val="000000" w:themeColor="text1"/>
                <w:sz w:val="18"/>
                <w:szCs w:val="18"/>
              </w:rPr>
              <w:t>Seçmeli 1-5</w:t>
            </w:r>
          </w:p>
          <w:p w14:paraId="2059DDE3" w14:textId="77777777" w:rsidR="002F6193" w:rsidRPr="00E95299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E95299">
              <w:rPr>
                <w:color w:val="000000" w:themeColor="text1"/>
                <w:sz w:val="18"/>
                <w:szCs w:val="18"/>
              </w:rPr>
              <w:t>EGT2200</w:t>
            </w:r>
          </w:p>
          <w:p w14:paraId="4D6A297A" w14:textId="32A20357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E95299">
              <w:rPr>
                <w:color w:val="000000" w:themeColor="text1"/>
                <w:sz w:val="18"/>
                <w:szCs w:val="18"/>
              </w:rPr>
              <w:t>Doç. Dr. Ahmet BAŞAL</w:t>
            </w:r>
          </w:p>
        </w:tc>
      </w:tr>
      <w:tr w:rsidR="002F6193" w:rsidRPr="00AD528D" w14:paraId="12335B64" w14:textId="77777777" w:rsidTr="00F40882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57633B28" w14:textId="77777777" w:rsidR="002F6193" w:rsidRPr="00AD528D" w:rsidRDefault="002F6193" w:rsidP="002F619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76A61FC6" w14:textId="77777777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1.00</w:t>
            </w:r>
          </w:p>
          <w:p w14:paraId="21FA537F" w14:textId="5E1DF4C0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1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357A4BD7" w14:textId="52D4456E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7F0D1656" w14:textId="6BF0DD77" w:rsidR="002F6193" w:rsidRPr="006D56B9" w:rsidRDefault="002F6193" w:rsidP="002F619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05CA969F" w14:textId="3C9E1F3B" w:rsidR="002F6193" w:rsidRPr="006D56B9" w:rsidRDefault="002F6193" w:rsidP="002F619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vMerge w:val="restart"/>
            <w:shd w:val="clear" w:color="auto" w:fill="C6D9F1" w:themeFill="text2" w:themeFillTint="33"/>
            <w:tcMar>
              <w:top w:w="113" w:type="dxa"/>
              <w:bottom w:w="85" w:type="dxa"/>
            </w:tcMar>
          </w:tcPr>
          <w:p w14:paraId="367487AA" w14:textId="12D014C5" w:rsidR="002F6193" w:rsidRDefault="008E1EC6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Öğretmenlik Uygulaması  1</w:t>
            </w:r>
          </w:p>
          <w:p w14:paraId="2F855874" w14:textId="56732981" w:rsidR="002F6193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 4301</w:t>
            </w:r>
          </w:p>
          <w:p w14:paraId="1B0C173A" w14:textId="29238B1F" w:rsidR="002F6193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  <w:p w14:paraId="539CE61F" w14:textId="0317437A" w:rsidR="002F6193" w:rsidRPr="00A84649" w:rsidRDefault="002F6193" w:rsidP="002F6193">
            <w:pPr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A84649">
              <w:rPr>
                <w:b/>
                <w:bCs/>
                <w:color w:val="000000" w:themeColor="text1"/>
                <w:sz w:val="28"/>
                <w:szCs w:val="28"/>
              </w:rPr>
              <w:t>Uygulama</w:t>
            </w:r>
          </w:p>
          <w:p w14:paraId="73155A0F" w14:textId="152CF7A6" w:rsidR="002F6193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  <w:p w14:paraId="79255B11" w14:textId="77777777" w:rsidR="002F6193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  <w:p w14:paraId="7B80BA22" w14:textId="77777777" w:rsidR="002F6193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  <w:p w14:paraId="5AFBDCF8" w14:textId="393D59D1" w:rsidR="002F6193" w:rsidRDefault="002F6193" w:rsidP="002F6193">
            <w:pPr>
              <w:rPr>
                <w:color w:val="000000" w:themeColor="text1"/>
                <w:sz w:val="18"/>
                <w:szCs w:val="18"/>
              </w:rPr>
            </w:pPr>
            <w:r w:rsidRPr="00483547">
              <w:rPr>
                <w:b/>
                <w:bCs/>
                <w:color w:val="000000" w:themeColor="text1"/>
                <w:sz w:val="18"/>
                <w:szCs w:val="18"/>
              </w:rPr>
              <w:t>Gr1-</w:t>
            </w:r>
            <w:r>
              <w:rPr>
                <w:color w:val="000000" w:themeColor="text1"/>
                <w:sz w:val="18"/>
                <w:szCs w:val="18"/>
              </w:rPr>
              <w:t xml:space="preserve"> Prof. Dr. Serhat Bahadır KERT</w:t>
            </w:r>
          </w:p>
          <w:p w14:paraId="3BA8D153" w14:textId="0F35C3C2" w:rsidR="002F6193" w:rsidRDefault="002F6193" w:rsidP="002F6193">
            <w:pPr>
              <w:rPr>
                <w:color w:val="000000" w:themeColor="text1"/>
                <w:sz w:val="18"/>
                <w:szCs w:val="18"/>
              </w:rPr>
            </w:pPr>
            <w:r w:rsidRPr="00483547">
              <w:rPr>
                <w:b/>
                <w:bCs/>
                <w:color w:val="000000" w:themeColor="text1"/>
                <w:sz w:val="18"/>
                <w:szCs w:val="18"/>
              </w:rPr>
              <w:t>Gr2</w:t>
            </w:r>
            <w:r>
              <w:rPr>
                <w:color w:val="000000" w:themeColor="text1"/>
                <w:sz w:val="18"/>
                <w:szCs w:val="18"/>
              </w:rPr>
              <w:t>- Doç. Dr. M. Betül YILMAZ</w:t>
            </w:r>
          </w:p>
          <w:p w14:paraId="0B58EBF7" w14:textId="001C25D1" w:rsidR="002F6193" w:rsidRDefault="002F6193" w:rsidP="002F6193">
            <w:pPr>
              <w:rPr>
                <w:color w:val="000000" w:themeColor="text1"/>
                <w:sz w:val="18"/>
                <w:szCs w:val="18"/>
              </w:rPr>
            </w:pPr>
            <w:r w:rsidRPr="00483547">
              <w:rPr>
                <w:b/>
                <w:bCs/>
                <w:color w:val="000000" w:themeColor="text1"/>
                <w:sz w:val="18"/>
                <w:szCs w:val="18"/>
              </w:rPr>
              <w:t>Gr3-</w:t>
            </w:r>
            <w:r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Öğrt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 xml:space="preserve"> Üyesi M. Fatih ERKOÇ</w:t>
            </w:r>
          </w:p>
          <w:p w14:paraId="5D60AE3A" w14:textId="14C5235C" w:rsidR="002F6193" w:rsidRDefault="002F6193" w:rsidP="002F6193">
            <w:pPr>
              <w:rPr>
                <w:color w:val="000000" w:themeColor="text1"/>
                <w:sz w:val="18"/>
                <w:szCs w:val="18"/>
              </w:rPr>
            </w:pPr>
            <w:r w:rsidRPr="00483547">
              <w:rPr>
                <w:b/>
                <w:bCs/>
                <w:color w:val="000000" w:themeColor="text1"/>
                <w:sz w:val="18"/>
                <w:szCs w:val="18"/>
              </w:rPr>
              <w:t>Gr4</w:t>
            </w:r>
            <w:r>
              <w:rPr>
                <w:color w:val="000000" w:themeColor="text1"/>
                <w:sz w:val="18"/>
                <w:szCs w:val="18"/>
              </w:rPr>
              <w:t>-Arş. Gör. Dr. Tuba UĞRAŞ</w:t>
            </w:r>
          </w:p>
          <w:p w14:paraId="733E2980" w14:textId="0A64EB96" w:rsidR="002F6193" w:rsidRDefault="002F6193" w:rsidP="002F6193">
            <w:pPr>
              <w:rPr>
                <w:color w:val="000000" w:themeColor="text1"/>
                <w:sz w:val="18"/>
                <w:szCs w:val="18"/>
              </w:rPr>
            </w:pPr>
            <w:r w:rsidRPr="00483547">
              <w:rPr>
                <w:b/>
                <w:bCs/>
                <w:color w:val="000000" w:themeColor="text1"/>
                <w:sz w:val="18"/>
                <w:szCs w:val="18"/>
              </w:rPr>
              <w:t>Gr5</w:t>
            </w:r>
            <w:r>
              <w:rPr>
                <w:color w:val="000000" w:themeColor="text1"/>
                <w:sz w:val="18"/>
                <w:szCs w:val="18"/>
              </w:rPr>
              <w:t>-Arş. Gör. Dr. Beyza KARADENİZ BAYRAK</w:t>
            </w:r>
          </w:p>
          <w:p w14:paraId="1A069B02" w14:textId="7C9AB990" w:rsidR="002F6193" w:rsidRDefault="002F6193" w:rsidP="002F6193">
            <w:pPr>
              <w:rPr>
                <w:color w:val="000000" w:themeColor="text1"/>
                <w:sz w:val="18"/>
                <w:szCs w:val="18"/>
              </w:rPr>
            </w:pPr>
            <w:r w:rsidRPr="00483547">
              <w:rPr>
                <w:b/>
                <w:bCs/>
                <w:color w:val="000000" w:themeColor="text1"/>
                <w:sz w:val="18"/>
                <w:szCs w:val="18"/>
              </w:rPr>
              <w:t>Gr6</w:t>
            </w:r>
            <w:r>
              <w:rPr>
                <w:color w:val="000000" w:themeColor="text1"/>
                <w:sz w:val="18"/>
                <w:szCs w:val="18"/>
              </w:rPr>
              <w:t>- Arş. Gör. Dr. Selda KAYAK</w:t>
            </w:r>
          </w:p>
          <w:p w14:paraId="56CDD4AE" w14:textId="5F8A5B74" w:rsidR="002F6193" w:rsidRDefault="002F6193" w:rsidP="002F6193">
            <w:pPr>
              <w:rPr>
                <w:color w:val="000000" w:themeColor="text1"/>
                <w:sz w:val="18"/>
                <w:szCs w:val="18"/>
              </w:rPr>
            </w:pPr>
            <w:r w:rsidRPr="00483547">
              <w:rPr>
                <w:b/>
                <w:bCs/>
                <w:color w:val="000000" w:themeColor="text1"/>
                <w:sz w:val="18"/>
                <w:szCs w:val="18"/>
              </w:rPr>
              <w:t>Gr7-</w:t>
            </w:r>
            <w:r>
              <w:rPr>
                <w:color w:val="000000" w:themeColor="text1"/>
                <w:sz w:val="18"/>
                <w:szCs w:val="18"/>
              </w:rPr>
              <w:t>Arş. Gör. Dr. İsmail TONBULOGLU</w:t>
            </w:r>
          </w:p>
          <w:p w14:paraId="59E36547" w14:textId="77777777" w:rsidR="002F6193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  <w:p w14:paraId="13C69F68" w14:textId="77777777" w:rsidR="002F6193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  <w:p w14:paraId="017C220F" w14:textId="0418C2E1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2F6193" w:rsidRPr="00AD528D" w14:paraId="66AA167C" w14:textId="77777777" w:rsidTr="00F40882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5745B8CF" w14:textId="77777777" w:rsidR="002F6193" w:rsidRPr="00AD528D" w:rsidRDefault="002F6193" w:rsidP="002F619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  <w:shd w:val="clear" w:color="auto" w:fill="BFBFBF"/>
          </w:tcPr>
          <w:p w14:paraId="37E62E1C" w14:textId="77777777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2.00</w:t>
            </w:r>
          </w:p>
          <w:p w14:paraId="46DF9779" w14:textId="1483CA42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2.50</w:t>
            </w:r>
          </w:p>
        </w:tc>
        <w:tc>
          <w:tcPr>
            <w:tcW w:w="2954" w:type="dxa"/>
            <w:shd w:val="clear" w:color="auto" w:fill="BFBFBF"/>
            <w:tcMar>
              <w:top w:w="113" w:type="dxa"/>
              <w:bottom w:w="85" w:type="dxa"/>
            </w:tcMar>
          </w:tcPr>
          <w:p w14:paraId="04921FA5" w14:textId="0BE05D68" w:rsidR="002F6193" w:rsidRPr="006D56B9" w:rsidRDefault="002F6193" w:rsidP="002F619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43" w:type="dxa"/>
            <w:shd w:val="clear" w:color="auto" w:fill="BFBFBF"/>
            <w:tcMar>
              <w:top w:w="113" w:type="dxa"/>
              <w:bottom w:w="85" w:type="dxa"/>
            </w:tcMar>
          </w:tcPr>
          <w:p w14:paraId="216552A9" w14:textId="6CE0EC91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BFBFBF"/>
            <w:tcMar>
              <w:top w:w="113" w:type="dxa"/>
              <w:bottom w:w="85" w:type="dxa"/>
            </w:tcMar>
          </w:tcPr>
          <w:p w14:paraId="37EF3A46" w14:textId="1920F82C" w:rsidR="002F6193" w:rsidRPr="006D56B9" w:rsidRDefault="002F6193" w:rsidP="002F619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vMerge/>
            <w:shd w:val="clear" w:color="auto" w:fill="C6D9F1" w:themeFill="text2" w:themeFillTint="33"/>
            <w:tcMar>
              <w:top w:w="113" w:type="dxa"/>
              <w:bottom w:w="85" w:type="dxa"/>
            </w:tcMar>
          </w:tcPr>
          <w:p w14:paraId="52DF96D4" w14:textId="44F8EA02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2F6193" w:rsidRPr="00AD528D" w14:paraId="7DAA6556" w14:textId="77777777" w:rsidTr="00F40882">
        <w:trPr>
          <w:trHeight w:val="320"/>
          <w:jc w:val="center"/>
        </w:trPr>
        <w:tc>
          <w:tcPr>
            <w:tcW w:w="420" w:type="dxa"/>
            <w:vMerge/>
            <w:vAlign w:val="center"/>
          </w:tcPr>
          <w:p w14:paraId="262D7A3A" w14:textId="77777777" w:rsidR="002F6193" w:rsidRPr="00AD528D" w:rsidRDefault="002F6193" w:rsidP="002F619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69029833" w14:textId="77777777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3.00</w:t>
            </w:r>
          </w:p>
          <w:p w14:paraId="323542A5" w14:textId="2395D3F7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3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3FBD07C4" w14:textId="02CE3AF3" w:rsidR="002F6193" w:rsidRPr="006D56B9" w:rsidRDefault="002F6193" w:rsidP="002F619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03EF48B5" w14:textId="02333D95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15F1B1EC" w14:textId="396C1375" w:rsidR="002F6193" w:rsidRPr="006D56B9" w:rsidRDefault="002F6193" w:rsidP="002F619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vMerge/>
            <w:shd w:val="clear" w:color="auto" w:fill="C6D9F1" w:themeFill="text2" w:themeFillTint="33"/>
            <w:tcMar>
              <w:top w:w="113" w:type="dxa"/>
              <w:bottom w:w="85" w:type="dxa"/>
            </w:tcMar>
          </w:tcPr>
          <w:p w14:paraId="5917B5E8" w14:textId="77777777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2F6193" w:rsidRPr="00AD528D" w14:paraId="6A6D004B" w14:textId="77777777" w:rsidTr="00F40882">
        <w:trPr>
          <w:trHeight w:val="140"/>
          <w:jc w:val="center"/>
        </w:trPr>
        <w:tc>
          <w:tcPr>
            <w:tcW w:w="420" w:type="dxa"/>
            <w:vMerge/>
            <w:vAlign w:val="center"/>
          </w:tcPr>
          <w:p w14:paraId="0CFE8F34" w14:textId="77777777" w:rsidR="002F6193" w:rsidRPr="00AD528D" w:rsidRDefault="002F6193" w:rsidP="002F619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5ACB857D" w14:textId="77777777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4.00</w:t>
            </w:r>
          </w:p>
          <w:p w14:paraId="511F2FE8" w14:textId="4CCCFB87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4.50</w:t>
            </w:r>
          </w:p>
        </w:tc>
        <w:tc>
          <w:tcPr>
            <w:tcW w:w="2954" w:type="dxa"/>
            <w:shd w:val="clear" w:color="auto" w:fill="9FFDB8"/>
            <w:tcMar>
              <w:top w:w="113" w:type="dxa"/>
              <w:bottom w:w="85" w:type="dxa"/>
            </w:tcMar>
          </w:tcPr>
          <w:p w14:paraId="653765FA" w14:textId="77777777" w:rsidR="002F6193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Türk Dili</w:t>
            </w:r>
          </w:p>
          <w:p w14:paraId="6BA39BA2" w14:textId="5D230364" w:rsidR="002F6193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TRO1901</w:t>
            </w:r>
          </w:p>
          <w:p w14:paraId="23460B37" w14:textId="33A896C6" w:rsidR="002F6193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Gr-8</w:t>
            </w:r>
          </w:p>
          <w:p w14:paraId="1E8D8766" w14:textId="6B85F36E" w:rsidR="002F6193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 xml:space="preserve">. Gör. Nurullah 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Arvas</w:t>
            </w:r>
            <w:proofErr w:type="spellEnd"/>
          </w:p>
          <w:p w14:paraId="0CD8BBAD" w14:textId="77777777" w:rsidR="002F6193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  <w:p w14:paraId="347DAD86" w14:textId="168E496D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4A5CB1F2" w14:textId="77777777" w:rsidR="002F6193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  <w:p w14:paraId="63EF2B1D" w14:textId="4BA65205" w:rsidR="002F6193" w:rsidRDefault="00AA1D15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2903 Fizik 1</w:t>
            </w:r>
          </w:p>
          <w:p w14:paraId="46A55D10" w14:textId="74333EC9" w:rsidR="00AA1D15" w:rsidRDefault="00AA1D15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>. Üyesi Mehmet YILMAZ</w:t>
            </w:r>
          </w:p>
          <w:p w14:paraId="487EA8CF" w14:textId="4327B594" w:rsidR="00AA1D15" w:rsidRDefault="00AA1D15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C-106</w:t>
            </w:r>
          </w:p>
          <w:p w14:paraId="7A26C72F" w14:textId="77777777" w:rsidR="00AA1D15" w:rsidRPr="00F54BE2" w:rsidRDefault="00AA1D15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  <w:p w14:paraId="5476CA24" w14:textId="77777777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FFFFFF"/>
            <w:tcMar>
              <w:top w:w="113" w:type="dxa"/>
              <w:bottom w:w="85" w:type="dxa"/>
            </w:tcMar>
          </w:tcPr>
          <w:p w14:paraId="6C35A676" w14:textId="114D7D8A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vMerge/>
            <w:shd w:val="clear" w:color="auto" w:fill="C6D9F1" w:themeFill="text2" w:themeFillTint="33"/>
            <w:tcMar>
              <w:top w:w="113" w:type="dxa"/>
              <w:bottom w:w="85" w:type="dxa"/>
            </w:tcMar>
          </w:tcPr>
          <w:p w14:paraId="613FDF79" w14:textId="77777777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2F6193" w:rsidRPr="00AD528D" w14:paraId="4C2767F8" w14:textId="77777777" w:rsidTr="00F40882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72B12731" w14:textId="50F00115" w:rsidR="002F6193" w:rsidRPr="00AD528D" w:rsidRDefault="002F6193" w:rsidP="002F619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48900E12" w14:textId="77777777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5.00</w:t>
            </w:r>
          </w:p>
          <w:p w14:paraId="6577D9B6" w14:textId="5978B482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5.50</w:t>
            </w:r>
          </w:p>
        </w:tc>
        <w:tc>
          <w:tcPr>
            <w:tcW w:w="2954" w:type="dxa"/>
            <w:shd w:val="clear" w:color="auto" w:fill="9FFDB8"/>
            <w:tcMar>
              <w:top w:w="113" w:type="dxa"/>
              <w:bottom w:w="85" w:type="dxa"/>
            </w:tcMar>
          </w:tcPr>
          <w:p w14:paraId="3B78F550" w14:textId="77777777" w:rsidR="002F6193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Türk Dili</w:t>
            </w:r>
          </w:p>
          <w:p w14:paraId="2A67CE03" w14:textId="77777777" w:rsidR="002F6193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TRO1901</w:t>
            </w:r>
          </w:p>
          <w:p w14:paraId="6B571BA9" w14:textId="77777777" w:rsidR="002F6193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Gr-8</w:t>
            </w:r>
          </w:p>
          <w:p w14:paraId="07CD02AE" w14:textId="77777777" w:rsidR="002F6193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 xml:space="preserve">. Gör. Nurullah 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Arvas</w:t>
            </w:r>
            <w:proofErr w:type="spellEnd"/>
          </w:p>
          <w:p w14:paraId="41E81A7F" w14:textId="42DFF357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7E28A056" w14:textId="77777777" w:rsidR="00AA1D15" w:rsidRDefault="00AA1D15" w:rsidP="00AA1D15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2903 Fizik 1</w:t>
            </w:r>
          </w:p>
          <w:p w14:paraId="779BED43" w14:textId="77777777" w:rsidR="00AA1D15" w:rsidRDefault="00AA1D15" w:rsidP="00AA1D15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>. Üyesi Mehmet YILMAZ</w:t>
            </w:r>
          </w:p>
          <w:p w14:paraId="4205D957" w14:textId="77777777" w:rsidR="00AA1D15" w:rsidRDefault="00AA1D15" w:rsidP="00AA1D15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C-106</w:t>
            </w:r>
          </w:p>
          <w:p w14:paraId="33EA2471" w14:textId="77777777" w:rsidR="00AA1D15" w:rsidRPr="00F54BE2" w:rsidRDefault="00AA1D15" w:rsidP="00AA1D15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  <w:p w14:paraId="74E4BB18" w14:textId="34788047" w:rsidR="002F6193" w:rsidRPr="00DD535D" w:rsidRDefault="002F6193" w:rsidP="002F619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FFFFFF"/>
            <w:tcMar>
              <w:top w:w="113" w:type="dxa"/>
              <w:bottom w:w="85" w:type="dxa"/>
            </w:tcMar>
          </w:tcPr>
          <w:p w14:paraId="3064FD76" w14:textId="18F27C86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vMerge/>
            <w:shd w:val="clear" w:color="auto" w:fill="C6D9F1" w:themeFill="text2" w:themeFillTint="33"/>
            <w:tcMar>
              <w:top w:w="113" w:type="dxa"/>
              <w:bottom w:w="85" w:type="dxa"/>
            </w:tcMar>
          </w:tcPr>
          <w:p w14:paraId="2D5C61F9" w14:textId="77777777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2F6193" w:rsidRPr="00AD528D" w14:paraId="0AAAEF68" w14:textId="77777777" w:rsidTr="00F40882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1ECC7F1F" w14:textId="77777777" w:rsidR="002F6193" w:rsidRPr="00AD528D" w:rsidRDefault="002F6193" w:rsidP="002F619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6F5CC192" w14:textId="77777777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6.00</w:t>
            </w:r>
          </w:p>
          <w:p w14:paraId="6CF871E8" w14:textId="547B0090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6.50</w:t>
            </w:r>
          </w:p>
        </w:tc>
        <w:tc>
          <w:tcPr>
            <w:tcW w:w="2954" w:type="dxa"/>
            <w:shd w:val="clear" w:color="auto" w:fill="9FFDB8"/>
            <w:tcMar>
              <w:top w:w="113" w:type="dxa"/>
              <w:bottom w:w="85" w:type="dxa"/>
            </w:tcMar>
          </w:tcPr>
          <w:p w14:paraId="7B17F990" w14:textId="77777777" w:rsidR="002F6193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Türk Dili</w:t>
            </w:r>
          </w:p>
          <w:p w14:paraId="61CE0791" w14:textId="77777777" w:rsidR="002F6193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TRO1901</w:t>
            </w:r>
          </w:p>
          <w:p w14:paraId="38052210" w14:textId="77777777" w:rsidR="002F6193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Gr-8</w:t>
            </w:r>
          </w:p>
          <w:p w14:paraId="37F8983B" w14:textId="77777777" w:rsidR="002F6193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 xml:space="preserve">. Gör. Nurullah 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Arvas</w:t>
            </w:r>
            <w:proofErr w:type="spellEnd"/>
          </w:p>
          <w:p w14:paraId="1236CA12" w14:textId="24871ADD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3884DBB1" w14:textId="77777777" w:rsidR="00AA1D15" w:rsidRDefault="00AA1D15" w:rsidP="00AA1D15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2903 Fizik 1</w:t>
            </w:r>
          </w:p>
          <w:p w14:paraId="5BECEA91" w14:textId="77777777" w:rsidR="00AA1D15" w:rsidRDefault="00AA1D15" w:rsidP="00AA1D15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>. Üyesi Mehmet YILMAZ</w:t>
            </w:r>
          </w:p>
          <w:p w14:paraId="756FB30C" w14:textId="77777777" w:rsidR="00AA1D15" w:rsidRDefault="00AA1D15" w:rsidP="00AA1D15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C-106</w:t>
            </w:r>
          </w:p>
          <w:p w14:paraId="2AEFB1A4" w14:textId="77777777" w:rsidR="00AA1D15" w:rsidRPr="00F54BE2" w:rsidRDefault="00AA1D15" w:rsidP="00AA1D15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  <w:p w14:paraId="5F68304E" w14:textId="15BA3FA9" w:rsidR="002F6193" w:rsidRPr="006D56B9" w:rsidRDefault="002F6193" w:rsidP="002F619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FFFFFF"/>
            <w:tcMar>
              <w:top w:w="113" w:type="dxa"/>
              <w:bottom w:w="85" w:type="dxa"/>
            </w:tcMar>
          </w:tcPr>
          <w:p w14:paraId="2DD0A00F" w14:textId="0DDDEC2D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vMerge/>
            <w:shd w:val="clear" w:color="auto" w:fill="C6D9F1" w:themeFill="text2" w:themeFillTint="33"/>
            <w:tcMar>
              <w:top w:w="113" w:type="dxa"/>
              <w:bottom w:w="85" w:type="dxa"/>
            </w:tcMar>
          </w:tcPr>
          <w:p w14:paraId="136CA757" w14:textId="1883CCE7" w:rsidR="002F6193" w:rsidRPr="006D56B9" w:rsidRDefault="002F6193" w:rsidP="002F6193">
            <w:pPr>
              <w:jc w:val="center"/>
              <w:rPr>
                <w:sz w:val="18"/>
                <w:szCs w:val="18"/>
              </w:rPr>
            </w:pPr>
          </w:p>
        </w:tc>
      </w:tr>
      <w:tr w:rsidR="002F6193" w:rsidRPr="00AD528D" w14:paraId="612AC3F1" w14:textId="5F4EFA26" w:rsidTr="00F40882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5AAF1510" w14:textId="77777777" w:rsidR="002F6193" w:rsidRPr="00AD528D" w:rsidRDefault="002F6193" w:rsidP="002F619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  <w:tcBorders>
              <w:bottom w:val="single" w:sz="12" w:space="0" w:color="000000"/>
            </w:tcBorders>
          </w:tcPr>
          <w:p w14:paraId="38E883E8" w14:textId="77777777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7.00</w:t>
            </w:r>
          </w:p>
          <w:p w14:paraId="5604C131" w14:textId="4B192CE1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7.50</w:t>
            </w:r>
          </w:p>
        </w:tc>
        <w:tc>
          <w:tcPr>
            <w:tcW w:w="2954" w:type="dxa"/>
            <w:tcBorders>
              <w:bottom w:val="single" w:sz="12" w:space="0" w:color="000000"/>
            </w:tcBorders>
            <w:tcMar>
              <w:top w:w="113" w:type="dxa"/>
              <w:bottom w:w="85" w:type="dxa"/>
            </w:tcMar>
          </w:tcPr>
          <w:p w14:paraId="0F74456D" w14:textId="6E1E43FC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vMerge w:val="restart"/>
            <w:shd w:val="clear" w:color="auto" w:fill="B4FAC0"/>
            <w:tcMar>
              <w:top w:w="113" w:type="dxa"/>
              <w:bottom w:w="85" w:type="dxa"/>
            </w:tcMar>
          </w:tcPr>
          <w:p w14:paraId="7A982B27" w14:textId="61F7D356" w:rsidR="002F6193" w:rsidRPr="00483410" w:rsidRDefault="002F6193" w:rsidP="002F6193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483410">
              <w:rPr>
                <w:b/>
                <w:bCs/>
                <w:color w:val="000000" w:themeColor="text1"/>
                <w:sz w:val="18"/>
                <w:szCs w:val="18"/>
              </w:rPr>
              <w:t>Seçmeli 2-1 Dersleri</w:t>
            </w:r>
          </w:p>
        </w:tc>
        <w:tc>
          <w:tcPr>
            <w:tcW w:w="3542" w:type="dxa"/>
            <w:shd w:val="clear" w:color="auto" w:fill="FFFFFF"/>
            <w:tcMar>
              <w:top w:w="113" w:type="dxa"/>
              <w:bottom w:w="85" w:type="dxa"/>
            </w:tcMar>
          </w:tcPr>
          <w:p w14:paraId="3ABC7F17" w14:textId="517B3823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935" w:type="dxa"/>
            <w:tcBorders>
              <w:bottom w:val="single" w:sz="12" w:space="0" w:color="000000"/>
              <w:right w:val="single" w:sz="4" w:space="0" w:color="auto"/>
            </w:tcBorders>
            <w:shd w:val="clear" w:color="auto" w:fill="B4FAC0"/>
            <w:tcMar>
              <w:top w:w="113" w:type="dxa"/>
              <w:bottom w:w="85" w:type="dxa"/>
            </w:tcMar>
          </w:tcPr>
          <w:p w14:paraId="0178E3FD" w14:textId="7F1CCAD8" w:rsidR="002F6193" w:rsidRPr="00E95299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E95299">
              <w:rPr>
                <w:color w:val="000000" w:themeColor="text1"/>
                <w:sz w:val="18"/>
                <w:szCs w:val="18"/>
              </w:rPr>
              <w:t>Özel Eğitim ve Kaynaştırma</w:t>
            </w:r>
            <w:r>
              <w:rPr>
                <w:color w:val="000000" w:themeColor="text1"/>
                <w:sz w:val="18"/>
                <w:szCs w:val="18"/>
              </w:rPr>
              <w:t xml:space="preserve"> Gr.1</w:t>
            </w:r>
          </w:p>
          <w:p w14:paraId="5ACBE256" w14:textId="77777777" w:rsidR="002F6193" w:rsidRPr="00E95299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E95299">
              <w:rPr>
                <w:color w:val="000000" w:themeColor="text1"/>
                <w:sz w:val="18"/>
                <w:szCs w:val="18"/>
              </w:rPr>
              <w:t>EGT4020</w:t>
            </w:r>
          </w:p>
          <w:p w14:paraId="6C645C03" w14:textId="7737E2B3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E95299">
              <w:rPr>
                <w:color w:val="000000" w:themeColor="text1"/>
                <w:sz w:val="18"/>
                <w:szCs w:val="18"/>
              </w:rPr>
              <w:t>Seda Karakaşoğlu</w:t>
            </w:r>
          </w:p>
        </w:tc>
        <w:tc>
          <w:tcPr>
            <w:tcW w:w="1749" w:type="dxa"/>
            <w:tcBorders>
              <w:left w:val="single" w:sz="4" w:space="0" w:color="auto"/>
              <w:bottom w:val="single" w:sz="12" w:space="0" w:color="000000"/>
            </w:tcBorders>
            <w:shd w:val="clear" w:color="auto" w:fill="B4FAC0"/>
          </w:tcPr>
          <w:p w14:paraId="54B44FF4" w14:textId="77777777" w:rsidR="002F6193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Rehberlik</w:t>
            </w:r>
          </w:p>
          <w:p w14:paraId="6A10900E" w14:textId="3EE8E147" w:rsidR="002F6193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(USİS 2013)</w:t>
            </w:r>
          </w:p>
          <w:p w14:paraId="071740EE" w14:textId="7BECBB52" w:rsidR="002F6193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EGT 4021</w:t>
            </w:r>
          </w:p>
          <w:p w14:paraId="0409E420" w14:textId="77777777" w:rsidR="002F6193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Dilay BATUM</w:t>
            </w:r>
          </w:p>
          <w:p w14:paraId="73DF692E" w14:textId="7CE3816B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2F6193" w:rsidRPr="00AD528D" w14:paraId="462CEFF9" w14:textId="4495125A" w:rsidTr="00F40882">
        <w:trPr>
          <w:trHeight w:val="20"/>
          <w:jc w:val="center"/>
        </w:trPr>
        <w:tc>
          <w:tcPr>
            <w:tcW w:w="420" w:type="dxa"/>
            <w:vMerge/>
            <w:tcBorders>
              <w:bottom w:val="single" w:sz="12" w:space="0" w:color="000000"/>
            </w:tcBorders>
            <w:vAlign w:val="center"/>
          </w:tcPr>
          <w:p w14:paraId="40ABE146" w14:textId="5B967FAA" w:rsidR="002F6193" w:rsidRPr="00AD528D" w:rsidRDefault="002F6193" w:rsidP="002F619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  <w:tcBorders>
              <w:bottom w:val="single" w:sz="12" w:space="0" w:color="000000"/>
            </w:tcBorders>
          </w:tcPr>
          <w:p w14:paraId="43B6A53E" w14:textId="77777777" w:rsidR="002F6193" w:rsidRDefault="002F6193" w:rsidP="002F6193">
            <w:pPr>
              <w:pStyle w:val="Balk4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8.00</w:t>
            </w:r>
          </w:p>
          <w:p w14:paraId="7205A9D5" w14:textId="50EE06E7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8.50</w:t>
            </w:r>
          </w:p>
        </w:tc>
        <w:tc>
          <w:tcPr>
            <w:tcW w:w="2954" w:type="dxa"/>
            <w:tcBorders>
              <w:bottom w:val="single" w:sz="12" w:space="0" w:color="000000"/>
            </w:tcBorders>
            <w:tcMar>
              <w:top w:w="113" w:type="dxa"/>
              <w:bottom w:w="85" w:type="dxa"/>
            </w:tcMar>
          </w:tcPr>
          <w:p w14:paraId="5E5156A6" w14:textId="1A230120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vMerge/>
            <w:tcBorders>
              <w:bottom w:val="single" w:sz="12" w:space="0" w:color="000000"/>
            </w:tcBorders>
            <w:shd w:val="clear" w:color="auto" w:fill="B4FAC0"/>
            <w:tcMar>
              <w:top w:w="113" w:type="dxa"/>
              <w:bottom w:w="85" w:type="dxa"/>
            </w:tcMar>
          </w:tcPr>
          <w:p w14:paraId="71760B53" w14:textId="5B2BD6C7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Borders>
              <w:bottom w:val="single" w:sz="12" w:space="0" w:color="000000"/>
            </w:tcBorders>
            <w:shd w:val="clear" w:color="auto" w:fill="FFFFFF"/>
            <w:tcMar>
              <w:top w:w="113" w:type="dxa"/>
              <w:bottom w:w="85" w:type="dxa"/>
            </w:tcMar>
          </w:tcPr>
          <w:p w14:paraId="589D5401" w14:textId="707888FA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935" w:type="dxa"/>
            <w:tcBorders>
              <w:bottom w:val="single" w:sz="12" w:space="0" w:color="000000"/>
              <w:right w:val="single" w:sz="4" w:space="0" w:color="auto"/>
            </w:tcBorders>
            <w:shd w:val="clear" w:color="auto" w:fill="B4FAC0"/>
            <w:tcMar>
              <w:top w:w="113" w:type="dxa"/>
              <w:bottom w:w="85" w:type="dxa"/>
            </w:tcMar>
          </w:tcPr>
          <w:p w14:paraId="3D4727C8" w14:textId="4054DCB1" w:rsidR="002F6193" w:rsidRPr="00E95299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E95299">
              <w:rPr>
                <w:color w:val="000000" w:themeColor="text1"/>
                <w:sz w:val="18"/>
                <w:szCs w:val="18"/>
              </w:rPr>
              <w:t>Özel Eğitim ve Kaynaştırma</w:t>
            </w:r>
            <w:r>
              <w:rPr>
                <w:color w:val="000000" w:themeColor="text1"/>
                <w:sz w:val="18"/>
                <w:szCs w:val="18"/>
              </w:rPr>
              <w:t xml:space="preserve"> Gr.1</w:t>
            </w:r>
          </w:p>
          <w:p w14:paraId="6DCDF95F" w14:textId="77777777" w:rsidR="002F6193" w:rsidRPr="00E95299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E95299">
              <w:rPr>
                <w:color w:val="000000" w:themeColor="text1"/>
                <w:sz w:val="18"/>
                <w:szCs w:val="18"/>
              </w:rPr>
              <w:t>EGT4020</w:t>
            </w:r>
          </w:p>
          <w:p w14:paraId="26AC9716" w14:textId="11E4A9ED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E95299">
              <w:rPr>
                <w:color w:val="000000" w:themeColor="text1"/>
                <w:sz w:val="18"/>
                <w:szCs w:val="18"/>
              </w:rPr>
              <w:t>Seda Karakaşoğlu</w:t>
            </w:r>
          </w:p>
        </w:tc>
        <w:tc>
          <w:tcPr>
            <w:tcW w:w="1749" w:type="dxa"/>
            <w:tcBorders>
              <w:left w:val="single" w:sz="4" w:space="0" w:color="auto"/>
              <w:bottom w:val="single" w:sz="12" w:space="0" w:color="000000"/>
            </w:tcBorders>
            <w:shd w:val="clear" w:color="auto" w:fill="B4FAC0"/>
          </w:tcPr>
          <w:p w14:paraId="547E2FE3" w14:textId="77777777" w:rsidR="002F6193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Rehberlik</w:t>
            </w:r>
          </w:p>
          <w:p w14:paraId="07FFE88A" w14:textId="77777777" w:rsidR="002F6193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(USİS 2013)</w:t>
            </w:r>
          </w:p>
          <w:p w14:paraId="7F88BE23" w14:textId="77777777" w:rsidR="002F6193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EGT 4021</w:t>
            </w:r>
          </w:p>
          <w:p w14:paraId="3BF333E9" w14:textId="77777777" w:rsidR="002F6193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Dilay BATUM</w:t>
            </w:r>
          </w:p>
          <w:p w14:paraId="25EDE0A6" w14:textId="77777777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2F6193" w:rsidRPr="00AD528D" w14:paraId="1F336BDB" w14:textId="77777777" w:rsidTr="00F40882">
        <w:trPr>
          <w:trHeight w:val="20"/>
          <w:jc w:val="center"/>
        </w:trPr>
        <w:tc>
          <w:tcPr>
            <w:tcW w:w="420" w:type="dxa"/>
            <w:tcBorders>
              <w:bottom w:val="single" w:sz="12" w:space="0" w:color="000000"/>
            </w:tcBorders>
            <w:vAlign w:val="center"/>
          </w:tcPr>
          <w:p w14:paraId="6704529B" w14:textId="77777777" w:rsidR="002F6193" w:rsidRPr="00AD528D" w:rsidRDefault="002F6193" w:rsidP="002F619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  <w:tcBorders>
              <w:top w:val="single" w:sz="12" w:space="0" w:color="000000"/>
            </w:tcBorders>
          </w:tcPr>
          <w:p w14:paraId="44D626FF" w14:textId="77777777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8.00</w:t>
            </w:r>
          </w:p>
          <w:p w14:paraId="2BE1E26C" w14:textId="66A2D748" w:rsidR="002F6193" w:rsidRPr="00717337" w:rsidRDefault="002F6193" w:rsidP="002F6193">
            <w:pPr>
              <w:pStyle w:val="Balk4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8.50</w:t>
            </w:r>
          </w:p>
        </w:tc>
        <w:tc>
          <w:tcPr>
            <w:tcW w:w="2954" w:type="dxa"/>
            <w:tcBorders>
              <w:top w:val="single" w:sz="12" w:space="0" w:color="000000"/>
            </w:tcBorders>
            <w:tcMar>
              <w:top w:w="113" w:type="dxa"/>
              <w:bottom w:w="85" w:type="dxa"/>
            </w:tcMar>
          </w:tcPr>
          <w:p w14:paraId="13B8021C" w14:textId="4BEEF5BA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Borders>
              <w:top w:val="single" w:sz="12" w:space="0" w:color="000000"/>
            </w:tcBorders>
            <w:tcMar>
              <w:top w:w="113" w:type="dxa"/>
              <w:bottom w:w="85" w:type="dxa"/>
            </w:tcMar>
          </w:tcPr>
          <w:p w14:paraId="15359A7B" w14:textId="77777777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Borders>
              <w:top w:val="single" w:sz="12" w:space="0" w:color="000000"/>
            </w:tcBorders>
            <w:tcMar>
              <w:top w:w="113" w:type="dxa"/>
              <w:bottom w:w="85" w:type="dxa"/>
            </w:tcMar>
          </w:tcPr>
          <w:p w14:paraId="44741DE6" w14:textId="77777777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tcBorders>
              <w:top w:val="single" w:sz="12" w:space="0" w:color="000000"/>
            </w:tcBorders>
            <w:tcMar>
              <w:top w:w="113" w:type="dxa"/>
              <w:bottom w:w="85" w:type="dxa"/>
            </w:tcMar>
          </w:tcPr>
          <w:p w14:paraId="35ABE9C1" w14:textId="77777777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2F6193" w:rsidRPr="00AD528D" w14:paraId="347309DF" w14:textId="77777777" w:rsidTr="00F40882">
        <w:trPr>
          <w:trHeight w:val="20"/>
          <w:jc w:val="center"/>
        </w:trPr>
        <w:tc>
          <w:tcPr>
            <w:tcW w:w="420" w:type="dxa"/>
            <w:vMerge w:val="restart"/>
            <w:tcBorders>
              <w:top w:val="single" w:sz="12" w:space="0" w:color="000000"/>
              <w:bottom w:val="single" w:sz="12" w:space="0" w:color="000000"/>
            </w:tcBorders>
            <w:vAlign w:val="center"/>
          </w:tcPr>
          <w:p w14:paraId="44FEFA26" w14:textId="5C6CB4CC" w:rsidR="002F6193" w:rsidRPr="00AD528D" w:rsidRDefault="002F6193" w:rsidP="002F619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D528D">
              <w:rPr>
                <w:b/>
                <w:color w:val="000000" w:themeColor="text1"/>
                <w:sz w:val="18"/>
                <w:szCs w:val="18"/>
              </w:rPr>
              <w:t>Cumarte</w:t>
            </w:r>
            <w:r w:rsidRPr="00AD528D">
              <w:rPr>
                <w:b/>
                <w:color w:val="000000" w:themeColor="text1"/>
                <w:sz w:val="18"/>
                <w:szCs w:val="18"/>
              </w:rPr>
              <w:lastRenderedPageBreak/>
              <w:t>si</w:t>
            </w:r>
          </w:p>
        </w:tc>
        <w:tc>
          <w:tcPr>
            <w:tcW w:w="1220" w:type="dxa"/>
          </w:tcPr>
          <w:p w14:paraId="2E939729" w14:textId="77777777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lastRenderedPageBreak/>
              <w:t>09.00</w:t>
            </w:r>
          </w:p>
          <w:p w14:paraId="23312A24" w14:textId="6F1AD084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9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302A6592" w14:textId="77777777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6587583F" w14:textId="77777777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14514A4C" w14:textId="77777777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11F0DFE4" w14:textId="77777777" w:rsidR="002F6193" w:rsidRPr="004E4FB9" w:rsidRDefault="002F6193" w:rsidP="002F6193">
            <w:pPr>
              <w:rPr>
                <w:sz w:val="18"/>
                <w:szCs w:val="18"/>
              </w:rPr>
            </w:pPr>
          </w:p>
        </w:tc>
      </w:tr>
      <w:tr w:rsidR="002F6193" w:rsidRPr="00AD528D" w14:paraId="6698F526" w14:textId="77777777" w:rsidTr="00F40882">
        <w:trPr>
          <w:trHeight w:val="20"/>
          <w:jc w:val="center"/>
        </w:trPr>
        <w:tc>
          <w:tcPr>
            <w:tcW w:w="420" w:type="dxa"/>
            <w:vMerge/>
            <w:tcBorders>
              <w:bottom w:val="single" w:sz="12" w:space="0" w:color="000000"/>
            </w:tcBorders>
            <w:vAlign w:val="center"/>
          </w:tcPr>
          <w:p w14:paraId="3C4E7DB7" w14:textId="77777777" w:rsidR="002F6193" w:rsidRPr="00AD528D" w:rsidRDefault="002F6193" w:rsidP="002F619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08186D03" w14:textId="77777777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0.00</w:t>
            </w:r>
          </w:p>
          <w:p w14:paraId="7E5BB8BF" w14:textId="2C1AB347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0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1FCB7C03" w14:textId="77777777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5C61460C" w14:textId="77777777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1AC914BA" w14:textId="77777777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tcBorders>
              <w:bottom w:val="single" w:sz="4" w:space="0" w:color="auto"/>
            </w:tcBorders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2F2CD94C" w14:textId="1E1B5EA4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2F6193" w:rsidRPr="00AD528D" w14:paraId="46E5935F" w14:textId="77777777" w:rsidTr="00F40882">
        <w:trPr>
          <w:trHeight w:val="20"/>
          <w:jc w:val="center"/>
        </w:trPr>
        <w:tc>
          <w:tcPr>
            <w:tcW w:w="420" w:type="dxa"/>
            <w:vMerge/>
            <w:tcBorders>
              <w:bottom w:val="single" w:sz="12" w:space="0" w:color="000000"/>
            </w:tcBorders>
            <w:vAlign w:val="center"/>
          </w:tcPr>
          <w:p w14:paraId="1501AA05" w14:textId="77777777" w:rsidR="002F6193" w:rsidRPr="00AD528D" w:rsidRDefault="002F6193" w:rsidP="002F619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53562CA7" w14:textId="77777777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1.00</w:t>
            </w:r>
          </w:p>
          <w:p w14:paraId="7CCEF090" w14:textId="2BFBE02E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1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29EFB262" w14:textId="77777777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6B9B2CFF" w14:textId="77777777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3B1A12D8" w14:textId="77777777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tcBorders>
              <w:top w:val="single" w:sz="4" w:space="0" w:color="auto"/>
            </w:tcBorders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7251CAFF" w14:textId="1B0A7479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2F6193" w:rsidRPr="00AD528D" w14:paraId="1D92A40F" w14:textId="77777777" w:rsidTr="00F40882">
        <w:trPr>
          <w:trHeight w:val="480"/>
          <w:jc w:val="center"/>
        </w:trPr>
        <w:tc>
          <w:tcPr>
            <w:tcW w:w="420" w:type="dxa"/>
            <w:vMerge/>
            <w:tcBorders>
              <w:bottom w:val="single" w:sz="12" w:space="0" w:color="000000"/>
            </w:tcBorders>
            <w:vAlign w:val="center"/>
          </w:tcPr>
          <w:p w14:paraId="70536B5E" w14:textId="77777777" w:rsidR="002F6193" w:rsidRPr="00AD528D" w:rsidRDefault="002F6193" w:rsidP="002F619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  <w:shd w:val="clear" w:color="auto" w:fill="BFBFBF"/>
          </w:tcPr>
          <w:p w14:paraId="7AD8ED95" w14:textId="77777777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2.00</w:t>
            </w:r>
          </w:p>
          <w:p w14:paraId="111024EF" w14:textId="6F1F7439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2.50</w:t>
            </w:r>
          </w:p>
        </w:tc>
        <w:tc>
          <w:tcPr>
            <w:tcW w:w="2954" w:type="dxa"/>
            <w:shd w:val="clear" w:color="auto" w:fill="BFBFBF"/>
            <w:tcMar>
              <w:top w:w="113" w:type="dxa"/>
              <w:bottom w:w="85" w:type="dxa"/>
            </w:tcMar>
          </w:tcPr>
          <w:p w14:paraId="33658D70" w14:textId="77777777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shd w:val="clear" w:color="auto" w:fill="BFBFBF"/>
            <w:tcMar>
              <w:top w:w="113" w:type="dxa"/>
              <w:bottom w:w="85" w:type="dxa"/>
            </w:tcMar>
          </w:tcPr>
          <w:p w14:paraId="59EFC665" w14:textId="77777777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BFBFBF"/>
            <w:tcMar>
              <w:top w:w="113" w:type="dxa"/>
              <w:bottom w:w="85" w:type="dxa"/>
            </w:tcMar>
          </w:tcPr>
          <w:p w14:paraId="5E9B002F" w14:textId="77777777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shd w:val="clear" w:color="auto" w:fill="BFBFBF" w:themeFill="background1" w:themeFillShade="B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7B62EFB3" w14:textId="7B2316F4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2F6193" w:rsidRPr="00AD528D" w14:paraId="57B46B45" w14:textId="77777777" w:rsidTr="00F40882">
        <w:trPr>
          <w:trHeight w:val="20"/>
          <w:jc w:val="center"/>
        </w:trPr>
        <w:tc>
          <w:tcPr>
            <w:tcW w:w="420" w:type="dxa"/>
            <w:vMerge/>
            <w:tcBorders>
              <w:bottom w:val="single" w:sz="12" w:space="0" w:color="000000"/>
            </w:tcBorders>
            <w:vAlign w:val="center"/>
          </w:tcPr>
          <w:p w14:paraId="1DAC9B02" w14:textId="77777777" w:rsidR="002F6193" w:rsidRPr="00AD528D" w:rsidRDefault="002F6193" w:rsidP="002F619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25F51380" w14:textId="77777777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3.00</w:t>
            </w:r>
          </w:p>
          <w:p w14:paraId="3F7150A7" w14:textId="45F9E2AD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3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792FFC92" w14:textId="77777777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40F95F15" w14:textId="77777777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524E12F9" w14:textId="77777777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4C9DAAF6" w14:textId="1D911B22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2F6193" w:rsidRPr="00AD528D" w14:paraId="37BDC05C" w14:textId="77777777" w:rsidTr="00F40882">
        <w:trPr>
          <w:trHeight w:val="20"/>
          <w:jc w:val="center"/>
        </w:trPr>
        <w:tc>
          <w:tcPr>
            <w:tcW w:w="420" w:type="dxa"/>
            <w:vMerge/>
            <w:tcBorders>
              <w:bottom w:val="single" w:sz="12" w:space="0" w:color="000000"/>
            </w:tcBorders>
            <w:vAlign w:val="center"/>
          </w:tcPr>
          <w:p w14:paraId="3F840FFB" w14:textId="77777777" w:rsidR="002F6193" w:rsidRPr="00AD528D" w:rsidRDefault="002F6193" w:rsidP="002F619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4531CBA9" w14:textId="77777777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4.00</w:t>
            </w:r>
          </w:p>
          <w:p w14:paraId="08A1BBED" w14:textId="225EEE09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4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3FB31B56" w14:textId="77777777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552C7A79" w14:textId="77777777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FFFFFF"/>
            <w:tcMar>
              <w:top w:w="113" w:type="dxa"/>
              <w:bottom w:w="85" w:type="dxa"/>
            </w:tcMar>
          </w:tcPr>
          <w:p w14:paraId="266351B2" w14:textId="77777777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4B41D60E" w14:textId="7AF60628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2F6193" w:rsidRPr="00AD528D" w14:paraId="59C7CBB2" w14:textId="77777777" w:rsidTr="00F40882">
        <w:trPr>
          <w:trHeight w:val="435"/>
          <w:jc w:val="center"/>
        </w:trPr>
        <w:tc>
          <w:tcPr>
            <w:tcW w:w="420" w:type="dxa"/>
            <w:vMerge/>
            <w:tcBorders>
              <w:bottom w:val="single" w:sz="12" w:space="0" w:color="000000"/>
            </w:tcBorders>
            <w:vAlign w:val="center"/>
          </w:tcPr>
          <w:p w14:paraId="05896B22" w14:textId="77777777" w:rsidR="002F6193" w:rsidRPr="00AD528D" w:rsidRDefault="002F6193" w:rsidP="002F619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2A22415C" w14:textId="77777777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5.00</w:t>
            </w:r>
          </w:p>
          <w:p w14:paraId="35DA6200" w14:textId="7F323DA3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5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15EE6934" w14:textId="77777777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7646A323" w14:textId="77777777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0EED7F36" w14:textId="40283880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4835FA15" w14:textId="4B572C6F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2F6193" w:rsidRPr="00AD528D" w14:paraId="7918ACC1" w14:textId="77777777" w:rsidTr="00F40882">
        <w:trPr>
          <w:trHeight w:val="20"/>
          <w:jc w:val="center"/>
        </w:trPr>
        <w:tc>
          <w:tcPr>
            <w:tcW w:w="420" w:type="dxa"/>
            <w:vMerge/>
            <w:tcBorders>
              <w:bottom w:val="single" w:sz="12" w:space="0" w:color="000000"/>
            </w:tcBorders>
            <w:vAlign w:val="center"/>
          </w:tcPr>
          <w:p w14:paraId="60DE6439" w14:textId="77777777" w:rsidR="002F6193" w:rsidRPr="00AD528D" w:rsidRDefault="002F6193" w:rsidP="002F619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  <w:tcBorders>
              <w:bottom w:val="single" w:sz="4" w:space="0" w:color="000000"/>
            </w:tcBorders>
          </w:tcPr>
          <w:p w14:paraId="7B16FE61" w14:textId="77777777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6.00</w:t>
            </w:r>
          </w:p>
          <w:p w14:paraId="7AADF354" w14:textId="3C29BDAF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6.50</w:t>
            </w:r>
          </w:p>
        </w:tc>
        <w:tc>
          <w:tcPr>
            <w:tcW w:w="2954" w:type="dxa"/>
            <w:tcBorders>
              <w:bottom w:val="single" w:sz="4" w:space="0" w:color="000000"/>
            </w:tcBorders>
            <w:tcMar>
              <w:top w:w="113" w:type="dxa"/>
              <w:bottom w:w="85" w:type="dxa"/>
            </w:tcMar>
          </w:tcPr>
          <w:p w14:paraId="7E5CD240" w14:textId="77777777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Borders>
              <w:bottom w:val="single" w:sz="4" w:space="0" w:color="000000"/>
            </w:tcBorders>
            <w:tcMar>
              <w:top w:w="113" w:type="dxa"/>
              <w:bottom w:w="85" w:type="dxa"/>
            </w:tcMar>
          </w:tcPr>
          <w:p w14:paraId="49FAE174" w14:textId="77777777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Borders>
              <w:bottom w:val="single" w:sz="4" w:space="0" w:color="000000"/>
            </w:tcBorders>
            <w:tcMar>
              <w:top w:w="113" w:type="dxa"/>
              <w:bottom w:w="85" w:type="dxa"/>
            </w:tcMar>
          </w:tcPr>
          <w:p w14:paraId="38A7F0E3" w14:textId="0E20EF11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tcBorders>
              <w:bottom w:val="single" w:sz="4" w:space="0" w:color="000000"/>
            </w:tcBorders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1DD114D3" w14:textId="6A507A8F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2F6193" w:rsidRPr="00AD528D" w14:paraId="433D1E46" w14:textId="77777777" w:rsidTr="00F40882">
        <w:trPr>
          <w:trHeight w:val="378"/>
          <w:jc w:val="center"/>
        </w:trPr>
        <w:tc>
          <w:tcPr>
            <w:tcW w:w="420" w:type="dxa"/>
            <w:vMerge/>
            <w:tcBorders>
              <w:bottom w:val="single" w:sz="12" w:space="0" w:color="000000"/>
            </w:tcBorders>
            <w:vAlign w:val="center"/>
          </w:tcPr>
          <w:p w14:paraId="42A85A9B" w14:textId="77777777" w:rsidR="002F6193" w:rsidRPr="00AD528D" w:rsidRDefault="002F6193" w:rsidP="002F619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  <w:tcBorders>
              <w:bottom w:val="single" w:sz="12" w:space="0" w:color="000000"/>
            </w:tcBorders>
          </w:tcPr>
          <w:p w14:paraId="53F39140" w14:textId="77777777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7.00</w:t>
            </w:r>
          </w:p>
          <w:p w14:paraId="162B8F7C" w14:textId="42182488" w:rsidR="002F6193" w:rsidRPr="00AD528D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7.50</w:t>
            </w:r>
          </w:p>
        </w:tc>
        <w:tc>
          <w:tcPr>
            <w:tcW w:w="2954" w:type="dxa"/>
            <w:tcBorders>
              <w:bottom w:val="single" w:sz="12" w:space="0" w:color="000000"/>
            </w:tcBorders>
            <w:tcMar>
              <w:top w:w="113" w:type="dxa"/>
              <w:bottom w:w="85" w:type="dxa"/>
            </w:tcMar>
          </w:tcPr>
          <w:p w14:paraId="202C3814" w14:textId="77777777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Borders>
              <w:bottom w:val="single" w:sz="12" w:space="0" w:color="000000"/>
            </w:tcBorders>
            <w:tcMar>
              <w:top w:w="113" w:type="dxa"/>
              <w:bottom w:w="85" w:type="dxa"/>
            </w:tcMar>
          </w:tcPr>
          <w:p w14:paraId="5B701B4D" w14:textId="77777777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Borders>
              <w:bottom w:val="single" w:sz="12" w:space="0" w:color="000000"/>
            </w:tcBorders>
            <w:tcMar>
              <w:top w:w="113" w:type="dxa"/>
              <w:bottom w:w="85" w:type="dxa"/>
            </w:tcMar>
          </w:tcPr>
          <w:p w14:paraId="76D4301C" w14:textId="77777777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tcBorders>
              <w:bottom w:val="single" w:sz="12" w:space="0" w:color="000000"/>
            </w:tcBorders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4546ABE4" w14:textId="2C7AB0CB" w:rsidR="002F6193" w:rsidRPr="00AD528D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2F6193" w:rsidRPr="00365BA6" w14:paraId="0EE8D987" w14:textId="77777777" w:rsidTr="00F40882">
        <w:trPr>
          <w:trHeight w:val="437"/>
          <w:jc w:val="center"/>
        </w:trPr>
        <w:tc>
          <w:tcPr>
            <w:tcW w:w="420" w:type="dxa"/>
            <w:vMerge/>
            <w:tcBorders>
              <w:bottom w:val="single" w:sz="12" w:space="0" w:color="000000"/>
            </w:tcBorders>
            <w:vAlign w:val="center"/>
          </w:tcPr>
          <w:p w14:paraId="1ABF321B" w14:textId="77777777" w:rsidR="002F6193" w:rsidRPr="00AD528D" w:rsidRDefault="002F6193" w:rsidP="002F619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  <w:tcBorders>
              <w:bottom w:val="single" w:sz="12" w:space="0" w:color="000000"/>
            </w:tcBorders>
          </w:tcPr>
          <w:p w14:paraId="66B6F757" w14:textId="25DABCAD" w:rsidR="002F6193" w:rsidRPr="00365BA6" w:rsidRDefault="002F6193" w:rsidP="002F619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954" w:type="dxa"/>
            <w:tcBorders>
              <w:bottom w:val="single" w:sz="12" w:space="0" w:color="000000"/>
            </w:tcBorders>
            <w:tcMar>
              <w:top w:w="113" w:type="dxa"/>
              <w:bottom w:w="85" w:type="dxa"/>
            </w:tcMar>
          </w:tcPr>
          <w:p w14:paraId="143BA7BD" w14:textId="77777777" w:rsidR="002F6193" w:rsidRPr="00365BA6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Borders>
              <w:bottom w:val="single" w:sz="12" w:space="0" w:color="000000"/>
            </w:tcBorders>
            <w:tcMar>
              <w:top w:w="113" w:type="dxa"/>
              <w:bottom w:w="85" w:type="dxa"/>
            </w:tcMar>
          </w:tcPr>
          <w:p w14:paraId="4F9EBD0D" w14:textId="77777777" w:rsidR="002F6193" w:rsidRPr="00365BA6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Borders>
              <w:bottom w:val="single" w:sz="12" w:space="0" w:color="000000"/>
            </w:tcBorders>
            <w:tcMar>
              <w:top w:w="113" w:type="dxa"/>
              <w:bottom w:w="85" w:type="dxa"/>
            </w:tcMar>
          </w:tcPr>
          <w:p w14:paraId="17C768D4" w14:textId="77777777" w:rsidR="002F6193" w:rsidRPr="00365BA6" w:rsidRDefault="002F6193" w:rsidP="002F619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tcBorders>
              <w:bottom w:val="single" w:sz="12" w:space="0" w:color="000000"/>
            </w:tcBorders>
            <w:tcMar>
              <w:top w:w="113" w:type="dxa"/>
              <w:bottom w:w="85" w:type="dxa"/>
            </w:tcMar>
          </w:tcPr>
          <w:p w14:paraId="580D3CF8" w14:textId="6EC82646" w:rsidR="002F6193" w:rsidRPr="00365BA6" w:rsidRDefault="002F6193" w:rsidP="002F6193">
            <w:pPr>
              <w:rPr>
                <w:color w:val="000000" w:themeColor="text1"/>
                <w:sz w:val="18"/>
                <w:szCs w:val="18"/>
              </w:rPr>
            </w:pPr>
            <w:bookmarkStart w:id="1" w:name="_gjdgxs" w:colFirst="0" w:colLast="0"/>
            <w:bookmarkEnd w:id="1"/>
          </w:p>
        </w:tc>
      </w:tr>
    </w:tbl>
    <w:p w14:paraId="15EDC4F2" w14:textId="77777777" w:rsidR="0040498D" w:rsidRPr="00365BA6" w:rsidRDefault="0040498D">
      <w:pPr>
        <w:jc w:val="both"/>
        <w:rPr>
          <w:color w:val="000000" w:themeColor="text1"/>
          <w:sz w:val="18"/>
          <w:szCs w:val="18"/>
        </w:rPr>
      </w:pPr>
    </w:p>
    <w:p w14:paraId="20E1EEAA" w14:textId="77777777" w:rsidR="0037190A" w:rsidRDefault="0037190A" w:rsidP="00035773">
      <w:pPr>
        <w:jc w:val="both"/>
        <w:rPr>
          <w:color w:val="000000" w:themeColor="text1"/>
          <w:sz w:val="18"/>
          <w:szCs w:val="18"/>
        </w:rPr>
      </w:pPr>
    </w:p>
    <w:p w14:paraId="3BF358E6" w14:textId="2E8F8BA0" w:rsidR="00517E14" w:rsidRPr="0037190A" w:rsidRDefault="00517E14" w:rsidP="00035773">
      <w:pPr>
        <w:jc w:val="both"/>
        <w:rPr>
          <w:color w:val="FF0000"/>
          <w:sz w:val="24"/>
          <w:szCs w:val="24"/>
        </w:rPr>
      </w:pPr>
    </w:p>
    <w:sectPr w:rsidR="00517E14" w:rsidRPr="0037190A" w:rsidSect="00F91886">
      <w:footerReference w:type="default" r:id="rId8"/>
      <w:pgSz w:w="16840" w:h="11907" w:orient="landscape"/>
      <w:pgMar w:top="284" w:right="567" w:bottom="567" w:left="567" w:header="708" w:footer="708" w:gutter="0"/>
      <w:pgNumType w:start="1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E2CA97C" w14:textId="77777777" w:rsidR="009A2D63" w:rsidRDefault="009A2D63">
      <w:r>
        <w:separator/>
      </w:r>
    </w:p>
  </w:endnote>
  <w:endnote w:type="continuationSeparator" w:id="0">
    <w:p w14:paraId="4C7F2E48" w14:textId="77777777" w:rsidR="009A2D63" w:rsidRDefault="009A2D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9602C2" w14:textId="77777777" w:rsidR="00F316FD" w:rsidRDefault="00F316FD">
    <w:pPr>
      <w:tabs>
        <w:tab w:val="center" w:pos="4536"/>
        <w:tab w:val="right" w:pos="9072"/>
      </w:tabs>
      <w:spacing w:after="164"/>
    </w:pPr>
    <w:r>
      <w:rPr>
        <w:rFonts w:ascii="Arial" w:eastAsia="Arial" w:hAnsi="Arial" w:cs="Arial"/>
        <w:i/>
        <w:sz w:val="16"/>
        <w:szCs w:val="16"/>
      </w:rPr>
      <w:t>(Form No: FR-273; Revizyon Tarihi: 01.11.2013; Revizyon No:02)</w:t>
    </w:r>
    <w:proofErr w:type="spellStart"/>
    <w:r>
      <w:rPr>
        <w:rFonts w:ascii="Arial" w:eastAsia="Arial" w:hAnsi="Arial" w:cs="Arial"/>
        <w:i/>
        <w:color w:val="FFFFFF"/>
        <w:sz w:val="16"/>
        <w:szCs w:val="16"/>
      </w:rPr>
      <w:t>Fo</w:t>
    </w:r>
    <w:proofErr w:type="spellEnd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30DB7A7" w14:textId="77777777" w:rsidR="009A2D63" w:rsidRDefault="009A2D63">
      <w:r>
        <w:separator/>
      </w:r>
    </w:p>
  </w:footnote>
  <w:footnote w:type="continuationSeparator" w:id="0">
    <w:p w14:paraId="185E00D1" w14:textId="77777777" w:rsidR="009A2D63" w:rsidRDefault="009A2D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D97EF4"/>
    <w:multiLevelType w:val="hybridMultilevel"/>
    <w:tmpl w:val="80C22200"/>
    <w:lvl w:ilvl="0" w:tplc="04090001">
      <w:start w:val="1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2530F5"/>
    <w:multiLevelType w:val="hybridMultilevel"/>
    <w:tmpl w:val="664E40D0"/>
    <w:lvl w:ilvl="0" w:tplc="DC1A6572">
      <w:start w:val="11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xN7A0sDQyMDS3NDdW0lEKTi0uzszPAykwrwUAGBqL1CwAAAA="/>
  </w:docVars>
  <w:rsids>
    <w:rsidRoot w:val="0040498D"/>
    <w:rsid w:val="000020E2"/>
    <w:rsid w:val="000042F6"/>
    <w:rsid w:val="00007F88"/>
    <w:rsid w:val="00011C8A"/>
    <w:rsid w:val="00016753"/>
    <w:rsid w:val="00021C6D"/>
    <w:rsid w:val="00027368"/>
    <w:rsid w:val="00027FCD"/>
    <w:rsid w:val="000342B5"/>
    <w:rsid w:val="00035773"/>
    <w:rsid w:val="000362BF"/>
    <w:rsid w:val="00044DD2"/>
    <w:rsid w:val="0004686D"/>
    <w:rsid w:val="0005236A"/>
    <w:rsid w:val="0006220E"/>
    <w:rsid w:val="00077037"/>
    <w:rsid w:val="0008125E"/>
    <w:rsid w:val="00086A99"/>
    <w:rsid w:val="00091DA3"/>
    <w:rsid w:val="00096D3D"/>
    <w:rsid w:val="000A15FE"/>
    <w:rsid w:val="000A1F84"/>
    <w:rsid w:val="000A6EB2"/>
    <w:rsid w:val="000B2CD9"/>
    <w:rsid w:val="000B3840"/>
    <w:rsid w:val="000C39D9"/>
    <w:rsid w:val="000C6957"/>
    <w:rsid w:val="000D6573"/>
    <w:rsid w:val="000D7554"/>
    <w:rsid w:val="000D7E07"/>
    <w:rsid w:val="000E03E0"/>
    <w:rsid w:val="000F0192"/>
    <w:rsid w:val="00101B42"/>
    <w:rsid w:val="00106DA7"/>
    <w:rsid w:val="001143A3"/>
    <w:rsid w:val="001178BC"/>
    <w:rsid w:val="00141F51"/>
    <w:rsid w:val="001437E3"/>
    <w:rsid w:val="00152A4F"/>
    <w:rsid w:val="00164470"/>
    <w:rsid w:val="00174EAA"/>
    <w:rsid w:val="001805B2"/>
    <w:rsid w:val="00190B55"/>
    <w:rsid w:val="00191A64"/>
    <w:rsid w:val="001923A8"/>
    <w:rsid w:val="0019241F"/>
    <w:rsid w:val="00192860"/>
    <w:rsid w:val="0019717A"/>
    <w:rsid w:val="001A28D1"/>
    <w:rsid w:val="001A68BB"/>
    <w:rsid w:val="001A786B"/>
    <w:rsid w:val="001B1B31"/>
    <w:rsid w:val="001B3FE5"/>
    <w:rsid w:val="001B41BE"/>
    <w:rsid w:val="001C32B6"/>
    <w:rsid w:val="001D1D9C"/>
    <w:rsid w:val="001D1F54"/>
    <w:rsid w:val="001E337F"/>
    <w:rsid w:val="001E42FF"/>
    <w:rsid w:val="001E75C6"/>
    <w:rsid w:val="00205C74"/>
    <w:rsid w:val="00216AEB"/>
    <w:rsid w:val="00236153"/>
    <w:rsid w:val="002540B0"/>
    <w:rsid w:val="00260C87"/>
    <w:rsid w:val="00271C79"/>
    <w:rsid w:val="002766D7"/>
    <w:rsid w:val="0028498D"/>
    <w:rsid w:val="002A0AE0"/>
    <w:rsid w:val="002B36B1"/>
    <w:rsid w:val="002B6D72"/>
    <w:rsid w:val="002B7A0D"/>
    <w:rsid w:val="002C2819"/>
    <w:rsid w:val="002C4D04"/>
    <w:rsid w:val="002C4FCD"/>
    <w:rsid w:val="002C59BB"/>
    <w:rsid w:val="002C6486"/>
    <w:rsid w:val="002D2ADE"/>
    <w:rsid w:val="002D2EDA"/>
    <w:rsid w:val="002D7650"/>
    <w:rsid w:val="002E38AE"/>
    <w:rsid w:val="002E7148"/>
    <w:rsid w:val="002F089B"/>
    <w:rsid w:val="002F3313"/>
    <w:rsid w:val="002F6193"/>
    <w:rsid w:val="00305030"/>
    <w:rsid w:val="003121ED"/>
    <w:rsid w:val="003137E9"/>
    <w:rsid w:val="00322DBF"/>
    <w:rsid w:val="00337709"/>
    <w:rsid w:val="0034116B"/>
    <w:rsid w:val="00341ACC"/>
    <w:rsid w:val="00342B08"/>
    <w:rsid w:val="00345671"/>
    <w:rsid w:val="003525B9"/>
    <w:rsid w:val="00352F77"/>
    <w:rsid w:val="00356308"/>
    <w:rsid w:val="00356F43"/>
    <w:rsid w:val="00362D3D"/>
    <w:rsid w:val="0036361F"/>
    <w:rsid w:val="00364B1D"/>
    <w:rsid w:val="00365BA6"/>
    <w:rsid w:val="00370FD8"/>
    <w:rsid w:val="0037190A"/>
    <w:rsid w:val="00372F64"/>
    <w:rsid w:val="00374437"/>
    <w:rsid w:val="00374C76"/>
    <w:rsid w:val="00375BAF"/>
    <w:rsid w:val="003778EF"/>
    <w:rsid w:val="003856EB"/>
    <w:rsid w:val="003B3ADB"/>
    <w:rsid w:val="003B7A2E"/>
    <w:rsid w:val="003C6746"/>
    <w:rsid w:val="003D2F1D"/>
    <w:rsid w:val="003D38F4"/>
    <w:rsid w:val="003E2E62"/>
    <w:rsid w:val="003F04BE"/>
    <w:rsid w:val="003F2FC3"/>
    <w:rsid w:val="003F7E5E"/>
    <w:rsid w:val="0040397E"/>
    <w:rsid w:val="0040498D"/>
    <w:rsid w:val="004116D7"/>
    <w:rsid w:val="00421679"/>
    <w:rsid w:val="00425F1E"/>
    <w:rsid w:val="00431978"/>
    <w:rsid w:val="00435DDD"/>
    <w:rsid w:val="0044013F"/>
    <w:rsid w:val="0044287D"/>
    <w:rsid w:val="00444844"/>
    <w:rsid w:val="00453CB3"/>
    <w:rsid w:val="00461D5B"/>
    <w:rsid w:val="00464C12"/>
    <w:rsid w:val="00465B66"/>
    <w:rsid w:val="00473289"/>
    <w:rsid w:val="00483410"/>
    <w:rsid w:val="00483547"/>
    <w:rsid w:val="0049022D"/>
    <w:rsid w:val="00495399"/>
    <w:rsid w:val="00495C5B"/>
    <w:rsid w:val="004A1E4B"/>
    <w:rsid w:val="004A42CF"/>
    <w:rsid w:val="004A6277"/>
    <w:rsid w:val="004B26A1"/>
    <w:rsid w:val="004B3E32"/>
    <w:rsid w:val="004B71DB"/>
    <w:rsid w:val="004C00FE"/>
    <w:rsid w:val="004D3299"/>
    <w:rsid w:val="004E0393"/>
    <w:rsid w:val="004E4FB9"/>
    <w:rsid w:val="004E5F83"/>
    <w:rsid w:val="004F276D"/>
    <w:rsid w:val="004F78EC"/>
    <w:rsid w:val="004F7C3A"/>
    <w:rsid w:val="005066FC"/>
    <w:rsid w:val="0050796A"/>
    <w:rsid w:val="00515C55"/>
    <w:rsid w:val="00517E14"/>
    <w:rsid w:val="005429BC"/>
    <w:rsid w:val="00553680"/>
    <w:rsid w:val="00554751"/>
    <w:rsid w:val="00555974"/>
    <w:rsid w:val="00556008"/>
    <w:rsid w:val="00561B13"/>
    <w:rsid w:val="005649E5"/>
    <w:rsid w:val="00573099"/>
    <w:rsid w:val="00580DDD"/>
    <w:rsid w:val="00587FDA"/>
    <w:rsid w:val="0059168F"/>
    <w:rsid w:val="005A030E"/>
    <w:rsid w:val="005A3307"/>
    <w:rsid w:val="005A7898"/>
    <w:rsid w:val="005C2E6E"/>
    <w:rsid w:val="005C3780"/>
    <w:rsid w:val="005C47D3"/>
    <w:rsid w:val="005D39A5"/>
    <w:rsid w:val="005F2D5D"/>
    <w:rsid w:val="005F7526"/>
    <w:rsid w:val="00603933"/>
    <w:rsid w:val="00607F59"/>
    <w:rsid w:val="00617232"/>
    <w:rsid w:val="006176DB"/>
    <w:rsid w:val="0062564C"/>
    <w:rsid w:val="0062648B"/>
    <w:rsid w:val="00643D4F"/>
    <w:rsid w:val="006449B1"/>
    <w:rsid w:val="00645537"/>
    <w:rsid w:val="0064756D"/>
    <w:rsid w:val="0065302A"/>
    <w:rsid w:val="00654DD6"/>
    <w:rsid w:val="00657CB4"/>
    <w:rsid w:val="0066358E"/>
    <w:rsid w:val="00674727"/>
    <w:rsid w:val="00675D89"/>
    <w:rsid w:val="0068121E"/>
    <w:rsid w:val="006914EE"/>
    <w:rsid w:val="00697F72"/>
    <w:rsid w:val="006A1790"/>
    <w:rsid w:val="006A25EC"/>
    <w:rsid w:val="006A6B22"/>
    <w:rsid w:val="006B6A86"/>
    <w:rsid w:val="006B7A36"/>
    <w:rsid w:val="006C05EC"/>
    <w:rsid w:val="006D21D2"/>
    <w:rsid w:val="006D39DF"/>
    <w:rsid w:val="006D44F6"/>
    <w:rsid w:val="006D56B9"/>
    <w:rsid w:val="006F7396"/>
    <w:rsid w:val="007007CA"/>
    <w:rsid w:val="0070654D"/>
    <w:rsid w:val="007114E7"/>
    <w:rsid w:val="0071175C"/>
    <w:rsid w:val="00712719"/>
    <w:rsid w:val="007159D5"/>
    <w:rsid w:val="00717337"/>
    <w:rsid w:val="00720E64"/>
    <w:rsid w:val="007238A2"/>
    <w:rsid w:val="00731292"/>
    <w:rsid w:val="00731420"/>
    <w:rsid w:val="00735AD5"/>
    <w:rsid w:val="0074150C"/>
    <w:rsid w:val="007463DD"/>
    <w:rsid w:val="00746E38"/>
    <w:rsid w:val="00750AA1"/>
    <w:rsid w:val="007513BD"/>
    <w:rsid w:val="00755EE8"/>
    <w:rsid w:val="00760CD3"/>
    <w:rsid w:val="00772F4D"/>
    <w:rsid w:val="007738DF"/>
    <w:rsid w:val="00775496"/>
    <w:rsid w:val="00786D0D"/>
    <w:rsid w:val="0079475A"/>
    <w:rsid w:val="007A4BC1"/>
    <w:rsid w:val="007B6A82"/>
    <w:rsid w:val="007C1218"/>
    <w:rsid w:val="007C6328"/>
    <w:rsid w:val="007D34BF"/>
    <w:rsid w:val="007D71DF"/>
    <w:rsid w:val="007E18C2"/>
    <w:rsid w:val="007E1955"/>
    <w:rsid w:val="007E564C"/>
    <w:rsid w:val="007E7B96"/>
    <w:rsid w:val="007F2CB4"/>
    <w:rsid w:val="00811630"/>
    <w:rsid w:val="008179EA"/>
    <w:rsid w:val="008225F4"/>
    <w:rsid w:val="00824824"/>
    <w:rsid w:val="0082496A"/>
    <w:rsid w:val="00833BFC"/>
    <w:rsid w:val="00842D67"/>
    <w:rsid w:val="00852273"/>
    <w:rsid w:val="00857113"/>
    <w:rsid w:val="00866E16"/>
    <w:rsid w:val="00881C0F"/>
    <w:rsid w:val="008850C8"/>
    <w:rsid w:val="00892B0F"/>
    <w:rsid w:val="008A422C"/>
    <w:rsid w:val="008C4EC0"/>
    <w:rsid w:val="008E1EC6"/>
    <w:rsid w:val="008E2451"/>
    <w:rsid w:val="008E7032"/>
    <w:rsid w:val="008F043E"/>
    <w:rsid w:val="008F21EC"/>
    <w:rsid w:val="008F76EE"/>
    <w:rsid w:val="00900AB3"/>
    <w:rsid w:val="00902318"/>
    <w:rsid w:val="00903266"/>
    <w:rsid w:val="00903C03"/>
    <w:rsid w:val="00905014"/>
    <w:rsid w:val="009063E2"/>
    <w:rsid w:val="00906D97"/>
    <w:rsid w:val="0091069F"/>
    <w:rsid w:val="00914AD4"/>
    <w:rsid w:val="00931ADB"/>
    <w:rsid w:val="0093350E"/>
    <w:rsid w:val="00941AD5"/>
    <w:rsid w:val="00943CC8"/>
    <w:rsid w:val="009601EE"/>
    <w:rsid w:val="00961506"/>
    <w:rsid w:val="009623BF"/>
    <w:rsid w:val="0096706C"/>
    <w:rsid w:val="009675FC"/>
    <w:rsid w:val="00974886"/>
    <w:rsid w:val="00982331"/>
    <w:rsid w:val="009836C9"/>
    <w:rsid w:val="009842C1"/>
    <w:rsid w:val="0098522E"/>
    <w:rsid w:val="009901E0"/>
    <w:rsid w:val="00996398"/>
    <w:rsid w:val="00997EA3"/>
    <w:rsid w:val="009A05FC"/>
    <w:rsid w:val="009A0B4C"/>
    <w:rsid w:val="009A2D63"/>
    <w:rsid w:val="009A2F09"/>
    <w:rsid w:val="009B2B38"/>
    <w:rsid w:val="009B5B8A"/>
    <w:rsid w:val="009C2656"/>
    <w:rsid w:val="009D5238"/>
    <w:rsid w:val="009E25E2"/>
    <w:rsid w:val="009F4B42"/>
    <w:rsid w:val="009F7046"/>
    <w:rsid w:val="00A073BC"/>
    <w:rsid w:val="00A13D44"/>
    <w:rsid w:val="00A208B2"/>
    <w:rsid w:val="00A22937"/>
    <w:rsid w:val="00A23725"/>
    <w:rsid w:val="00A30E4B"/>
    <w:rsid w:val="00A36829"/>
    <w:rsid w:val="00A41FF9"/>
    <w:rsid w:val="00A51FA4"/>
    <w:rsid w:val="00A55B9E"/>
    <w:rsid w:val="00A6082B"/>
    <w:rsid w:val="00A61DEA"/>
    <w:rsid w:val="00A636D0"/>
    <w:rsid w:val="00A814BA"/>
    <w:rsid w:val="00A82823"/>
    <w:rsid w:val="00A84649"/>
    <w:rsid w:val="00A96390"/>
    <w:rsid w:val="00AA08A5"/>
    <w:rsid w:val="00AA1D15"/>
    <w:rsid w:val="00AA7C55"/>
    <w:rsid w:val="00AB1337"/>
    <w:rsid w:val="00AC3D39"/>
    <w:rsid w:val="00AC47D2"/>
    <w:rsid w:val="00AD0FA5"/>
    <w:rsid w:val="00AD528D"/>
    <w:rsid w:val="00AE711F"/>
    <w:rsid w:val="00AE7A1B"/>
    <w:rsid w:val="00AF2844"/>
    <w:rsid w:val="00B06FF8"/>
    <w:rsid w:val="00B227FC"/>
    <w:rsid w:val="00B23C22"/>
    <w:rsid w:val="00B26126"/>
    <w:rsid w:val="00B272CB"/>
    <w:rsid w:val="00B36583"/>
    <w:rsid w:val="00B42603"/>
    <w:rsid w:val="00B45C58"/>
    <w:rsid w:val="00B46505"/>
    <w:rsid w:val="00B514DD"/>
    <w:rsid w:val="00B5541D"/>
    <w:rsid w:val="00B56FF1"/>
    <w:rsid w:val="00B74028"/>
    <w:rsid w:val="00B91D68"/>
    <w:rsid w:val="00B921F8"/>
    <w:rsid w:val="00B97B68"/>
    <w:rsid w:val="00BA5440"/>
    <w:rsid w:val="00BA775F"/>
    <w:rsid w:val="00BD1DE8"/>
    <w:rsid w:val="00BD5B74"/>
    <w:rsid w:val="00BD7F52"/>
    <w:rsid w:val="00BE0CE4"/>
    <w:rsid w:val="00BE1A90"/>
    <w:rsid w:val="00BE353C"/>
    <w:rsid w:val="00BF1C0B"/>
    <w:rsid w:val="00BF3130"/>
    <w:rsid w:val="00C030C3"/>
    <w:rsid w:val="00C03FB7"/>
    <w:rsid w:val="00C06BD4"/>
    <w:rsid w:val="00C17B77"/>
    <w:rsid w:val="00C22C2C"/>
    <w:rsid w:val="00C24E47"/>
    <w:rsid w:val="00C34EA4"/>
    <w:rsid w:val="00C37BD8"/>
    <w:rsid w:val="00C4130E"/>
    <w:rsid w:val="00C4150E"/>
    <w:rsid w:val="00C433C3"/>
    <w:rsid w:val="00C53280"/>
    <w:rsid w:val="00C54A27"/>
    <w:rsid w:val="00C54BCC"/>
    <w:rsid w:val="00C637F8"/>
    <w:rsid w:val="00C7007C"/>
    <w:rsid w:val="00C75ACD"/>
    <w:rsid w:val="00C847E6"/>
    <w:rsid w:val="00C941B6"/>
    <w:rsid w:val="00C95313"/>
    <w:rsid w:val="00C961F7"/>
    <w:rsid w:val="00CA6EB9"/>
    <w:rsid w:val="00CB3AAF"/>
    <w:rsid w:val="00CC53F8"/>
    <w:rsid w:val="00CD00DE"/>
    <w:rsid w:val="00CD1338"/>
    <w:rsid w:val="00CE008A"/>
    <w:rsid w:val="00CF07F5"/>
    <w:rsid w:val="00CF5CCD"/>
    <w:rsid w:val="00CF7901"/>
    <w:rsid w:val="00D00D48"/>
    <w:rsid w:val="00D027E4"/>
    <w:rsid w:val="00D14065"/>
    <w:rsid w:val="00D200B8"/>
    <w:rsid w:val="00D24CAE"/>
    <w:rsid w:val="00D253A9"/>
    <w:rsid w:val="00D3092A"/>
    <w:rsid w:val="00D41279"/>
    <w:rsid w:val="00D41EE9"/>
    <w:rsid w:val="00D449B3"/>
    <w:rsid w:val="00D46EE9"/>
    <w:rsid w:val="00D56D9E"/>
    <w:rsid w:val="00D5756A"/>
    <w:rsid w:val="00D65C43"/>
    <w:rsid w:val="00D77E56"/>
    <w:rsid w:val="00D80997"/>
    <w:rsid w:val="00D826BF"/>
    <w:rsid w:val="00D879CD"/>
    <w:rsid w:val="00D932C2"/>
    <w:rsid w:val="00DA2D91"/>
    <w:rsid w:val="00DA490D"/>
    <w:rsid w:val="00DB105C"/>
    <w:rsid w:val="00DB21CB"/>
    <w:rsid w:val="00DC0ADB"/>
    <w:rsid w:val="00DC1D49"/>
    <w:rsid w:val="00DC1EDA"/>
    <w:rsid w:val="00DC23E6"/>
    <w:rsid w:val="00DC38B6"/>
    <w:rsid w:val="00DD535D"/>
    <w:rsid w:val="00DE7A9E"/>
    <w:rsid w:val="00DF25F4"/>
    <w:rsid w:val="00DF5921"/>
    <w:rsid w:val="00E060B4"/>
    <w:rsid w:val="00E2393F"/>
    <w:rsid w:val="00E343B8"/>
    <w:rsid w:val="00E435D3"/>
    <w:rsid w:val="00E45301"/>
    <w:rsid w:val="00E60D0C"/>
    <w:rsid w:val="00E61E2C"/>
    <w:rsid w:val="00E659F3"/>
    <w:rsid w:val="00E67252"/>
    <w:rsid w:val="00E729DB"/>
    <w:rsid w:val="00E73C45"/>
    <w:rsid w:val="00E73F9A"/>
    <w:rsid w:val="00E75DFD"/>
    <w:rsid w:val="00E804AD"/>
    <w:rsid w:val="00E95299"/>
    <w:rsid w:val="00E97A5D"/>
    <w:rsid w:val="00EA5102"/>
    <w:rsid w:val="00EA68F0"/>
    <w:rsid w:val="00EC0E48"/>
    <w:rsid w:val="00EC50C9"/>
    <w:rsid w:val="00EC5752"/>
    <w:rsid w:val="00EC60BA"/>
    <w:rsid w:val="00ED0824"/>
    <w:rsid w:val="00ED5190"/>
    <w:rsid w:val="00ED6C8F"/>
    <w:rsid w:val="00ED6F62"/>
    <w:rsid w:val="00ED7058"/>
    <w:rsid w:val="00EE10E1"/>
    <w:rsid w:val="00EE41BC"/>
    <w:rsid w:val="00EF0267"/>
    <w:rsid w:val="00F0248B"/>
    <w:rsid w:val="00F07BA5"/>
    <w:rsid w:val="00F1446F"/>
    <w:rsid w:val="00F27AD0"/>
    <w:rsid w:val="00F316FD"/>
    <w:rsid w:val="00F34B68"/>
    <w:rsid w:val="00F40258"/>
    <w:rsid w:val="00F40882"/>
    <w:rsid w:val="00F45BAB"/>
    <w:rsid w:val="00F45D4C"/>
    <w:rsid w:val="00F47F9F"/>
    <w:rsid w:val="00F527A3"/>
    <w:rsid w:val="00F53DDA"/>
    <w:rsid w:val="00F54BE2"/>
    <w:rsid w:val="00F60E5E"/>
    <w:rsid w:val="00F761B0"/>
    <w:rsid w:val="00F763C5"/>
    <w:rsid w:val="00F91886"/>
    <w:rsid w:val="00F91AD7"/>
    <w:rsid w:val="00F94B8F"/>
    <w:rsid w:val="00F95F7F"/>
    <w:rsid w:val="00FA1A7B"/>
    <w:rsid w:val="00FA5AFF"/>
    <w:rsid w:val="00FA632B"/>
    <w:rsid w:val="00FB1BF9"/>
    <w:rsid w:val="00FB6B55"/>
    <w:rsid w:val="00FC021F"/>
    <w:rsid w:val="00FC0CEF"/>
    <w:rsid w:val="00FC2F67"/>
    <w:rsid w:val="00FC4973"/>
    <w:rsid w:val="00FD4DFC"/>
    <w:rsid w:val="00FD5F4B"/>
    <w:rsid w:val="00FE4285"/>
    <w:rsid w:val="00FF04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0A7285D"/>
  <w15:docId w15:val="{B07E4991-8E41-40F5-823B-39116B8301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color w:val="000000"/>
        <w:lang w:val="tr-TR" w:eastAsia="tr-TR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271C79"/>
  </w:style>
  <w:style w:type="paragraph" w:styleId="Balk1">
    <w:name w:val="heading 1"/>
    <w:basedOn w:val="Normal"/>
    <w:next w:val="Normal"/>
    <w:pPr>
      <w:keepNext/>
      <w:outlineLvl w:val="0"/>
    </w:pPr>
    <w:rPr>
      <w:rFonts w:ascii="Cambria" w:eastAsia="Cambria" w:hAnsi="Cambria" w:cs="Cambria"/>
      <w:b/>
      <w:sz w:val="32"/>
      <w:szCs w:val="32"/>
    </w:rPr>
  </w:style>
  <w:style w:type="paragraph" w:styleId="Balk2">
    <w:name w:val="heading 2"/>
    <w:basedOn w:val="Normal"/>
    <w:next w:val="Normal"/>
    <w:pPr>
      <w:keepNext/>
      <w:outlineLvl w:val="1"/>
    </w:pPr>
    <w:rPr>
      <w:rFonts w:ascii="Cambria" w:eastAsia="Cambria" w:hAnsi="Cambria" w:cs="Cambria"/>
      <w:b/>
      <w:i/>
      <w:sz w:val="28"/>
      <w:szCs w:val="28"/>
    </w:rPr>
  </w:style>
  <w:style w:type="paragraph" w:styleId="Balk3">
    <w:name w:val="heading 3"/>
    <w:basedOn w:val="Normal"/>
    <w:next w:val="Normal"/>
    <w:pPr>
      <w:keepNext/>
      <w:jc w:val="center"/>
      <w:outlineLvl w:val="2"/>
    </w:pPr>
    <w:rPr>
      <w:rFonts w:ascii="Cambria" w:eastAsia="Cambria" w:hAnsi="Cambria" w:cs="Cambria"/>
      <w:b/>
      <w:sz w:val="26"/>
      <w:szCs w:val="26"/>
    </w:rPr>
  </w:style>
  <w:style w:type="paragraph" w:styleId="Balk4">
    <w:name w:val="heading 4"/>
    <w:basedOn w:val="Normal"/>
    <w:next w:val="Normal"/>
    <w:pPr>
      <w:keepNext/>
      <w:jc w:val="center"/>
      <w:outlineLvl w:val="3"/>
    </w:pPr>
    <w:rPr>
      <w:rFonts w:ascii="Calibri" w:eastAsia="Calibri" w:hAnsi="Calibri" w:cs="Calibri"/>
      <w:b/>
      <w:sz w:val="28"/>
      <w:szCs w:val="28"/>
    </w:rPr>
  </w:style>
  <w:style w:type="paragraph" w:styleId="Balk5">
    <w:name w:val="heading 5"/>
    <w:basedOn w:val="Normal"/>
    <w:next w:val="Normal"/>
    <w:pPr>
      <w:keepNext/>
      <w:ind w:left="708"/>
      <w:outlineLvl w:val="4"/>
    </w:pPr>
    <w:rPr>
      <w:rFonts w:ascii="Calibri" w:eastAsia="Calibri" w:hAnsi="Calibri" w:cs="Calibri"/>
      <w:b/>
      <w:i/>
      <w:sz w:val="26"/>
      <w:szCs w:val="26"/>
    </w:rPr>
  </w:style>
  <w:style w:type="paragraph" w:styleId="Balk6">
    <w:name w:val="heading 6"/>
    <w:basedOn w:val="Normal"/>
    <w:next w:val="Normal"/>
    <w:pPr>
      <w:keepNext/>
      <w:jc w:val="center"/>
      <w:outlineLvl w:val="5"/>
    </w:pPr>
    <w:rPr>
      <w:rFonts w:ascii="Calibri" w:eastAsia="Calibri" w:hAnsi="Calibri" w:cs="Calibri"/>
      <w:b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KonuBal">
    <w:name w:val="Title"/>
    <w:basedOn w:val="Normal"/>
    <w:next w:val="Normal"/>
    <w:pPr>
      <w:jc w:val="center"/>
    </w:pPr>
    <w:rPr>
      <w:rFonts w:ascii="Cambria" w:eastAsia="Cambria" w:hAnsi="Cambria" w:cs="Cambria"/>
      <w:b/>
      <w:sz w:val="32"/>
      <w:szCs w:val="32"/>
    </w:rPr>
  </w:style>
  <w:style w:type="paragraph" w:styleId="Altyaz">
    <w:name w:val="Subtitle"/>
    <w:basedOn w:val="Normal"/>
    <w:next w:val="Normal"/>
    <w:pPr>
      <w:jc w:val="both"/>
    </w:pPr>
    <w:rPr>
      <w:rFonts w:ascii="Cambria" w:eastAsia="Cambria" w:hAnsi="Cambria" w:cs="Cambria"/>
      <w:sz w:val="24"/>
      <w:szCs w:val="24"/>
    </w:rPr>
  </w:style>
  <w:style w:type="table" w:customStyle="1" w:styleId="a">
    <w:basedOn w:val="NormalTablo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NormalTablo"/>
    <w:tblPr>
      <w:tblStyleRowBandSize w:val="1"/>
      <w:tblStyleColBandSize w:val="1"/>
    </w:tblPr>
  </w:style>
  <w:style w:type="paragraph" w:styleId="AklamaMetni">
    <w:name w:val="annotation text"/>
    <w:basedOn w:val="Normal"/>
    <w:link w:val="AklamaMetniChar"/>
    <w:uiPriority w:val="99"/>
    <w:semiHidden/>
    <w:unhideWhenUsed/>
  </w:style>
  <w:style w:type="character" w:customStyle="1" w:styleId="AklamaMetniChar">
    <w:name w:val="Açıklama Metni Char"/>
    <w:basedOn w:val="VarsaylanParagrafYazTipi"/>
    <w:link w:val="AklamaMetni"/>
    <w:uiPriority w:val="99"/>
    <w:semiHidden/>
  </w:style>
  <w:style w:type="character" w:styleId="AklamaBavurusu">
    <w:name w:val="annotation reference"/>
    <w:basedOn w:val="VarsaylanParagrafYazTipi"/>
    <w:uiPriority w:val="99"/>
    <w:semiHidden/>
    <w:unhideWhenUsed/>
    <w:rPr>
      <w:sz w:val="16"/>
      <w:szCs w:val="16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D7058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D7058"/>
    <w:rPr>
      <w:rFonts w:ascii="Tahoma" w:hAnsi="Tahoma" w:cs="Tahoma"/>
      <w:sz w:val="16"/>
      <w:szCs w:val="16"/>
    </w:rPr>
  </w:style>
  <w:style w:type="character" w:styleId="Kpr">
    <w:name w:val="Hyperlink"/>
    <w:basedOn w:val="VarsaylanParagrafYazTipi"/>
    <w:uiPriority w:val="99"/>
    <w:semiHidden/>
    <w:unhideWhenUsed/>
    <w:rsid w:val="000B3840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AE711F"/>
    <w:pPr>
      <w:ind w:left="720"/>
      <w:contextualSpacing/>
    </w:p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517E1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auto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517E14"/>
    <w:rPr>
      <w:rFonts w:ascii="Courier New" w:hAnsi="Courier New" w:cs="Courier New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44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1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5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1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3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0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5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1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2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1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8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2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0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9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0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6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2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5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1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3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7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56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9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3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4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34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6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0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14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3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0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14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1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8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3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5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0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7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43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02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7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0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0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0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1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A9F23D-D886-43C4-B3C3-466288DFA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5</TotalTime>
  <Pages>7</Pages>
  <Words>1188</Words>
  <Characters>6777</Characters>
  <Application>Microsoft Office Word</Application>
  <DocSecurity>0</DocSecurity>
  <Lines>56</Lines>
  <Paragraphs>1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9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hmet</dc:creator>
  <cp:lastModifiedBy>BÖTE</cp:lastModifiedBy>
  <cp:revision>7</cp:revision>
  <cp:lastPrinted>2017-09-05T11:27:00Z</cp:lastPrinted>
  <dcterms:created xsi:type="dcterms:W3CDTF">2021-09-17T09:03:00Z</dcterms:created>
  <dcterms:modified xsi:type="dcterms:W3CDTF">2021-09-22T10:34:00Z</dcterms:modified>
</cp:coreProperties>
</file>